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73A789" w14:textId="77777777" w:rsidR="00633967" w:rsidRPr="00347FDA" w:rsidRDefault="00633967" w:rsidP="00461715">
      <w:pPr>
        <w:jc w:val="both"/>
        <w:outlineLvl w:val="0"/>
        <w:rPr>
          <w:rFonts w:ascii="Calibri Light" w:hAnsi="Calibri Light" w:cs="Calibri Light"/>
          <w:sz w:val="28"/>
          <w:szCs w:val="28"/>
        </w:rPr>
      </w:pPr>
    </w:p>
    <w:p w14:paraId="58EF2230" w14:textId="77777777" w:rsidR="00732FA6" w:rsidRPr="00DD2277" w:rsidRDefault="00633967" w:rsidP="00633967">
      <w:pPr>
        <w:jc w:val="center"/>
        <w:outlineLvl w:val="0"/>
        <w:rPr>
          <w:rFonts w:ascii="Calibri Light" w:hAnsi="Calibri Light" w:cs="Calibri Light"/>
          <w:b/>
          <w:sz w:val="28"/>
          <w:szCs w:val="28"/>
          <w:lang w:val="it-IT"/>
        </w:rPr>
      </w:pPr>
      <w:r w:rsidRPr="00DD2277">
        <w:rPr>
          <w:rFonts w:ascii="Calibri Light" w:hAnsi="Calibri Light" w:cs="Calibri Light"/>
          <w:b/>
          <w:sz w:val="28"/>
          <w:szCs w:val="28"/>
          <w:lang w:val="it-IT"/>
        </w:rPr>
        <w:t>M</w:t>
      </w:r>
      <w:r w:rsidR="00732FA6" w:rsidRPr="00DD2277">
        <w:rPr>
          <w:rFonts w:ascii="Calibri Light" w:hAnsi="Calibri Light" w:cs="Calibri Light"/>
          <w:b/>
          <w:sz w:val="28"/>
          <w:szCs w:val="28"/>
          <w:lang w:val="it-IT"/>
        </w:rPr>
        <w:t>INUTI</w:t>
      </w:r>
    </w:p>
    <w:p w14:paraId="68FF692C" w14:textId="77777777" w:rsidR="00732FA6" w:rsidRPr="00DD2277" w:rsidRDefault="00732FA6" w:rsidP="00461715">
      <w:pPr>
        <w:jc w:val="both"/>
        <w:outlineLvl w:val="0"/>
        <w:rPr>
          <w:rFonts w:ascii="Calibri Light" w:hAnsi="Calibri Light" w:cs="Calibri Light"/>
          <w:sz w:val="28"/>
          <w:szCs w:val="28"/>
          <w:lang w:val="it-IT"/>
        </w:rPr>
      </w:pPr>
    </w:p>
    <w:p w14:paraId="29729FBE" w14:textId="77777777" w:rsidR="00633967" w:rsidRPr="00E1400F" w:rsidRDefault="00760B4D" w:rsidP="00633967">
      <w:pPr>
        <w:jc w:val="center"/>
        <w:outlineLvl w:val="0"/>
        <w:rPr>
          <w:rFonts w:ascii="Calibri Light" w:hAnsi="Calibri Light" w:cs="Calibri Light"/>
          <w:b/>
          <w:sz w:val="28"/>
          <w:szCs w:val="28"/>
          <w:lang w:val="mt-MT"/>
        </w:rPr>
      </w:pPr>
      <w:proofErr w:type="spellStart"/>
      <w:r w:rsidRPr="00DD2277">
        <w:rPr>
          <w:rFonts w:ascii="Calibri Light" w:hAnsi="Calibri Light" w:cs="Calibri Light"/>
          <w:b/>
          <w:sz w:val="28"/>
          <w:szCs w:val="28"/>
          <w:lang w:val="it-IT"/>
        </w:rPr>
        <w:t>Laqgħa</w:t>
      </w:r>
      <w:proofErr w:type="spellEnd"/>
      <w:r w:rsidRPr="00DD2277">
        <w:rPr>
          <w:rFonts w:ascii="Calibri Light" w:hAnsi="Calibri Light" w:cs="Calibri Light"/>
          <w:b/>
          <w:sz w:val="28"/>
          <w:szCs w:val="28"/>
          <w:lang w:val="it-IT"/>
        </w:rPr>
        <w:t xml:space="preserve"> tal-</w:t>
      </w:r>
      <w:r w:rsidR="00284999" w:rsidRPr="00E1400F">
        <w:rPr>
          <w:rFonts w:ascii="Calibri Light" w:hAnsi="Calibri Light" w:cs="Calibri Light"/>
          <w:b/>
          <w:sz w:val="28"/>
          <w:szCs w:val="28"/>
          <w:lang w:val="mt-MT"/>
        </w:rPr>
        <w:t xml:space="preserve">Kunsill Lokali </w:t>
      </w:r>
      <w:r w:rsidR="000026AB">
        <w:rPr>
          <w:rFonts w:ascii="Calibri Light" w:hAnsi="Calibri Light" w:cs="Calibri Light"/>
          <w:b/>
          <w:sz w:val="28"/>
          <w:szCs w:val="28"/>
          <w:lang w:val="mt-MT"/>
        </w:rPr>
        <w:t>Valletta</w:t>
      </w:r>
    </w:p>
    <w:p w14:paraId="2D66FEF0" w14:textId="77777777" w:rsidR="008A5B21" w:rsidRPr="008A5B21" w:rsidRDefault="008A5B21" w:rsidP="008A5B21">
      <w:pPr>
        <w:jc w:val="both"/>
        <w:outlineLvl w:val="0"/>
        <w:rPr>
          <w:rFonts w:ascii="Calibri Light" w:hAnsi="Calibri Light" w:cs="Calibri Light"/>
          <w:sz w:val="32"/>
          <w:szCs w:val="32"/>
          <w:lang w:val="mt-MT"/>
        </w:rPr>
      </w:pPr>
    </w:p>
    <w:p w14:paraId="634EF887" w14:textId="06D51057" w:rsidR="00C262C4" w:rsidRPr="00D540C4" w:rsidRDefault="00894DB8" w:rsidP="008A5B21">
      <w:pPr>
        <w:jc w:val="center"/>
        <w:outlineLvl w:val="0"/>
        <w:rPr>
          <w:rFonts w:ascii="Calibri Light" w:hAnsi="Calibri Light" w:cs="Calibri Light"/>
          <w:b/>
          <w:sz w:val="32"/>
          <w:szCs w:val="32"/>
          <w:lang w:val="mt-MT"/>
        </w:rPr>
      </w:pPr>
      <w:r>
        <w:rPr>
          <w:rFonts w:ascii="Calibri Light" w:hAnsi="Calibri Light" w:cs="Calibri Light"/>
          <w:b/>
          <w:sz w:val="32"/>
          <w:szCs w:val="32"/>
          <w:lang w:val="mt-MT"/>
        </w:rPr>
        <w:t>9</w:t>
      </w:r>
      <w:r w:rsidR="00D540C4">
        <w:rPr>
          <w:rFonts w:ascii="Calibri Light" w:hAnsi="Calibri Light" w:cs="Calibri Light"/>
          <w:b/>
          <w:sz w:val="32"/>
          <w:szCs w:val="32"/>
          <w:lang w:val="mt-MT"/>
        </w:rPr>
        <w:t xml:space="preserve"> </w:t>
      </w:r>
      <w:r w:rsidR="00D540C4" w:rsidRPr="00DD2277">
        <w:rPr>
          <w:rFonts w:ascii="Calibri Light" w:hAnsi="Calibri Light" w:cs="Calibri Light"/>
          <w:b/>
          <w:sz w:val="32"/>
          <w:szCs w:val="32"/>
          <w:lang w:val="mt-MT"/>
        </w:rPr>
        <w:t>LE</w:t>
      </w:r>
      <w:r w:rsidR="00D540C4">
        <w:rPr>
          <w:rFonts w:ascii="Calibri Light" w:hAnsi="Calibri Light" w:cs="Calibri Light"/>
          <w:b/>
          <w:sz w:val="32"/>
          <w:szCs w:val="32"/>
          <w:lang w:val="mt-MT"/>
        </w:rPr>
        <w:t>ĠI</w:t>
      </w:r>
      <w:r w:rsidR="00286F4D">
        <w:rPr>
          <w:rFonts w:ascii="Calibri Light" w:hAnsi="Calibri Light" w:cs="Calibri Light"/>
          <w:b/>
          <w:sz w:val="32"/>
          <w:szCs w:val="32"/>
          <w:lang w:val="mt-MT"/>
        </w:rPr>
        <w:t>S</w:t>
      </w:r>
      <w:r w:rsidR="00D540C4">
        <w:rPr>
          <w:rFonts w:ascii="Calibri Light" w:hAnsi="Calibri Light" w:cs="Calibri Light"/>
          <w:b/>
          <w:sz w:val="32"/>
          <w:szCs w:val="32"/>
          <w:lang w:val="mt-MT"/>
        </w:rPr>
        <w:t>LATURA</w:t>
      </w:r>
    </w:p>
    <w:p w14:paraId="67A14DD9" w14:textId="77777777" w:rsidR="008A5B21" w:rsidRPr="008A5B21" w:rsidRDefault="008A5B21" w:rsidP="008A5B21">
      <w:pPr>
        <w:jc w:val="both"/>
        <w:outlineLvl w:val="0"/>
        <w:rPr>
          <w:rFonts w:ascii="Calibri Light" w:hAnsi="Calibri Light" w:cs="Calibri Light"/>
          <w:sz w:val="32"/>
          <w:szCs w:val="32"/>
          <w:lang w:val="mt-MT"/>
        </w:rPr>
      </w:pPr>
    </w:p>
    <w:p w14:paraId="323472DF" w14:textId="1938712E" w:rsidR="00633967" w:rsidRPr="00E1400F" w:rsidRDefault="0058442D" w:rsidP="008A5B21">
      <w:pPr>
        <w:jc w:val="both"/>
        <w:outlineLvl w:val="0"/>
        <w:rPr>
          <w:rFonts w:ascii="Calibri Light" w:hAnsi="Calibri Light" w:cs="Calibri Light"/>
          <w:b/>
          <w:sz w:val="32"/>
          <w:szCs w:val="32"/>
          <w:lang w:val="mt-MT"/>
        </w:rPr>
      </w:pPr>
      <w:r w:rsidRPr="00E1400F">
        <w:rPr>
          <w:rFonts w:ascii="Calibri Light" w:hAnsi="Calibri Light" w:cs="Calibri Light"/>
          <w:b/>
          <w:sz w:val="32"/>
          <w:szCs w:val="32"/>
          <w:lang w:val="mt-MT"/>
        </w:rPr>
        <w:t>Laqgħa</w:t>
      </w:r>
      <w:r w:rsidR="00633967" w:rsidRPr="00E1400F">
        <w:rPr>
          <w:rFonts w:ascii="Calibri Light" w:hAnsi="Calibri Light" w:cs="Calibri Light"/>
          <w:b/>
          <w:sz w:val="32"/>
          <w:szCs w:val="32"/>
          <w:lang w:val="mt-MT"/>
        </w:rPr>
        <w:t xml:space="preserve"> N</w:t>
      </w:r>
      <w:r w:rsidR="00461715">
        <w:rPr>
          <w:rFonts w:ascii="Calibri Light" w:hAnsi="Calibri Light" w:cs="Calibri Light"/>
          <w:b/>
          <w:sz w:val="32"/>
          <w:szCs w:val="32"/>
          <w:lang w:val="mt-MT"/>
        </w:rPr>
        <w:t>um</w:t>
      </w:r>
      <w:r w:rsidR="00633967" w:rsidRPr="00E1400F">
        <w:rPr>
          <w:rFonts w:ascii="Calibri Light" w:hAnsi="Calibri Light" w:cs="Calibri Light"/>
          <w:b/>
          <w:sz w:val="32"/>
          <w:szCs w:val="32"/>
          <w:lang w:val="mt-MT"/>
        </w:rPr>
        <w:t xml:space="preserve">ru </w:t>
      </w:r>
      <w:r w:rsidR="005A556E">
        <w:rPr>
          <w:rFonts w:ascii="Calibri Light" w:hAnsi="Calibri Light" w:cs="Calibri Light"/>
          <w:b/>
          <w:sz w:val="32"/>
          <w:szCs w:val="32"/>
          <w:lang w:val="mt-MT"/>
        </w:rPr>
        <w:t>1</w:t>
      </w:r>
      <w:r w:rsidR="00F73A4B">
        <w:rPr>
          <w:rFonts w:ascii="Calibri Light" w:hAnsi="Calibri Light" w:cs="Calibri Light"/>
          <w:b/>
          <w:sz w:val="32"/>
          <w:szCs w:val="32"/>
          <w:lang w:val="mt-MT"/>
        </w:rPr>
        <w:t>9</w:t>
      </w:r>
    </w:p>
    <w:p w14:paraId="2127A437" w14:textId="77777777" w:rsidR="008A5B21" w:rsidRPr="008A5B21" w:rsidRDefault="008A5B21" w:rsidP="008A5B21">
      <w:pPr>
        <w:jc w:val="both"/>
        <w:rPr>
          <w:rFonts w:ascii="Calibri Light" w:hAnsi="Calibri Light" w:cs="Calibri Light"/>
          <w:lang w:val="mt-MT"/>
        </w:rPr>
      </w:pPr>
    </w:p>
    <w:p w14:paraId="08D3853C" w14:textId="32194C7C" w:rsidR="00E1400F" w:rsidRPr="0094772B" w:rsidRDefault="00F73A4B" w:rsidP="008A5B21">
      <w:pPr>
        <w:jc w:val="right"/>
        <w:rPr>
          <w:rFonts w:ascii="Calibri Light" w:hAnsi="Calibri Light" w:cs="Calibri Light"/>
          <w:b/>
          <w:lang w:val="mt-MT"/>
        </w:rPr>
      </w:pPr>
      <w:r>
        <w:rPr>
          <w:rFonts w:ascii="Calibri Light" w:hAnsi="Calibri Light" w:cs="Calibri Light"/>
          <w:b/>
          <w:lang w:val="mt-MT"/>
        </w:rPr>
        <w:t>14 ta’ Ottubru 2025</w:t>
      </w:r>
    </w:p>
    <w:p w14:paraId="35AB0B91" w14:textId="77777777" w:rsidR="00E1400F" w:rsidRPr="00E1400F" w:rsidRDefault="00E1400F" w:rsidP="008A5B21">
      <w:pPr>
        <w:rPr>
          <w:rFonts w:ascii="Calibri Light" w:hAnsi="Calibri Light" w:cs="Calibri Light"/>
          <w:lang w:val="mt-MT"/>
        </w:rPr>
      </w:pPr>
    </w:p>
    <w:p w14:paraId="7DE77910" w14:textId="77777777" w:rsidR="00E1400F" w:rsidRPr="00E1400F" w:rsidRDefault="00E1400F" w:rsidP="008A5B21">
      <w:pPr>
        <w:rPr>
          <w:rFonts w:ascii="Calibri Light" w:hAnsi="Calibri Light" w:cs="Calibri Light"/>
          <w:lang w:val="mt-MT"/>
        </w:rPr>
      </w:pPr>
    </w:p>
    <w:p w14:paraId="341C4E47" w14:textId="59C6FAFC" w:rsidR="00AF4F66" w:rsidRPr="00E1400F" w:rsidRDefault="00E1400F" w:rsidP="008A5B21">
      <w:pPr>
        <w:rPr>
          <w:rFonts w:ascii="Calibri Light" w:hAnsi="Calibri Light" w:cs="Calibri Light"/>
          <w:lang w:val="mt-MT"/>
        </w:rPr>
      </w:pPr>
      <w:r w:rsidRPr="00E1400F">
        <w:rPr>
          <w:rFonts w:ascii="Calibri Light" w:hAnsi="Calibri Light" w:cs="Calibri Light"/>
          <w:lang w:val="mt-MT"/>
        </w:rPr>
        <w:t xml:space="preserve">Il-Kunsilli Lokali </w:t>
      </w:r>
      <w:r w:rsidR="000026AB">
        <w:rPr>
          <w:rFonts w:ascii="Calibri Light" w:hAnsi="Calibri Light" w:cs="Calibri Light"/>
          <w:lang w:val="mt-MT"/>
        </w:rPr>
        <w:t>Valletta</w:t>
      </w:r>
      <w:r w:rsidRPr="00E1400F">
        <w:rPr>
          <w:rFonts w:ascii="Calibri Light" w:hAnsi="Calibri Light" w:cs="Calibri Light"/>
          <w:lang w:val="mt-MT"/>
        </w:rPr>
        <w:t xml:space="preserve"> ltaqa’ fl-Uffiċċju Amministrattiv tiegħu li jinsab fl-indirizz </w:t>
      </w:r>
      <w:r w:rsidR="002F6C78" w:rsidRPr="001E7460">
        <w:rPr>
          <w:rFonts w:ascii="Calibri Light" w:hAnsi="Calibri Light" w:cs="Calibri Light"/>
          <w:lang w:val="mt-MT"/>
        </w:rPr>
        <w:t>33-3</w:t>
      </w:r>
      <w:r w:rsidR="002E3C76">
        <w:rPr>
          <w:rFonts w:ascii="Calibri Light" w:hAnsi="Calibri Light" w:cs="Calibri Light"/>
          <w:lang w:val="mt-MT"/>
        </w:rPr>
        <w:t>6</w:t>
      </w:r>
      <w:r w:rsidR="002F6C78" w:rsidRPr="001E7460">
        <w:rPr>
          <w:rFonts w:ascii="Calibri Light" w:hAnsi="Calibri Light" w:cs="Calibri Light"/>
          <w:lang w:val="mt-MT"/>
        </w:rPr>
        <w:t>, Triq it-Teżorerija (Misraħ ir-Repubblika)</w:t>
      </w:r>
      <w:r w:rsidR="000026AB">
        <w:rPr>
          <w:rFonts w:ascii="Calibri Light" w:hAnsi="Calibri Light" w:cs="Calibri Light"/>
          <w:lang w:val="mt-MT"/>
        </w:rPr>
        <w:t>, Valletta</w:t>
      </w:r>
      <w:r w:rsidRPr="00E1400F">
        <w:rPr>
          <w:rFonts w:ascii="Calibri Light" w:hAnsi="Calibri Light" w:cs="Calibri Light"/>
          <w:lang w:val="mt-MT"/>
        </w:rPr>
        <w:t>, f</w:t>
      </w:r>
      <w:r w:rsidR="00672288">
        <w:rPr>
          <w:rFonts w:ascii="Calibri Light" w:hAnsi="Calibri Light" w:cs="Calibri Light"/>
          <w:lang w:val="mt-MT"/>
        </w:rPr>
        <w:t>is-</w:t>
      </w:r>
      <w:r w:rsidR="002B6516">
        <w:rPr>
          <w:rFonts w:ascii="Calibri Light" w:hAnsi="Calibri Light" w:cs="Calibri Light"/>
          <w:lang w:val="mt-MT"/>
        </w:rPr>
        <w:t>1</w:t>
      </w:r>
      <w:r w:rsidR="00937EC3">
        <w:rPr>
          <w:rFonts w:ascii="Calibri Light" w:hAnsi="Calibri Light" w:cs="Calibri Light"/>
          <w:lang w:val="mt-MT"/>
        </w:rPr>
        <w:t>7</w:t>
      </w:r>
      <w:r w:rsidR="00672288">
        <w:rPr>
          <w:rFonts w:ascii="Calibri Light" w:hAnsi="Calibri Light" w:cs="Calibri Light"/>
          <w:lang w:val="mt-MT"/>
        </w:rPr>
        <w:t>.</w:t>
      </w:r>
      <w:r w:rsidR="00CA251F">
        <w:rPr>
          <w:rFonts w:ascii="Calibri Light" w:hAnsi="Calibri Light" w:cs="Calibri Light"/>
          <w:lang w:val="mt-MT"/>
        </w:rPr>
        <w:t>0</w:t>
      </w:r>
      <w:r w:rsidR="00672288">
        <w:rPr>
          <w:rFonts w:ascii="Calibri Light" w:hAnsi="Calibri Light" w:cs="Calibri Light"/>
          <w:lang w:val="mt-MT"/>
        </w:rPr>
        <w:t>0hrs</w:t>
      </w:r>
      <w:r w:rsidRPr="00E1400F">
        <w:rPr>
          <w:rFonts w:ascii="Calibri Light" w:hAnsi="Calibri Light" w:cs="Calibri Light"/>
          <w:lang w:val="mt-MT"/>
        </w:rPr>
        <w:t>.</w:t>
      </w:r>
    </w:p>
    <w:p w14:paraId="3CF3D030" w14:textId="77777777" w:rsidR="00633967" w:rsidRDefault="00633967" w:rsidP="00633967">
      <w:pPr>
        <w:jc w:val="both"/>
        <w:rPr>
          <w:rFonts w:ascii="Calibri Light" w:hAnsi="Calibri Light" w:cs="Calibri Light"/>
          <w:lang w:val="mt-MT"/>
        </w:rPr>
      </w:pPr>
    </w:p>
    <w:p w14:paraId="70868578" w14:textId="77777777" w:rsidR="008A5B21" w:rsidRPr="00E1400F" w:rsidRDefault="008A5B21" w:rsidP="00633967">
      <w:pPr>
        <w:jc w:val="both"/>
        <w:rPr>
          <w:rFonts w:ascii="Calibri Light" w:hAnsi="Calibri Light" w:cs="Calibri Light"/>
          <w:lang w:val="mt-MT"/>
        </w:rPr>
      </w:pPr>
    </w:p>
    <w:p w14:paraId="73BB4A19" w14:textId="77777777" w:rsidR="00E1400F" w:rsidRPr="00E1400F" w:rsidRDefault="00E1400F" w:rsidP="00BC6913">
      <w:pPr>
        <w:tabs>
          <w:tab w:val="left" w:pos="1843"/>
        </w:tabs>
        <w:jc w:val="both"/>
        <w:rPr>
          <w:rFonts w:ascii="Calibri Light" w:hAnsi="Calibri Light" w:cs="Calibri Light"/>
          <w:b/>
          <w:lang w:val="mt-MT"/>
        </w:rPr>
      </w:pPr>
      <w:r w:rsidRPr="00E1400F">
        <w:rPr>
          <w:rFonts w:ascii="Calibri Light" w:hAnsi="Calibri Light" w:cs="Calibri Light"/>
          <w:b/>
          <w:lang w:val="mt-MT"/>
        </w:rPr>
        <w:t>PRE</w:t>
      </w:r>
      <w:r w:rsidR="002F6C78" w:rsidRPr="001E7460">
        <w:rPr>
          <w:rFonts w:ascii="Calibri Light" w:hAnsi="Calibri Light" w:cs="Calibri Light"/>
          <w:b/>
          <w:lang w:val="mt-MT"/>
        </w:rPr>
        <w:t>Ż</w:t>
      </w:r>
      <w:r w:rsidRPr="00E1400F">
        <w:rPr>
          <w:rFonts w:ascii="Calibri Light" w:hAnsi="Calibri Light" w:cs="Calibri Light"/>
          <w:b/>
          <w:lang w:val="mt-MT"/>
        </w:rPr>
        <w:t>ENTI</w:t>
      </w:r>
      <w:r w:rsidR="00633967" w:rsidRPr="00E1400F">
        <w:rPr>
          <w:rFonts w:ascii="Calibri Light" w:hAnsi="Calibri Light" w:cs="Calibri Light"/>
          <w:b/>
          <w:lang w:val="mt-MT"/>
        </w:rPr>
        <w:t>:</w:t>
      </w:r>
      <w:r w:rsidR="00633967" w:rsidRPr="00E1400F">
        <w:rPr>
          <w:rFonts w:ascii="Calibri Light" w:hAnsi="Calibri Light" w:cs="Calibri Light"/>
          <w:b/>
          <w:lang w:val="mt-MT"/>
        </w:rPr>
        <w:tab/>
      </w:r>
    </w:p>
    <w:p w14:paraId="73168482" w14:textId="77777777" w:rsidR="00E1400F" w:rsidRPr="00E1400F" w:rsidRDefault="00E1400F" w:rsidP="00394CF1">
      <w:pPr>
        <w:jc w:val="both"/>
        <w:rPr>
          <w:rFonts w:ascii="Calibri Light" w:hAnsi="Calibri Light" w:cs="Calibri Light"/>
          <w:lang w:val="mt-MT"/>
        </w:rPr>
      </w:pPr>
    </w:p>
    <w:p w14:paraId="41E670ED" w14:textId="31B70869" w:rsidR="00633967" w:rsidRPr="002F13B7" w:rsidRDefault="00894DB8" w:rsidP="00BC6913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Olaf McKay</w:t>
      </w:r>
      <w:r w:rsidR="000322DF" w:rsidRPr="002F13B7">
        <w:rPr>
          <w:rFonts w:ascii="Calibri Light" w:hAnsi="Calibri Light" w:cs="Calibri Light"/>
          <w:lang w:val="mt-MT"/>
        </w:rPr>
        <w:t xml:space="preserve"> </w:t>
      </w:r>
      <w:r w:rsidR="00633967" w:rsidRPr="002F13B7">
        <w:rPr>
          <w:rFonts w:ascii="Calibri Light" w:hAnsi="Calibri Light" w:cs="Calibri Light"/>
          <w:lang w:val="mt-MT"/>
        </w:rPr>
        <w:t xml:space="preserve">– </w:t>
      </w:r>
      <w:r w:rsidR="00284999" w:rsidRPr="002F13B7">
        <w:rPr>
          <w:rFonts w:ascii="Calibri Light" w:hAnsi="Calibri Light" w:cs="Calibri Light"/>
          <w:lang w:val="mt-MT"/>
        </w:rPr>
        <w:t>Sindku</w:t>
      </w:r>
    </w:p>
    <w:p w14:paraId="1A9B65ED" w14:textId="08634F38" w:rsidR="00437463" w:rsidRDefault="00894DB8" w:rsidP="00437463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Ylenia Montfort</w:t>
      </w:r>
      <w:r w:rsidR="00437463" w:rsidRPr="002F13B7">
        <w:rPr>
          <w:rFonts w:ascii="Calibri Light" w:hAnsi="Calibri Light" w:cs="Calibri Light"/>
          <w:lang w:val="mt-MT"/>
        </w:rPr>
        <w:t xml:space="preserve"> – </w:t>
      </w:r>
      <w:r w:rsidR="00437463">
        <w:rPr>
          <w:rFonts w:ascii="Calibri Light" w:hAnsi="Calibri Light" w:cs="Calibri Light"/>
          <w:lang w:val="mt-MT"/>
        </w:rPr>
        <w:t xml:space="preserve">Minority Leader </w:t>
      </w:r>
    </w:p>
    <w:p w14:paraId="2FBF7138" w14:textId="5D85DB8F" w:rsidR="002B6516" w:rsidRDefault="002B6516" w:rsidP="002B6516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Alfred Zammit</w:t>
      </w:r>
      <w:r w:rsidRPr="002F13B7">
        <w:rPr>
          <w:rFonts w:ascii="Calibri Light" w:hAnsi="Calibri Light" w:cs="Calibri Light"/>
          <w:lang w:val="mt-MT"/>
        </w:rPr>
        <w:t xml:space="preserve"> </w:t>
      </w:r>
      <w:r>
        <w:rPr>
          <w:rFonts w:ascii="Calibri Light" w:hAnsi="Calibri Light" w:cs="Calibri Light"/>
          <w:lang w:val="mt-MT"/>
        </w:rPr>
        <w:t>– Vici Sindku</w:t>
      </w:r>
    </w:p>
    <w:p w14:paraId="69EAF1B3" w14:textId="7344E792" w:rsidR="00894DB8" w:rsidRDefault="00937EC3" w:rsidP="00894DB8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R</w:t>
      </w:r>
      <w:r w:rsidR="00894DB8">
        <w:rPr>
          <w:rFonts w:ascii="Calibri Light" w:hAnsi="Calibri Light" w:cs="Calibri Light"/>
          <w:lang w:val="mt-MT"/>
        </w:rPr>
        <w:t>aymond Azzopardi – Kunsillier</w:t>
      </w:r>
    </w:p>
    <w:p w14:paraId="4755E69A" w14:textId="77777777" w:rsidR="00F73A4B" w:rsidRDefault="00F73A4B" w:rsidP="00F73A4B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Daniel Diacono – K</w:t>
      </w:r>
      <w:r w:rsidRPr="002F13B7">
        <w:rPr>
          <w:rFonts w:ascii="Calibri Light" w:hAnsi="Calibri Light" w:cs="Calibri Light"/>
          <w:lang w:val="mt-MT"/>
        </w:rPr>
        <w:t>unsillier</w:t>
      </w:r>
      <w:r>
        <w:rPr>
          <w:rFonts w:ascii="Calibri Light" w:hAnsi="Calibri Light" w:cs="Calibri Light"/>
          <w:lang w:val="mt-MT"/>
        </w:rPr>
        <w:t xml:space="preserve"> </w:t>
      </w:r>
    </w:p>
    <w:p w14:paraId="75781364" w14:textId="77777777" w:rsidR="00FC23DB" w:rsidRPr="002F13B7" w:rsidRDefault="00FC23DB" w:rsidP="00FC23DB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Roberta Bonello -Kunsilliera</w:t>
      </w:r>
    </w:p>
    <w:p w14:paraId="02462012" w14:textId="77777777" w:rsidR="00FC23DB" w:rsidRDefault="00FC23DB" w:rsidP="00FC23DB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Vincent Fabri – K</w:t>
      </w:r>
      <w:r w:rsidRPr="002F13B7">
        <w:rPr>
          <w:rFonts w:ascii="Calibri Light" w:hAnsi="Calibri Light" w:cs="Calibri Light"/>
          <w:lang w:val="mt-MT"/>
        </w:rPr>
        <w:t>unsillier</w:t>
      </w:r>
      <w:r>
        <w:rPr>
          <w:rFonts w:ascii="Calibri Light" w:hAnsi="Calibri Light" w:cs="Calibri Light"/>
          <w:lang w:val="mt-MT"/>
        </w:rPr>
        <w:t xml:space="preserve"> </w:t>
      </w:r>
    </w:p>
    <w:p w14:paraId="0F91093A" w14:textId="77777777" w:rsidR="00510B29" w:rsidRDefault="00510B29" w:rsidP="0081236D">
      <w:pPr>
        <w:jc w:val="both"/>
        <w:rPr>
          <w:rFonts w:ascii="Calibri Light" w:hAnsi="Calibri Light" w:cs="Calibri Light"/>
          <w:b/>
          <w:lang w:val="mt-MT"/>
        </w:rPr>
      </w:pPr>
    </w:p>
    <w:p w14:paraId="4A1BC079" w14:textId="77777777" w:rsidR="00371D0E" w:rsidRDefault="00371D0E" w:rsidP="0081236D">
      <w:pPr>
        <w:jc w:val="both"/>
        <w:rPr>
          <w:rFonts w:ascii="Calibri Light" w:hAnsi="Calibri Light" w:cs="Calibri Light"/>
          <w:b/>
          <w:lang w:val="mt-MT"/>
        </w:rPr>
      </w:pPr>
    </w:p>
    <w:p w14:paraId="25B3C9F6" w14:textId="5DB68F54" w:rsidR="00E1400F" w:rsidRPr="002F13B7" w:rsidRDefault="001B52AD" w:rsidP="0081236D">
      <w:pPr>
        <w:jc w:val="both"/>
        <w:rPr>
          <w:rFonts w:ascii="Calibri Light" w:hAnsi="Calibri Light" w:cs="Calibri Light"/>
          <w:b/>
          <w:lang w:val="mt-MT"/>
        </w:rPr>
      </w:pPr>
      <w:r>
        <w:rPr>
          <w:rFonts w:ascii="Calibri Light" w:hAnsi="Calibri Light" w:cs="Calibri Light"/>
          <w:b/>
          <w:lang w:val="mt-MT"/>
        </w:rPr>
        <w:t>ASSENTI b’</w:t>
      </w:r>
      <w:r w:rsidR="00E1400F" w:rsidRPr="002F13B7">
        <w:rPr>
          <w:rFonts w:ascii="Calibri Light" w:hAnsi="Calibri Light" w:cs="Calibri Light"/>
          <w:b/>
          <w:lang w:val="mt-MT"/>
        </w:rPr>
        <w:t>APOLO</w:t>
      </w:r>
      <w:r w:rsidR="002F6C78" w:rsidRPr="001E7460">
        <w:rPr>
          <w:rFonts w:ascii="Calibri Light" w:hAnsi="Calibri Light" w:cs="Calibri Light"/>
          <w:b/>
          <w:lang w:val="mt-MT"/>
        </w:rPr>
        <w:t>Ġ</w:t>
      </w:r>
      <w:r w:rsidR="00E1400F" w:rsidRPr="002F13B7">
        <w:rPr>
          <w:rFonts w:ascii="Calibri Light" w:hAnsi="Calibri Light" w:cs="Calibri Light"/>
          <w:b/>
          <w:lang w:val="mt-MT"/>
        </w:rPr>
        <w:t>IJI</w:t>
      </w:r>
      <w:r w:rsidR="006A7F9C" w:rsidRPr="002F13B7">
        <w:rPr>
          <w:rFonts w:ascii="Calibri Light" w:hAnsi="Calibri Light" w:cs="Calibri Light"/>
          <w:b/>
          <w:lang w:val="mt-MT"/>
        </w:rPr>
        <w:t>:</w:t>
      </w:r>
    </w:p>
    <w:p w14:paraId="24C8C962" w14:textId="23617D6B" w:rsidR="002B71BB" w:rsidRDefault="00F73A4B" w:rsidP="00394CF1">
      <w:pPr>
        <w:jc w:val="both"/>
        <w:rPr>
          <w:rFonts w:ascii="Calibri Light" w:hAnsi="Calibri Light" w:cs="Calibri Light"/>
          <w:bCs/>
          <w:lang w:val="mt-MT"/>
        </w:rPr>
      </w:pPr>
      <w:r>
        <w:rPr>
          <w:rFonts w:ascii="Calibri Light" w:hAnsi="Calibri Light" w:cs="Calibri Light"/>
          <w:bCs/>
          <w:lang w:val="mt-MT"/>
        </w:rPr>
        <w:t>NIL</w:t>
      </w:r>
    </w:p>
    <w:p w14:paraId="7FA9E391" w14:textId="77777777" w:rsidR="00204AA7" w:rsidRPr="002B71BB" w:rsidRDefault="00204AA7" w:rsidP="00394CF1">
      <w:pPr>
        <w:jc w:val="both"/>
        <w:rPr>
          <w:rFonts w:ascii="Calibri Light" w:hAnsi="Calibri Light" w:cs="Calibri Light"/>
          <w:bCs/>
          <w:lang w:val="mt-MT"/>
        </w:rPr>
      </w:pPr>
    </w:p>
    <w:p w14:paraId="45E27D0F" w14:textId="77777777" w:rsidR="00BD19D7" w:rsidRPr="00BD19D7" w:rsidRDefault="00BD19D7" w:rsidP="00394CF1">
      <w:pPr>
        <w:jc w:val="both"/>
        <w:rPr>
          <w:rFonts w:ascii="Calibri Light" w:hAnsi="Calibri Light" w:cs="Calibri Light"/>
          <w:b/>
          <w:lang w:val="mt-MT"/>
        </w:rPr>
      </w:pPr>
      <w:r w:rsidRPr="00BD19D7">
        <w:rPr>
          <w:rFonts w:ascii="Calibri Light" w:hAnsi="Calibri Light" w:cs="Calibri Light"/>
          <w:b/>
          <w:lang w:val="mt-MT"/>
        </w:rPr>
        <w:t>ASSENTI</w:t>
      </w:r>
    </w:p>
    <w:p w14:paraId="035ED9F7" w14:textId="27D95DB7" w:rsidR="00BD19D7" w:rsidRDefault="002B6516" w:rsidP="00394CF1">
      <w:pPr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NIL</w:t>
      </w:r>
    </w:p>
    <w:p w14:paraId="68DC9CC3" w14:textId="77777777" w:rsidR="00E1400F" w:rsidRPr="00E1400F" w:rsidRDefault="00E1400F" w:rsidP="00394CF1">
      <w:pPr>
        <w:jc w:val="both"/>
        <w:rPr>
          <w:rFonts w:ascii="Calibri Light" w:hAnsi="Calibri Light" w:cs="Calibri Light"/>
          <w:lang w:val="mt-MT"/>
        </w:rPr>
      </w:pPr>
    </w:p>
    <w:p w14:paraId="7276E258" w14:textId="77777777" w:rsidR="00E1400F" w:rsidRPr="00E1400F" w:rsidRDefault="00E1400F" w:rsidP="00394CF1">
      <w:pPr>
        <w:jc w:val="both"/>
        <w:rPr>
          <w:rFonts w:ascii="Calibri Light" w:hAnsi="Calibri Light" w:cs="Calibri Light"/>
          <w:b/>
          <w:lang w:val="mt-MT"/>
        </w:rPr>
      </w:pPr>
      <w:r w:rsidRPr="00E1400F">
        <w:rPr>
          <w:rFonts w:ascii="Calibri Light" w:hAnsi="Calibri Light" w:cs="Calibri Light"/>
          <w:b/>
          <w:lang w:val="mt-MT"/>
        </w:rPr>
        <w:t>UFFIĊJAL PREŻENTI</w:t>
      </w:r>
      <w:r w:rsidR="006A7F9C" w:rsidRPr="00E1400F">
        <w:rPr>
          <w:rFonts w:ascii="Calibri Light" w:hAnsi="Calibri Light" w:cs="Calibri Light"/>
          <w:b/>
          <w:lang w:val="mt-MT"/>
        </w:rPr>
        <w:t>:</w:t>
      </w:r>
    </w:p>
    <w:p w14:paraId="55D62D53" w14:textId="77777777" w:rsidR="00E1400F" w:rsidRPr="00394CF1" w:rsidRDefault="00E1400F" w:rsidP="00394CF1">
      <w:pPr>
        <w:jc w:val="both"/>
        <w:rPr>
          <w:rFonts w:ascii="Calibri Light" w:hAnsi="Calibri Light" w:cs="Calibri Light"/>
          <w:lang w:val="mt-MT"/>
        </w:rPr>
      </w:pPr>
    </w:p>
    <w:p w14:paraId="14959D99" w14:textId="77777777" w:rsidR="00633967" w:rsidRPr="002F13B7" w:rsidRDefault="000026AB" w:rsidP="00473081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Gabriella Agius</w:t>
      </w:r>
      <w:r w:rsidR="00633967" w:rsidRPr="002F13B7">
        <w:rPr>
          <w:rFonts w:ascii="Calibri Light" w:hAnsi="Calibri Light" w:cs="Calibri Light"/>
          <w:lang w:val="mt-MT"/>
        </w:rPr>
        <w:t>– Segretarju</w:t>
      </w:r>
      <w:r w:rsidR="00284999" w:rsidRPr="002F13B7">
        <w:rPr>
          <w:rFonts w:ascii="Calibri Light" w:hAnsi="Calibri Light" w:cs="Calibri Light"/>
          <w:lang w:val="mt-MT"/>
        </w:rPr>
        <w:t xml:space="preserve"> Eżekuttiv</w:t>
      </w:r>
    </w:p>
    <w:p w14:paraId="4ACBC542" w14:textId="77777777" w:rsidR="00601B4F" w:rsidRPr="00394CF1" w:rsidRDefault="00601B4F" w:rsidP="00C6469B">
      <w:pPr>
        <w:spacing w:line="360" w:lineRule="auto"/>
        <w:jc w:val="both"/>
        <w:rPr>
          <w:rFonts w:ascii="Calibri Light" w:hAnsi="Calibri Light" w:cs="Calibri Light"/>
          <w:sz w:val="28"/>
          <w:szCs w:val="28"/>
          <w:lang w:val="mt-MT"/>
        </w:rPr>
      </w:pPr>
    </w:p>
    <w:p w14:paraId="065B442E" w14:textId="77777777" w:rsidR="002F13B7" w:rsidRDefault="002F13B7">
      <w:pPr>
        <w:rPr>
          <w:rFonts w:ascii="Calibri Light" w:hAnsi="Calibri Light" w:cs="Calibri Light"/>
          <w:b/>
          <w:sz w:val="28"/>
          <w:szCs w:val="28"/>
          <w:lang w:val="mt-MT"/>
        </w:rPr>
      </w:pPr>
      <w:r>
        <w:rPr>
          <w:rFonts w:ascii="Calibri Light" w:hAnsi="Calibri Light" w:cs="Calibri Light"/>
          <w:b/>
          <w:sz w:val="28"/>
          <w:szCs w:val="28"/>
          <w:lang w:val="mt-MT"/>
        </w:rPr>
        <w:br w:type="page"/>
      </w:r>
    </w:p>
    <w:p w14:paraId="76534BF5" w14:textId="77777777" w:rsidR="00866B11" w:rsidRDefault="00866B11">
      <w:pPr>
        <w:rPr>
          <w:rFonts w:ascii="Calibri Light" w:hAnsi="Calibri Light" w:cs="Calibri Light"/>
          <w:b/>
          <w:sz w:val="28"/>
          <w:szCs w:val="28"/>
          <w:lang w:val="mt-MT"/>
        </w:rPr>
      </w:pPr>
    </w:p>
    <w:p w14:paraId="7495FF7F" w14:textId="77777777" w:rsidR="00633967" w:rsidRPr="00E1400F" w:rsidRDefault="00633967" w:rsidP="00C6469B">
      <w:pPr>
        <w:spacing w:line="360" w:lineRule="auto"/>
        <w:jc w:val="both"/>
        <w:rPr>
          <w:rFonts w:ascii="Calibri Light" w:hAnsi="Calibri Light" w:cs="Calibri Light"/>
          <w:lang w:val="mt-MT"/>
        </w:rPr>
      </w:pPr>
      <w:r w:rsidRPr="00E1400F">
        <w:rPr>
          <w:rFonts w:ascii="Calibri Light" w:hAnsi="Calibri Light" w:cs="Calibri Light"/>
          <w:b/>
          <w:sz w:val="28"/>
          <w:szCs w:val="28"/>
          <w:lang w:val="mt-MT"/>
        </w:rPr>
        <w:t>Minuti</w:t>
      </w:r>
    </w:p>
    <w:p w14:paraId="397790F7" w14:textId="0F0C649E" w:rsidR="006A7F9C" w:rsidRPr="002F13B7" w:rsidRDefault="002F13B7" w:rsidP="00633967">
      <w:pPr>
        <w:rPr>
          <w:rFonts w:ascii="Calibri Light" w:hAnsi="Calibri Light" w:cs="Calibri Light"/>
          <w:lang w:val="mt-MT"/>
        </w:rPr>
      </w:pPr>
      <w:r w:rsidRPr="002F13B7">
        <w:rPr>
          <w:rFonts w:ascii="Calibri Light" w:hAnsi="Calibri Light" w:cs="Calibri Light"/>
          <w:lang w:val="mt-MT"/>
        </w:rPr>
        <w:t xml:space="preserve">Is-Sindku </w:t>
      </w:r>
      <w:r w:rsidR="00894DB8">
        <w:rPr>
          <w:rFonts w:ascii="Calibri Light" w:hAnsi="Calibri Light" w:cs="Calibri Light"/>
          <w:lang w:val="mt-MT"/>
        </w:rPr>
        <w:t>Olaf McKay</w:t>
      </w:r>
      <w:r w:rsidRPr="002F13B7">
        <w:rPr>
          <w:rFonts w:ascii="Calibri Light" w:hAnsi="Calibri Light" w:cs="Calibri Light"/>
          <w:lang w:val="mt-MT"/>
        </w:rPr>
        <w:t xml:space="preserve"> ippresjeda l-laqgħa.</w:t>
      </w:r>
    </w:p>
    <w:p w14:paraId="3663958A" w14:textId="77777777" w:rsidR="00845B0E" w:rsidRDefault="00845B0E" w:rsidP="00633967">
      <w:pPr>
        <w:rPr>
          <w:rFonts w:ascii="Calibri Light" w:hAnsi="Calibri Light" w:cs="Calibri Light"/>
          <w:sz w:val="20"/>
          <w:lang w:val="mt-MT"/>
        </w:rPr>
      </w:pPr>
    </w:p>
    <w:p w14:paraId="256CAED1" w14:textId="77777777" w:rsidR="001148F1" w:rsidRPr="00E1400F" w:rsidRDefault="001148F1" w:rsidP="00633967">
      <w:pPr>
        <w:rPr>
          <w:rFonts w:ascii="Calibri Light" w:hAnsi="Calibri Light" w:cs="Calibri Light"/>
          <w:sz w:val="20"/>
          <w:lang w:val="mt-MT"/>
        </w:rPr>
      </w:pPr>
    </w:p>
    <w:tbl>
      <w:tblPr>
        <w:tblW w:w="9356" w:type="dxa"/>
        <w:jc w:val="center"/>
        <w:tblLook w:val="01E0" w:firstRow="1" w:lastRow="1" w:firstColumn="1" w:lastColumn="1" w:noHBand="0" w:noVBand="0"/>
      </w:tblPr>
      <w:tblGrid>
        <w:gridCol w:w="853"/>
        <w:gridCol w:w="8503"/>
      </w:tblGrid>
      <w:tr w:rsidR="00C6187E" w:rsidRPr="00E1400F" w14:paraId="5EA80FEA" w14:textId="77777777" w:rsidTr="002D5204">
        <w:trPr>
          <w:jc w:val="center"/>
        </w:trPr>
        <w:tc>
          <w:tcPr>
            <w:tcW w:w="853" w:type="dxa"/>
          </w:tcPr>
          <w:p w14:paraId="557B600A" w14:textId="6AA8A97B" w:rsidR="006A7F9C" w:rsidRPr="00E1400F" w:rsidRDefault="00F73A4B" w:rsidP="002A3FB7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0</w:t>
            </w:r>
          </w:p>
        </w:tc>
        <w:tc>
          <w:tcPr>
            <w:tcW w:w="8503" w:type="dxa"/>
          </w:tcPr>
          <w:p w14:paraId="792050D9" w14:textId="77777777" w:rsidR="006A7F9C" w:rsidRPr="00E1400F" w:rsidRDefault="00BD19D7" w:rsidP="00E91318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Qari ta</w:t>
            </w:r>
            <w:r w:rsid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l-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ittri ta’ ap</w:t>
            </w:r>
            <w:r w:rsid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o</w:t>
            </w:r>
            <w:r w:rsidR="00C90E8B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loġiji</w:t>
            </w:r>
          </w:p>
          <w:p w14:paraId="67CA8047" w14:textId="77777777" w:rsidR="006A7F9C" w:rsidRPr="002F13B7" w:rsidRDefault="006A7F9C" w:rsidP="00E91318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</w:tc>
      </w:tr>
      <w:tr w:rsidR="00C6187E" w:rsidRPr="002B71BB" w14:paraId="0516B3DD" w14:textId="77777777" w:rsidTr="002D5204">
        <w:trPr>
          <w:jc w:val="center"/>
        </w:trPr>
        <w:tc>
          <w:tcPr>
            <w:tcW w:w="853" w:type="dxa"/>
          </w:tcPr>
          <w:p w14:paraId="1A4ECF71" w14:textId="77289F47" w:rsidR="006A7F9C" w:rsidRDefault="00F73A4B" w:rsidP="00601B4F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sz w:val="20"/>
                <w:szCs w:val="20"/>
                <w:lang w:val="mt-MT"/>
              </w:rPr>
              <w:t>.0</w:t>
            </w:r>
            <w:r w:rsidR="006A7F9C" w:rsidRPr="001417D4">
              <w:rPr>
                <w:rFonts w:ascii="Calibri Light" w:hAnsi="Calibri Light" w:cs="Calibri Light"/>
                <w:sz w:val="20"/>
                <w:szCs w:val="20"/>
                <w:lang w:val="mt-MT"/>
              </w:rPr>
              <w:t>.1</w:t>
            </w:r>
          </w:p>
          <w:p w14:paraId="43722488" w14:textId="41629A9B" w:rsidR="007A349A" w:rsidRDefault="007A349A" w:rsidP="00601B4F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07761F7" w14:textId="6BAE21C9" w:rsidR="005271C9" w:rsidRPr="001417D4" w:rsidRDefault="005271C9" w:rsidP="00601B4F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1EAB3717" w14:textId="0BCCE727" w:rsidR="007A349A" w:rsidRPr="000F5FE5" w:rsidRDefault="00F73A4B" w:rsidP="000F5FE5">
            <w:pPr>
              <w:tabs>
                <w:tab w:val="left" w:pos="1843"/>
              </w:tabs>
              <w:jc w:val="both"/>
              <w:rPr>
                <w:rFonts w:ascii="Calibri Light" w:hAnsi="Calibri Light" w:cs="Calibri Light"/>
                <w:lang w:val="mt-MT"/>
              </w:rPr>
            </w:pPr>
            <w:r>
              <w:rPr>
                <w:rFonts w:ascii="Calibri Light" w:hAnsi="Calibri Light" w:cs="Calibri Light"/>
                <w:lang w:val="mt-MT"/>
              </w:rPr>
              <w:t>NIL</w:t>
            </w:r>
          </w:p>
          <w:p w14:paraId="0FADCD73" w14:textId="77777777" w:rsidR="001148F1" w:rsidRDefault="001148F1" w:rsidP="00BD19D7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6DE3151" w14:textId="77777777" w:rsidR="00EB4EEF" w:rsidRPr="001417D4" w:rsidRDefault="00EB4EEF" w:rsidP="00BD19D7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</w:tr>
      <w:tr w:rsidR="00C6187E" w:rsidRPr="00E1400F" w14:paraId="7FF540E1" w14:textId="77777777" w:rsidTr="002D5204">
        <w:trPr>
          <w:jc w:val="center"/>
        </w:trPr>
        <w:tc>
          <w:tcPr>
            <w:tcW w:w="853" w:type="dxa"/>
          </w:tcPr>
          <w:p w14:paraId="52FEEB0B" w14:textId="1E830195" w:rsidR="006A7F9C" w:rsidRPr="00E1400F" w:rsidRDefault="00F73A4B" w:rsidP="006A7F9C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1</w:t>
            </w:r>
          </w:p>
        </w:tc>
        <w:tc>
          <w:tcPr>
            <w:tcW w:w="8503" w:type="dxa"/>
          </w:tcPr>
          <w:p w14:paraId="188BE2F5" w14:textId="77777777" w:rsidR="006A7F9C" w:rsidRPr="00E1400F" w:rsidRDefault="006A7F9C" w:rsidP="00B85B85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 w:rsidRPr="00E1400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Kunsiderazz</w:t>
            </w:r>
            <w:r w:rsidR="00C90E8B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joni u Approvazzjoni tal-Minuti</w:t>
            </w:r>
          </w:p>
          <w:p w14:paraId="498EA24D" w14:textId="77777777" w:rsidR="006A7F9C" w:rsidRPr="002F13B7" w:rsidRDefault="006A7F9C" w:rsidP="00B85B85">
            <w:pPr>
              <w:rPr>
                <w:rFonts w:ascii="Calibri Light" w:hAnsi="Calibri Light" w:cs="Calibri Light"/>
                <w:b/>
                <w:sz w:val="20"/>
                <w:szCs w:val="28"/>
                <w:lang w:val="mt-MT"/>
              </w:rPr>
            </w:pPr>
          </w:p>
        </w:tc>
      </w:tr>
      <w:tr w:rsidR="00C6187E" w:rsidRPr="00D43F56" w14:paraId="63763D66" w14:textId="77777777" w:rsidTr="002D5204">
        <w:trPr>
          <w:jc w:val="center"/>
        </w:trPr>
        <w:tc>
          <w:tcPr>
            <w:tcW w:w="853" w:type="dxa"/>
          </w:tcPr>
          <w:p w14:paraId="7EC700EE" w14:textId="15CB1C9F" w:rsidR="006A7F9C" w:rsidRPr="001417D4" w:rsidRDefault="00F73A4B" w:rsidP="00601B4F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sz w:val="20"/>
                <w:szCs w:val="20"/>
                <w:lang w:val="mt-MT"/>
              </w:rPr>
              <w:t>.1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601B4F" w:rsidRPr="001417D4">
              <w:rPr>
                <w:rFonts w:ascii="Calibri Light" w:hAnsi="Calibri Light" w:cs="Calibri Light"/>
                <w:sz w:val="20"/>
                <w:szCs w:val="20"/>
                <w:lang w:val="mt-MT"/>
              </w:rPr>
              <w:t>1</w:t>
            </w:r>
          </w:p>
        </w:tc>
        <w:tc>
          <w:tcPr>
            <w:tcW w:w="8503" w:type="dxa"/>
          </w:tcPr>
          <w:p w14:paraId="5491CA77" w14:textId="357BD31F" w:rsidR="001148F1" w:rsidRDefault="00C73591" w:rsidP="00B541CB">
            <w:pPr>
              <w:ind w:right="400"/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</w:pPr>
            <w:r w:rsidRPr="00D451C7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 xml:space="preserve">Il-minuti tas-Seduta </w:t>
            </w:r>
            <w:r w:rsidR="005B4135" w:rsidRPr="00303ACF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Nru</w:t>
            </w:r>
            <w:r w:rsidR="004E526E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 xml:space="preserve"> </w:t>
            </w:r>
            <w:r w:rsidR="00F73A4B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18</w:t>
            </w:r>
            <w:r w:rsidR="00894DB8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 xml:space="preserve"> </w:t>
            </w:r>
            <w:r w:rsidR="007829B4" w:rsidRPr="007829B4">
              <w:rPr>
                <w:rFonts w:ascii="Calibri Light" w:hAnsi="Calibri Light" w:cs="Calibri Light"/>
                <w:bCs/>
                <w:sz w:val="18"/>
                <w:szCs w:val="18"/>
                <w:lang w:val="mt-MT"/>
              </w:rPr>
              <w:t xml:space="preserve"> </w:t>
            </w:r>
            <w:r w:rsidR="005B4135" w:rsidRPr="00303ACF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kie</w:t>
            </w:r>
            <w:r w:rsidRPr="00303ACF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nu ikkon</w:t>
            </w:r>
            <w:r w:rsidRPr="00D451C7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fermati</w:t>
            </w:r>
          </w:p>
          <w:p w14:paraId="5D532341" w14:textId="77777777" w:rsidR="001A7460" w:rsidRDefault="001A7460" w:rsidP="00B541CB">
            <w:pPr>
              <w:ind w:right="400"/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</w:pPr>
          </w:p>
          <w:p w14:paraId="27EDA8EC" w14:textId="2B65C4BF" w:rsidR="001A7460" w:rsidRPr="00303ACF" w:rsidRDefault="001A7460" w:rsidP="00B541CB">
            <w:pPr>
              <w:ind w:right="400"/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</w:pPr>
          </w:p>
        </w:tc>
      </w:tr>
      <w:tr w:rsidR="00C6187E" w:rsidRPr="006F237E" w14:paraId="300BE920" w14:textId="77777777" w:rsidTr="002D5204">
        <w:trPr>
          <w:jc w:val="center"/>
        </w:trPr>
        <w:tc>
          <w:tcPr>
            <w:tcW w:w="853" w:type="dxa"/>
          </w:tcPr>
          <w:p w14:paraId="4A1E5FD3" w14:textId="2EA10D28" w:rsidR="006A7F9C" w:rsidRDefault="00F73A4B" w:rsidP="005B5ED8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2</w:t>
            </w:r>
          </w:p>
          <w:p w14:paraId="0A4EFF77" w14:textId="77777777" w:rsidR="002D5204" w:rsidRPr="00B93F28" w:rsidRDefault="002D5204" w:rsidP="005B5ED8">
            <w:pPr>
              <w:rPr>
                <w:rFonts w:asciiTheme="minorHAnsi" w:hAnsiTheme="minorHAnsi" w:cstheme="minorHAnsi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13AB3B98" w14:textId="77777777" w:rsidR="00601B4F" w:rsidRPr="00303ACF" w:rsidRDefault="00C90E8B" w:rsidP="00601B4F">
            <w:pPr>
              <w:rPr>
                <w:rFonts w:ascii="Calibri Light" w:hAnsi="Calibri Light" w:cs="Calibri Light"/>
                <w:b/>
                <w:sz w:val="28"/>
                <w:szCs w:val="28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Komunikazzjoni mis-Sindku</w:t>
            </w:r>
          </w:p>
          <w:p w14:paraId="1DD92FCF" w14:textId="77777777" w:rsidR="006A7F9C" w:rsidRPr="005B4135" w:rsidRDefault="006A7F9C" w:rsidP="005B4135">
            <w:pPr>
              <w:suppressAutoHyphens/>
              <w:ind w:right="-3"/>
              <w:jc w:val="both"/>
              <w:rPr>
                <w:rFonts w:ascii="Calibri Light" w:hAnsi="Calibri Light" w:cs="Calibri Light"/>
                <w:sz w:val="20"/>
                <w:lang w:val="mt-MT"/>
              </w:rPr>
            </w:pPr>
          </w:p>
        </w:tc>
      </w:tr>
      <w:tr w:rsidR="002D5204" w:rsidRPr="00D43F56" w14:paraId="0D6A97D8" w14:textId="77777777" w:rsidTr="002D5204">
        <w:trPr>
          <w:jc w:val="center"/>
        </w:trPr>
        <w:tc>
          <w:tcPr>
            <w:tcW w:w="853" w:type="dxa"/>
          </w:tcPr>
          <w:p w14:paraId="79810616" w14:textId="77777777" w:rsidR="009A4507" w:rsidRDefault="009A4507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3FB2AB2" w14:textId="70DC5487" w:rsidR="00C70F25" w:rsidRDefault="00F73A4B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sz w:val="20"/>
                <w:szCs w:val="20"/>
                <w:lang w:val="mt-MT"/>
              </w:rPr>
              <w:t>.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C70F25">
              <w:rPr>
                <w:rFonts w:ascii="Calibri Light" w:hAnsi="Calibri Light" w:cs="Calibri Light"/>
                <w:sz w:val="20"/>
                <w:szCs w:val="20"/>
                <w:lang w:val="mt-MT"/>
              </w:rPr>
              <w:t>1</w:t>
            </w:r>
          </w:p>
          <w:p w14:paraId="65A1BFBC" w14:textId="77777777" w:rsidR="000C17CB" w:rsidRDefault="000C17CB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0CF97FE" w14:textId="77777777" w:rsidR="00566E82" w:rsidRDefault="00566E82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2D78A812" w14:textId="77777777" w:rsidR="00F73A4B" w:rsidRDefault="00F73A4B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DDA2415" w14:textId="77777777" w:rsidR="00F73A4B" w:rsidRDefault="00F73A4B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B38B954" w14:textId="77777777" w:rsidR="00E352D1" w:rsidRDefault="00E352D1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C1CFF05" w14:textId="77777777" w:rsidR="00E352D1" w:rsidRDefault="00E352D1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267D3F3" w14:textId="3C6A3F7F" w:rsidR="00E352D1" w:rsidRDefault="00E352D1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57EF3CE" w14:textId="77777777" w:rsidR="00E352D1" w:rsidRDefault="00E352D1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CA07635" w14:textId="77777777" w:rsidR="00E352D1" w:rsidRDefault="00E352D1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596DFAE" w14:textId="77777777" w:rsidR="003B0463" w:rsidRDefault="003B046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62966124" w14:textId="77777777" w:rsidR="003B0463" w:rsidRDefault="003B046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4252FC4" w14:textId="77777777" w:rsidR="003B0463" w:rsidRDefault="003B046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7692994" w14:textId="77777777" w:rsidR="003B0463" w:rsidRDefault="003B046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2C5ADBCF" w14:textId="77777777" w:rsidR="003B0463" w:rsidRDefault="003B046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77C7A0F" w14:textId="77777777" w:rsidR="003B0463" w:rsidRDefault="003B046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75C03BE" w14:textId="77777777" w:rsidR="003B0463" w:rsidRDefault="003B046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1091B7B" w14:textId="77777777" w:rsidR="003B0463" w:rsidRDefault="003B046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623F9CB" w14:textId="77777777" w:rsidR="003B0463" w:rsidRDefault="003B046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CF8BC43" w14:textId="77777777" w:rsidR="000800DD" w:rsidRDefault="000800DD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F179D97" w14:textId="77777777" w:rsidR="000800DD" w:rsidRDefault="000800DD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4C86A4A" w14:textId="77777777" w:rsidR="000800DD" w:rsidRDefault="000800DD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A971D3A" w14:textId="77777777" w:rsidR="000800DD" w:rsidRDefault="000800DD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B734207" w14:textId="77777777" w:rsidR="000800DD" w:rsidRDefault="000800DD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F62E55B" w14:textId="77777777" w:rsidR="000800DD" w:rsidRDefault="000800DD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D779CB4" w14:textId="77777777" w:rsidR="000800DD" w:rsidRDefault="000800DD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B4D7A1D" w14:textId="2C8034D5" w:rsidR="00F82307" w:rsidRDefault="00E352D1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</w:t>
            </w:r>
            <w:r w:rsidR="00F73A4B">
              <w:rPr>
                <w:rFonts w:ascii="Calibri Light" w:hAnsi="Calibri Light" w:cs="Calibri Light"/>
                <w:sz w:val="20"/>
                <w:szCs w:val="20"/>
                <w:lang w:val="mt-MT"/>
              </w:rPr>
              <w:t>9</w:t>
            </w:r>
            <w:r w:rsidR="005271C9">
              <w:rPr>
                <w:rFonts w:ascii="Calibri Light" w:hAnsi="Calibri Light" w:cs="Calibri Light"/>
                <w:sz w:val="20"/>
                <w:szCs w:val="20"/>
                <w:lang w:val="mt-MT"/>
              </w:rPr>
              <w:t>.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823E23">
              <w:rPr>
                <w:rFonts w:ascii="Calibri Light" w:hAnsi="Calibri Light" w:cs="Calibri Light"/>
                <w:sz w:val="20"/>
                <w:szCs w:val="20"/>
                <w:lang w:val="mt-MT"/>
              </w:rPr>
              <w:t>2</w:t>
            </w:r>
          </w:p>
          <w:p w14:paraId="5B7678BF" w14:textId="77777777" w:rsidR="00D90E73" w:rsidRDefault="00D90E7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2BB6D650" w14:textId="77777777" w:rsidR="00BF4C85" w:rsidRDefault="00BF4C85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C50F55A" w14:textId="1D8B7E2F" w:rsidR="00D90E73" w:rsidRDefault="00F73A4B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D90E73">
              <w:rPr>
                <w:rFonts w:ascii="Calibri Light" w:hAnsi="Calibri Light" w:cs="Calibri Light"/>
                <w:sz w:val="20"/>
                <w:szCs w:val="20"/>
                <w:lang w:val="mt-MT"/>
              </w:rPr>
              <w:t>.2.3</w:t>
            </w:r>
          </w:p>
          <w:p w14:paraId="7709D668" w14:textId="77777777" w:rsidR="00D90E73" w:rsidRDefault="00D90E7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8B0A6B4" w14:textId="77777777" w:rsidR="00D90E73" w:rsidRDefault="00D90E7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7F4B38F" w14:textId="13A2DDA4" w:rsidR="00D90E73" w:rsidRDefault="00F73A4B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D90E73">
              <w:rPr>
                <w:rFonts w:ascii="Calibri Light" w:hAnsi="Calibri Light" w:cs="Calibri Light"/>
                <w:sz w:val="20"/>
                <w:szCs w:val="20"/>
                <w:lang w:val="mt-MT"/>
              </w:rPr>
              <w:t>.2.4</w:t>
            </w:r>
          </w:p>
          <w:p w14:paraId="441F593D" w14:textId="77777777" w:rsidR="00D90E73" w:rsidRDefault="00D90E7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F9CA6D3" w14:textId="77777777" w:rsidR="00D90E73" w:rsidRDefault="00D90E7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877A372" w14:textId="77777777" w:rsidR="003B3086" w:rsidRDefault="003B3086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7952D97" w14:textId="34AD53E1" w:rsidR="00D90E73" w:rsidRDefault="00F73A4B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lastRenderedPageBreak/>
              <w:t>19</w:t>
            </w:r>
            <w:r w:rsidR="00D90E73">
              <w:rPr>
                <w:rFonts w:ascii="Calibri Light" w:hAnsi="Calibri Light" w:cs="Calibri Light"/>
                <w:sz w:val="20"/>
                <w:szCs w:val="20"/>
                <w:lang w:val="mt-MT"/>
              </w:rPr>
              <w:t>.2.5</w:t>
            </w:r>
          </w:p>
          <w:p w14:paraId="56571872" w14:textId="77777777" w:rsidR="00D90E73" w:rsidRDefault="00D90E7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649BA504" w14:textId="77777777" w:rsidR="00D90E73" w:rsidRDefault="00D90E7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545470A" w14:textId="77777777" w:rsidR="00D90E73" w:rsidRDefault="00D90E7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858854F" w14:textId="77777777" w:rsidR="003B0463" w:rsidRDefault="003B046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3CDD6F2" w14:textId="778EB23B" w:rsidR="00D90E73" w:rsidRDefault="00F73A4B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D90E73">
              <w:rPr>
                <w:rFonts w:ascii="Calibri Light" w:hAnsi="Calibri Light" w:cs="Calibri Light"/>
                <w:sz w:val="20"/>
                <w:szCs w:val="20"/>
                <w:lang w:val="mt-MT"/>
              </w:rPr>
              <w:t>.2.6</w:t>
            </w:r>
          </w:p>
          <w:p w14:paraId="2DD3B203" w14:textId="77777777" w:rsidR="00D90E73" w:rsidRDefault="00D90E7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D4172E5" w14:textId="77777777" w:rsidR="00D90E73" w:rsidRDefault="00D90E7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2E8880A" w14:textId="236F0A72" w:rsidR="00D90E73" w:rsidRDefault="00F73A4B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D90E73">
              <w:rPr>
                <w:rFonts w:ascii="Calibri Light" w:hAnsi="Calibri Light" w:cs="Calibri Light"/>
                <w:sz w:val="20"/>
                <w:szCs w:val="20"/>
                <w:lang w:val="mt-MT"/>
              </w:rPr>
              <w:t>.2.7</w:t>
            </w:r>
          </w:p>
          <w:p w14:paraId="6E1EF17F" w14:textId="77777777" w:rsidR="003B0463" w:rsidRDefault="003B046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F67F2ED" w14:textId="77777777" w:rsidR="003B0463" w:rsidRDefault="003B046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0BA529F" w14:textId="0B339D48" w:rsidR="003B0463" w:rsidRDefault="003B046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.2.8</w:t>
            </w:r>
          </w:p>
          <w:p w14:paraId="35025967" w14:textId="77777777" w:rsidR="00D90E73" w:rsidRDefault="00D90E7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6824E2A1" w14:textId="77777777" w:rsidR="00D90E73" w:rsidRDefault="00D90E7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6C60B9C" w14:textId="77777777" w:rsidR="00937EC3" w:rsidRDefault="00937EC3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8E1FCB0" w14:textId="5ED41B0B" w:rsidR="003B0463" w:rsidRDefault="003B0463" w:rsidP="003B0463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.2.9</w:t>
            </w:r>
          </w:p>
          <w:p w14:paraId="261E5A0A" w14:textId="77777777" w:rsidR="00A10E47" w:rsidRDefault="00A10E47" w:rsidP="003B0463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9E97421" w14:textId="77777777" w:rsidR="00A10E47" w:rsidRDefault="00A10E47" w:rsidP="003B0463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CE1B851" w14:textId="1426B3AD" w:rsidR="00A10E47" w:rsidRDefault="00A10E47" w:rsidP="003B0463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.2.10</w:t>
            </w:r>
          </w:p>
          <w:p w14:paraId="1BA202CA" w14:textId="77777777" w:rsidR="00A10E47" w:rsidRDefault="00A10E47" w:rsidP="003B0463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28A8D82E" w14:textId="77777777" w:rsidR="00A10E47" w:rsidRDefault="00A10E47" w:rsidP="003B0463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70804E3" w14:textId="1115103F" w:rsidR="00A10E47" w:rsidRDefault="00A10E47" w:rsidP="003B0463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.2.11</w:t>
            </w:r>
          </w:p>
          <w:p w14:paraId="547C4A39" w14:textId="72D9AB4C" w:rsidR="00F744B6" w:rsidRPr="00A0625B" w:rsidRDefault="00F744B6" w:rsidP="0039068D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1611DC37" w14:textId="77777777" w:rsidR="000A2C71" w:rsidRPr="00A57998" w:rsidRDefault="000A2C71" w:rsidP="000A2C71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A818145" w14:textId="468A943D" w:rsidR="002B0C94" w:rsidRDefault="001A252A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</w:t>
            </w:r>
            <w:r w:rsidR="00BF3AEF">
              <w:rPr>
                <w:rFonts w:ascii="Calibri Light" w:hAnsi="Calibri Light" w:cs="Calibri Light"/>
                <w:sz w:val="20"/>
                <w:szCs w:val="20"/>
              </w:rPr>
              <w:t xml:space="preserve">informa </w:t>
            </w:r>
            <w:r w:rsidR="00C84AC6">
              <w:rPr>
                <w:rFonts w:ascii="Calibri Light" w:hAnsi="Calibri Light" w:cs="Calibri Light"/>
                <w:sz w:val="20"/>
                <w:szCs w:val="20"/>
              </w:rPr>
              <w:t xml:space="preserve">li </w:t>
            </w:r>
            <w:r w:rsidR="00F73A4B">
              <w:rPr>
                <w:rFonts w:ascii="Calibri Light" w:hAnsi="Calibri Light" w:cs="Calibri Light"/>
                <w:sz w:val="20"/>
                <w:szCs w:val="20"/>
              </w:rPr>
              <w:t>l-laqgha ser tigi sospiza biex jitkellmu i-President, Segretatju u l-Membru tal-Kumitat tal- Valletta FC. Sar diskors mil</w:t>
            </w:r>
            <w:r w:rsidR="006F3460">
              <w:rPr>
                <w:rFonts w:ascii="Calibri Light" w:hAnsi="Calibri Light" w:cs="Calibri Light"/>
                <w:sz w:val="20"/>
                <w:szCs w:val="20"/>
              </w:rPr>
              <w:t>l</w:t>
            </w:r>
            <w:r w:rsidR="00F73A4B">
              <w:rPr>
                <w:rFonts w:ascii="Calibri Light" w:hAnsi="Calibri Light" w:cs="Calibri Light"/>
                <w:sz w:val="20"/>
                <w:szCs w:val="20"/>
              </w:rPr>
              <w:t xml:space="preserve">-president Claudio Grech dwar il-qaghda finanzjarja tal-Club. Huwa tkellem dwar il-bzonn li l-agreement li gie </w:t>
            </w:r>
            <w:r w:rsidR="006F3460">
              <w:rPr>
                <w:rFonts w:ascii="Calibri Light" w:hAnsi="Calibri Light" w:cs="Calibri Light"/>
                <w:sz w:val="20"/>
                <w:szCs w:val="20"/>
              </w:rPr>
              <w:t>p</w:t>
            </w:r>
            <w:r w:rsidR="00F73A4B">
              <w:rPr>
                <w:rFonts w:ascii="Calibri Light" w:hAnsi="Calibri Light" w:cs="Calibri Light"/>
                <w:sz w:val="20"/>
                <w:szCs w:val="20"/>
              </w:rPr>
              <w:t>preparat minnhom jigi iffirmat mil</w:t>
            </w:r>
            <w:r w:rsidR="006F3460">
              <w:rPr>
                <w:rFonts w:ascii="Calibri Light" w:hAnsi="Calibri Light" w:cs="Calibri Light"/>
                <w:sz w:val="20"/>
                <w:szCs w:val="20"/>
              </w:rPr>
              <w:t>l</w:t>
            </w:r>
            <w:r w:rsidR="00F73A4B">
              <w:rPr>
                <w:rFonts w:ascii="Calibri Light" w:hAnsi="Calibri Light" w:cs="Calibri Light"/>
                <w:sz w:val="20"/>
                <w:szCs w:val="20"/>
              </w:rPr>
              <w:t xml:space="preserve">-aktar fis biex </w:t>
            </w:r>
            <w:r w:rsidR="006F3460">
              <w:rPr>
                <w:rFonts w:ascii="Calibri Light" w:hAnsi="Calibri Light" w:cs="Calibri Light"/>
                <w:sz w:val="20"/>
                <w:szCs w:val="20"/>
              </w:rPr>
              <w:t>i</w:t>
            </w:r>
            <w:r w:rsidR="00F73A4B">
              <w:rPr>
                <w:rFonts w:ascii="Calibri Light" w:hAnsi="Calibri Light" w:cs="Calibri Light"/>
                <w:sz w:val="20"/>
                <w:szCs w:val="20"/>
              </w:rPr>
              <w:t>kunu jistghu j</w:t>
            </w:r>
            <w:r w:rsidR="006F3460">
              <w:rPr>
                <w:rFonts w:ascii="Calibri Light" w:hAnsi="Calibri Light" w:cs="Calibri Light"/>
                <w:sz w:val="20"/>
                <w:szCs w:val="20"/>
              </w:rPr>
              <w:t>gha</w:t>
            </w:r>
            <w:r w:rsidR="00F73A4B">
              <w:rPr>
                <w:rFonts w:ascii="Calibri Light" w:hAnsi="Calibri Light" w:cs="Calibri Light"/>
                <w:sz w:val="20"/>
                <w:szCs w:val="20"/>
              </w:rPr>
              <w:t xml:space="preserve">ddu ghal-fazi li jmiss. </w:t>
            </w:r>
            <w:r w:rsidR="00E352D1">
              <w:rPr>
                <w:rFonts w:ascii="Calibri Light" w:hAnsi="Calibri Light" w:cs="Calibri Light"/>
                <w:sz w:val="20"/>
                <w:szCs w:val="20"/>
              </w:rPr>
              <w:t>Il-Kunsillieri qablu li jaghtu l-ghajnuna lil club pero kien hemm ukoll suggeriment li ghandu jigi mitkellem l-avukat qabel dan jigi konkluz. Il-President wer</w:t>
            </w:r>
            <w:r w:rsidR="002B0C94">
              <w:rPr>
                <w:rFonts w:ascii="Calibri Light" w:hAnsi="Calibri Light" w:cs="Calibri Light"/>
                <w:sz w:val="20"/>
                <w:szCs w:val="20"/>
              </w:rPr>
              <w:t>gh</w:t>
            </w:r>
            <w:r w:rsidR="00E352D1">
              <w:rPr>
                <w:rFonts w:ascii="Calibri Light" w:hAnsi="Calibri Light" w:cs="Calibri Light"/>
                <w:sz w:val="20"/>
                <w:szCs w:val="20"/>
              </w:rPr>
              <w:t xml:space="preserve">a x-xewqa li </w:t>
            </w:r>
            <w:r w:rsidR="002B0C94">
              <w:rPr>
                <w:rFonts w:ascii="Calibri Light" w:hAnsi="Calibri Light" w:cs="Calibri Light"/>
                <w:sz w:val="20"/>
                <w:szCs w:val="20"/>
              </w:rPr>
              <w:t xml:space="preserve">jinghata </w:t>
            </w:r>
            <w:r w:rsidR="00E352D1">
              <w:rPr>
                <w:rFonts w:ascii="Calibri Light" w:hAnsi="Calibri Light" w:cs="Calibri Light"/>
                <w:sz w:val="20"/>
                <w:szCs w:val="20"/>
              </w:rPr>
              <w:t>risposta immedjatament u ghalhekk is-Sindku mar ghal-vot. 2 kunsillieri urew ix-xewqa li jitkellmu ma</w:t>
            </w:r>
            <w:r w:rsidR="006F3460">
              <w:rPr>
                <w:rFonts w:ascii="Calibri Light" w:hAnsi="Calibri Light" w:cs="Calibri Light"/>
                <w:sz w:val="20"/>
                <w:szCs w:val="20"/>
              </w:rPr>
              <w:t>’</w:t>
            </w:r>
            <w:r w:rsidR="00E352D1">
              <w:rPr>
                <w:rFonts w:ascii="Calibri Light" w:hAnsi="Calibri Light" w:cs="Calibri Light"/>
                <w:sz w:val="20"/>
                <w:szCs w:val="20"/>
              </w:rPr>
              <w:t xml:space="preserve"> l-avukat qabel ma jaghlqu pero l-maggoranza qablu li ghandhom jikkonfermaw bl-agreement kif inhu.</w:t>
            </w:r>
            <w:r w:rsidR="002B0C94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</w:p>
          <w:p w14:paraId="4EA18F36" w14:textId="77777777" w:rsidR="002B0C94" w:rsidRDefault="002B0C94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29E5286E" w14:textId="156AEC63" w:rsidR="001A252A" w:rsidRDefault="002B0C94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Il-</w:t>
            </w:r>
            <w:r w:rsidR="000800DD">
              <w:rPr>
                <w:rFonts w:ascii="Calibri Light" w:hAnsi="Calibri Light" w:cs="Calibri Light"/>
                <w:sz w:val="20"/>
                <w:szCs w:val="20"/>
              </w:rPr>
              <w:t>P</w:t>
            </w:r>
            <w:r>
              <w:rPr>
                <w:rFonts w:ascii="Calibri Light" w:hAnsi="Calibri Light" w:cs="Calibri Light"/>
                <w:sz w:val="20"/>
                <w:szCs w:val="20"/>
              </w:rPr>
              <w:t>roposta tal-VFC tinkludi:</w:t>
            </w:r>
          </w:p>
          <w:p w14:paraId="431720BA" w14:textId="40C7FB12" w:rsidR="002B0C94" w:rsidRDefault="002B0C94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l-</w:t>
            </w:r>
            <w:r w:rsidR="000800DD">
              <w:rPr>
                <w:rFonts w:ascii="Calibri Light" w:hAnsi="Calibri Light" w:cs="Calibri Light"/>
                <w:sz w:val="20"/>
                <w:szCs w:val="20"/>
              </w:rPr>
              <w:t>P</w:t>
            </w:r>
            <w:r>
              <w:rPr>
                <w:rFonts w:ascii="Calibri Light" w:hAnsi="Calibri Light" w:cs="Calibri Light"/>
                <w:sz w:val="20"/>
                <w:szCs w:val="20"/>
              </w:rPr>
              <w:t xml:space="preserve">arking ta’ yellow garage li jinghatha 100% </w:t>
            </w:r>
            <w:r w:rsidR="000800DD">
              <w:rPr>
                <w:rFonts w:ascii="Calibri Light" w:hAnsi="Calibri Light" w:cs="Calibri Light"/>
                <w:sz w:val="20"/>
                <w:szCs w:val="20"/>
              </w:rPr>
              <w:t>lil VFC.</w:t>
            </w:r>
          </w:p>
          <w:p w14:paraId="122C8DE9" w14:textId="52F7C1BF" w:rsidR="000800DD" w:rsidRDefault="000800DD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L-Uzu tal-Gnien Hastings.</w:t>
            </w:r>
          </w:p>
          <w:p w14:paraId="41B64ED1" w14:textId="236A5191" w:rsidR="000800DD" w:rsidRDefault="000800DD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L-Bye-law ta’ l-advertising li ghandu l-kunsill.</w:t>
            </w:r>
          </w:p>
          <w:p w14:paraId="035B3534" w14:textId="77777777" w:rsidR="003B0463" w:rsidRDefault="003B0463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62BCA002" w14:textId="20088ECE" w:rsidR="003B0463" w:rsidRDefault="003B0463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Ittiehdu 2 voti:</w:t>
            </w:r>
          </w:p>
          <w:p w14:paraId="002968E2" w14:textId="77777777" w:rsidR="003B0463" w:rsidRDefault="003B0463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7BAD86A0" w14:textId="4D65B39D" w:rsidR="003B0463" w:rsidRDefault="003B0463" w:rsidP="003B0463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Vot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li l-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kunsill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jaqbel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mal-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principju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li l-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Kunsill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ghandu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jghin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lill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>-Valletta FC.</w:t>
            </w:r>
          </w:p>
          <w:p w14:paraId="2DA06893" w14:textId="5F315A72" w:rsidR="003B0463" w:rsidRDefault="003B0463" w:rsidP="003B0463">
            <w:pPr>
              <w:pStyle w:val="ListParagraph"/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Il-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Kunsill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kollu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qabel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dwar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dan.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B’vot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unanimu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  <w:p w14:paraId="3BA49523" w14:textId="77777777" w:rsidR="003B0463" w:rsidRDefault="003B0463" w:rsidP="003B0463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79D15636" w14:textId="457DDEAB" w:rsidR="003B0463" w:rsidRDefault="003B0463" w:rsidP="003B0463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Vot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li l-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Kunsill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jaqbel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mal-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proposti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mresqa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mil</w:t>
            </w:r>
            <w:r w:rsidR="006F3460">
              <w:rPr>
                <w:rFonts w:ascii="Calibri Light" w:hAnsi="Calibri Light" w:cs="Calibri Light"/>
                <w:sz w:val="20"/>
                <w:szCs w:val="20"/>
              </w:rPr>
              <w:t>l-</w:t>
            </w:r>
            <w:r>
              <w:rPr>
                <w:rFonts w:ascii="Calibri Light" w:hAnsi="Calibri Light" w:cs="Calibri Light"/>
                <w:sz w:val="20"/>
                <w:szCs w:val="20"/>
              </w:rPr>
              <w:t xml:space="preserve">Valletta FC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biex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imexxu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ghal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-pass li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jmiss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  <w:p w14:paraId="6AFD0F6B" w14:textId="77FBF947" w:rsidR="003B0463" w:rsidRDefault="003B0463" w:rsidP="003B0463">
            <w:pPr>
              <w:pStyle w:val="ListParagraph"/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proofErr w:type="gramStart"/>
            <w:r>
              <w:rPr>
                <w:rFonts w:ascii="Calibri Light" w:hAnsi="Calibri Light" w:cs="Calibri Light"/>
                <w:sz w:val="20"/>
                <w:szCs w:val="20"/>
              </w:rPr>
              <w:t>OM,YM</w:t>
            </w:r>
            <w:proofErr w:type="gramEnd"/>
            <w:r>
              <w:rPr>
                <w:rFonts w:ascii="Calibri Light" w:hAnsi="Calibri Light" w:cs="Calibri Light"/>
                <w:sz w:val="20"/>
                <w:szCs w:val="20"/>
              </w:rPr>
              <w:t xml:space="preserve">, </w:t>
            </w:r>
            <w:proofErr w:type="gramStart"/>
            <w:r>
              <w:rPr>
                <w:rFonts w:ascii="Calibri Light" w:hAnsi="Calibri Light" w:cs="Calibri Light"/>
                <w:sz w:val="20"/>
                <w:szCs w:val="20"/>
              </w:rPr>
              <w:t>VF,AZ</w:t>
            </w:r>
            <w:proofErr w:type="gramEnd"/>
            <w:r>
              <w:rPr>
                <w:rFonts w:ascii="Calibri Light" w:hAnsi="Calibri Light" w:cs="Calibri Light"/>
                <w:sz w:val="20"/>
                <w:szCs w:val="20"/>
              </w:rPr>
              <w:t xml:space="preserve">,RB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qablu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li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jmexxu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ghal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-pass li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jmiss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>. Il-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kunsillieri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RA u DD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xtaqu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serhan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il-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mohh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m’ghand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l-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avukat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qabel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ma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jikkommettu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l-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kunsill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b’decizjoni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20"/>
                <w:szCs w:val="20"/>
              </w:rPr>
              <w:t>taghhom</w:t>
            </w:r>
            <w:proofErr w:type="spellEnd"/>
            <w:r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  <w:p w14:paraId="70FFD240" w14:textId="77777777" w:rsidR="000800DD" w:rsidRDefault="000800DD" w:rsidP="000800DD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74814DBB" w14:textId="08D429DB" w:rsidR="000800DD" w:rsidRPr="000800DD" w:rsidRDefault="000800DD" w:rsidP="000800DD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 xml:space="preserve">Qabel il-laqgha s-Sindku nforma lis-Seg Ez. </w:t>
            </w:r>
            <w:r w:rsidR="003B3086">
              <w:rPr>
                <w:rFonts w:ascii="Calibri Light" w:hAnsi="Calibri Light" w:cs="Calibri Light"/>
                <w:sz w:val="20"/>
                <w:szCs w:val="20"/>
              </w:rPr>
              <w:t>b</w:t>
            </w:r>
            <w:r>
              <w:rPr>
                <w:rFonts w:ascii="Calibri Light" w:hAnsi="Calibri Light" w:cs="Calibri Light"/>
                <w:sz w:val="20"/>
                <w:szCs w:val="20"/>
              </w:rPr>
              <w:t>iex jattendi l-avukat pero dan ma setghax minhabba impenjii ohra. Huwa bghat xi punti bhala gwida via email u nforma li ser jibghat ittra l-ghada lil-kunsill.</w:t>
            </w:r>
          </w:p>
          <w:p w14:paraId="4DF62FC2" w14:textId="77777777" w:rsidR="005E1389" w:rsidRDefault="005E1389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3BF1C5BC" w14:textId="585275DF" w:rsidR="005E1389" w:rsidRDefault="005E1389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 xml:space="preserve">Is-Sindku Olaf Mckay informa li kellu zball dwar il-kumitat kif ghandu jigi </w:t>
            </w:r>
            <w:r w:rsidR="009C2347">
              <w:rPr>
                <w:rFonts w:ascii="Calibri Light" w:hAnsi="Calibri Light" w:cs="Calibri Light"/>
                <w:sz w:val="20"/>
                <w:szCs w:val="20"/>
              </w:rPr>
              <w:t>iffurmat. Nforma li ser ikun qed jifforma kumitat skond kif rikjest mil-ligi.</w:t>
            </w:r>
          </w:p>
          <w:p w14:paraId="0E505B5B" w14:textId="77777777" w:rsidR="00BF3AEF" w:rsidRDefault="00BF3AEF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20E3EF07" w14:textId="62D2DC97" w:rsidR="00BF3AEF" w:rsidRDefault="00BF3AEF" w:rsidP="00204AA7">
            <w:pPr>
              <w:jc w:val="both"/>
              <w:rPr>
                <w:rFonts w:ascii="Aptos" w:hAnsi="Aptos"/>
                <w:color w:val="000000"/>
                <w:sz w:val="27"/>
                <w:szCs w:val="27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 xml:space="preserve">Is-Sindku Olaf Mckay informa </w:t>
            </w:r>
            <w:r w:rsidR="00C84AC6">
              <w:rPr>
                <w:rFonts w:ascii="Calibri Light" w:hAnsi="Calibri Light" w:cs="Calibri Light"/>
                <w:sz w:val="20"/>
                <w:szCs w:val="20"/>
              </w:rPr>
              <w:t xml:space="preserve">li </w:t>
            </w:r>
            <w:r w:rsidR="00E352D1">
              <w:rPr>
                <w:rFonts w:ascii="Calibri Light" w:hAnsi="Calibri Light" w:cs="Calibri Light"/>
                <w:sz w:val="20"/>
                <w:szCs w:val="20"/>
              </w:rPr>
              <w:t>kellu stedina biex il-Kunsill jattendi konfer</w:t>
            </w:r>
            <w:r w:rsidR="006F3460">
              <w:rPr>
                <w:rFonts w:ascii="Calibri Light" w:hAnsi="Calibri Light" w:cs="Calibri Light"/>
                <w:sz w:val="20"/>
                <w:szCs w:val="20"/>
              </w:rPr>
              <w:t>e</w:t>
            </w:r>
            <w:r w:rsidR="00E352D1">
              <w:rPr>
                <w:rFonts w:ascii="Calibri Light" w:hAnsi="Calibri Light" w:cs="Calibri Light"/>
                <w:sz w:val="20"/>
                <w:szCs w:val="20"/>
              </w:rPr>
              <w:t>nza Chengu pero huwa rrifjuta minhabba ragunijiet personali.</w:t>
            </w:r>
          </w:p>
          <w:p w14:paraId="6FD97A88" w14:textId="77777777" w:rsidR="00BF4C85" w:rsidRDefault="00BF4C85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6E734160" w14:textId="61C9DAED" w:rsidR="00BF3AEF" w:rsidRDefault="00BF3AEF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 xml:space="preserve">Is-Sindku Olaf Mckay informa </w:t>
            </w:r>
            <w:r w:rsidR="00F40D38">
              <w:rPr>
                <w:rFonts w:ascii="Calibri Light" w:hAnsi="Calibri Light" w:cs="Calibri Light"/>
                <w:sz w:val="20"/>
                <w:szCs w:val="20"/>
              </w:rPr>
              <w:t xml:space="preserve">li </w:t>
            </w:r>
            <w:r w:rsidR="00E352D1">
              <w:rPr>
                <w:rFonts w:ascii="Calibri Light" w:hAnsi="Calibri Light" w:cs="Calibri Light"/>
                <w:sz w:val="20"/>
                <w:szCs w:val="20"/>
              </w:rPr>
              <w:t>wara laqgha li kellu flimkien mal-VCA u</w:t>
            </w:r>
            <w:r w:rsidR="003B3086">
              <w:rPr>
                <w:rFonts w:ascii="Calibri Light" w:hAnsi="Calibri Light" w:cs="Calibri Light"/>
                <w:sz w:val="20"/>
                <w:szCs w:val="20"/>
              </w:rPr>
              <w:t xml:space="preserve"> Evora</w:t>
            </w:r>
            <w:r w:rsidR="00E352D1">
              <w:rPr>
                <w:rFonts w:ascii="Calibri Light" w:hAnsi="Calibri Light" w:cs="Calibri Light"/>
                <w:sz w:val="20"/>
                <w:szCs w:val="20"/>
              </w:rPr>
              <w:t xml:space="preserve"> (Portugal) sar qbil li jsir kuntatt bejn l-iskola tal-Primarja tal-Belt u l-Iskola ta’ </w:t>
            </w:r>
            <w:r w:rsidR="003B3086">
              <w:rPr>
                <w:rFonts w:ascii="Calibri Light" w:hAnsi="Calibri Light" w:cs="Calibri Light"/>
                <w:sz w:val="20"/>
                <w:szCs w:val="20"/>
              </w:rPr>
              <w:t>Evora</w:t>
            </w:r>
            <w:r w:rsidR="00E352D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6F3460">
              <w:rPr>
                <w:rFonts w:ascii="Calibri Light" w:hAnsi="Calibri Light" w:cs="Calibri Light"/>
                <w:sz w:val="20"/>
                <w:szCs w:val="20"/>
              </w:rPr>
              <w:t>b</w:t>
            </w:r>
            <w:r w:rsidR="00E352D1">
              <w:rPr>
                <w:rFonts w:ascii="Calibri Light" w:hAnsi="Calibri Light" w:cs="Calibri Light"/>
                <w:sz w:val="20"/>
                <w:szCs w:val="20"/>
              </w:rPr>
              <w:t xml:space="preserve">iex jintbghatu ittri u anke </w:t>
            </w:r>
            <w:r w:rsidR="00E352D1" w:rsidRPr="00C30302">
              <w:rPr>
                <w:rFonts w:ascii="Calibri Light" w:hAnsi="Calibri Light" w:cs="Calibri Light"/>
                <w:sz w:val="20"/>
                <w:szCs w:val="20"/>
              </w:rPr>
              <w:t>jizrghu</w:t>
            </w:r>
            <w:r w:rsidR="00E352D1">
              <w:rPr>
                <w:rFonts w:ascii="Calibri Light" w:hAnsi="Calibri Light" w:cs="Calibri Light"/>
                <w:sz w:val="20"/>
                <w:szCs w:val="20"/>
              </w:rPr>
              <w:t xml:space="preserve"> xi hwawar. </w:t>
            </w:r>
          </w:p>
          <w:p w14:paraId="02A03A75" w14:textId="77777777" w:rsidR="00761FF4" w:rsidRDefault="00761FF4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F768D6E" w14:textId="1AC6A066" w:rsidR="00761FF4" w:rsidRDefault="00626DEB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lastRenderedPageBreak/>
              <w:t xml:space="preserve">Is-Sindku Olaf Mckay </w:t>
            </w:r>
            <w:r w:rsidR="00E352D1">
              <w:rPr>
                <w:rFonts w:ascii="Calibri Light" w:hAnsi="Calibri Light" w:cs="Calibri Light"/>
                <w:sz w:val="20"/>
                <w:szCs w:val="20"/>
              </w:rPr>
              <w:t xml:space="preserve">informa li huwa ser iressaq quddiem il-kunsill proposta biex il-Kuntratt ta’ l-iskart jigi terminat. Huwa nforma li </w:t>
            </w:r>
            <w:r w:rsidR="006F3460">
              <w:rPr>
                <w:rFonts w:ascii="Calibri Light" w:hAnsi="Calibri Light" w:cs="Calibri Light"/>
                <w:sz w:val="20"/>
                <w:szCs w:val="20"/>
              </w:rPr>
              <w:t>x-</w:t>
            </w:r>
            <w:r w:rsidR="00E352D1">
              <w:rPr>
                <w:rFonts w:ascii="Calibri Light" w:hAnsi="Calibri Light" w:cs="Calibri Light"/>
                <w:sz w:val="20"/>
                <w:szCs w:val="20"/>
              </w:rPr>
              <w:t>xoghol mhux isir up to standard u mhux kuntent bi servizz li qed jinghatha.  Huwa nforma li ser jiehu over l-Valletta Management Plan. Huwa prezenta proposta li ntbghatet ftit qabel il-laqgha mis-Segretarju tal-VMP.</w:t>
            </w:r>
            <w:r w:rsidR="00CB207F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CB207F" w:rsidRPr="00CB207F">
              <w:rPr>
                <w:rFonts w:ascii="Calibri Light" w:hAnsi="Calibri Light" w:cs="Calibri Light"/>
                <w:sz w:val="20"/>
                <w:szCs w:val="20"/>
                <w:highlight w:val="yellow"/>
              </w:rPr>
              <w:t>Se jkun qed jiehu over iz zoni residenzjali.</w:t>
            </w:r>
            <w:r w:rsidR="00CB207F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</w:p>
          <w:p w14:paraId="7C688299" w14:textId="77777777" w:rsidR="00761FF4" w:rsidRDefault="00761FF4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676ECC38" w14:textId="0C136E8D" w:rsidR="00761FF4" w:rsidRDefault="00761FF4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 xml:space="preserve">Is-Sindku Olaf Mckay </w:t>
            </w:r>
            <w:r w:rsidR="006F3460">
              <w:rPr>
                <w:rFonts w:ascii="Calibri Light" w:hAnsi="Calibri Light" w:cs="Calibri Light"/>
                <w:sz w:val="20"/>
                <w:szCs w:val="20"/>
              </w:rPr>
              <w:t>i</w:t>
            </w:r>
            <w:r>
              <w:rPr>
                <w:rFonts w:ascii="Calibri Light" w:hAnsi="Calibri Light" w:cs="Calibri Light"/>
                <w:sz w:val="20"/>
                <w:szCs w:val="20"/>
              </w:rPr>
              <w:t xml:space="preserve">nforma </w:t>
            </w:r>
            <w:r w:rsidR="005E1389">
              <w:rPr>
                <w:rFonts w:ascii="Calibri Light" w:hAnsi="Calibri Light" w:cs="Calibri Light"/>
                <w:sz w:val="20"/>
                <w:szCs w:val="20"/>
              </w:rPr>
              <w:t>li ghandu stedina biex izur Cortona</w:t>
            </w:r>
            <w:r w:rsidR="003B0463">
              <w:rPr>
                <w:rFonts w:ascii="Calibri Light" w:hAnsi="Calibri Light" w:cs="Calibri Light"/>
                <w:sz w:val="20"/>
                <w:szCs w:val="20"/>
              </w:rPr>
              <w:t xml:space="preserve"> u ser ikun qed jattendi lejn l-ahhar ta’ Novembru</w:t>
            </w:r>
            <w:r w:rsidR="006F3460"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  <w:p w14:paraId="536802E7" w14:textId="77777777" w:rsidR="00761FF4" w:rsidRDefault="00761FF4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7D343439" w14:textId="17EB64C6" w:rsidR="00761FF4" w:rsidRDefault="00761FF4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Is-</w:t>
            </w:r>
            <w:r w:rsidR="008A4975">
              <w:rPr>
                <w:rFonts w:ascii="Calibri Light" w:hAnsi="Calibri Light" w:cs="Calibri Light"/>
                <w:sz w:val="20"/>
                <w:szCs w:val="20"/>
              </w:rPr>
              <w:t>S</w:t>
            </w:r>
            <w:r>
              <w:rPr>
                <w:rFonts w:ascii="Calibri Light" w:hAnsi="Calibri Light" w:cs="Calibri Light"/>
                <w:sz w:val="20"/>
                <w:szCs w:val="20"/>
              </w:rPr>
              <w:t xml:space="preserve">indku Olaf </w:t>
            </w:r>
            <w:r w:rsidR="00305568">
              <w:rPr>
                <w:rFonts w:ascii="Calibri Light" w:hAnsi="Calibri Light" w:cs="Calibri Light"/>
                <w:sz w:val="20"/>
                <w:szCs w:val="20"/>
              </w:rPr>
              <w:t>M</w:t>
            </w:r>
            <w:r>
              <w:rPr>
                <w:rFonts w:ascii="Calibri Light" w:hAnsi="Calibri Light" w:cs="Calibri Light"/>
                <w:sz w:val="20"/>
                <w:szCs w:val="20"/>
              </w:rPr>
              <w:t xml:space="preserve">ckay </w:t>
            </w:r>
            <w:r w:rsidR="00C84AC6">
              <w:rPr>
                <w:rFonts w:ascii="Calibri Light" w:hAnsi="Calibri Light" w:cs="Calibri Light"/>
                <w:sz w:val="20"/>
                <w:szCs w:val="20"/>
              </w:rPr>
              <w:t xml:space="preserve">informa </w:t>
            </w:r>
            <w:r w:rsidR="009C2347">
              <w:rPr>
                <w:rFonts w:ascii="Calibri Light" w:hAnsi="Calibri Light" w:cs="Calibri Light"/>
                <w:sz w:val="20"/>
                <w:szCs w:val="20"/>
              </w:rPr>
              <w:t xml:space="preserve">li dwar il-quotes ta sigar, fil-quotations hemm ukoll maintenance agreement. </w:t>
            </w:r>
          </w:p>
          <w:p w14:paraId="4997AA1D" w14:textId="77777777" w:rsidR="00761FF4" w:rsidRDefault="00761FF4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4953CA56" w14:textId="69FDF0CD" w:rsidR="00761FF4" w:rsidRDefault="00761FF4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 xml:space="preserve">Is-Sindku Olaf Mckay </w:t>
            </w:r>
            <w:r w:rsidR="00C84AC6">
              <w:rPr>
                <w:rFonts w:ascii="Calibri Light" w:hAnsi="Calibri Light" w:cs="Calibri Light"/>
                <w:sz w:val="20"/>
                <w:szCs w:val="20"/>
              </w:rPr>
              <w:t>informa</w:t>
            </w:r>
            <w:r w:rsidR="00305568">
              <w:rPr>
                <w:rFonts w:ascii="Calibri Light" w:hAnsi="Calibri Light" w:cs="Calibri Light"/>
                <w:sz w:val="20"/>
                <w:szCs w:val="20"/>
              </w:rPr>
              <w:t xml:space="preserve"> li ser tkun qed issir call bejn ic-Centru tal-Active Ageing tal-kunsill Lokali tal</w:t>
            </w:r>
            <w:r w:rsidR="006F3460">
              <w:rPr>
                <w:rFonts w:ascii="Calibri Light" w:hAnsi="Calibri Light" w:cs="Calibri Light"/>
                <w:sz w:val="20"/>
                <w:szCs w:val="20"/>
              </w:rPr>
              <w:t>-</w:t>
            </w:r>
            <w:r w:rsidR="00305568">
              <w:rPr>
                <w:rFonts w:ascii="Calibri Light" w:hAnsi="Calibri Light" w:cs="Calibri Light"/>
                <w:sz w:val="20"/>
                <w:szCs w:val="20"/>
              </w:rPr>
              <w:t xml:space="preserve">Belt Valletta ma dak ta’ Portsmouth biex jiddiskutu grajjiet tal-passat. </w:t>
            </w:r>
            <w:r w:rsidR="00F73A4B">
              <w:rPr>
                <w:rFonts w:ascii="Calibri Light" w:hAnsi="Calibri Light" w:cs="Calibri Light"/>
                <w:sz w:val="20"/>
                <w:szCs w:val="20"/>
              </w:rPr>
              <w:t>Din ser issir nhar il-Gimgha</w:t>
            </w:r>
            <w:r w:rsidR="003B3086">
              <w:rPr>
                <w:rFonts w:ascii="Calibri Light" w:hAnsi="Calibri Light" w:cs="Calibri Light"/>
                <w:sz w:val="20"/>
                <w:szCs w:val="20"/>
              </w:rPr>
              <w:t xml:space="preserve"> 21 ta’</w:t>
            </w:r>
            <w:r w:rsidR="00F73A4B">
              <w:rPr>
                <w:rFonts w:ascii="Calibri Light" w:hAnsi="Calibri Light" w:cs="Calibri Light"/>
                <w:sz w:val="20"/>
                <w:szCs w:val="20"/>
              </w:rPr>
              <w:t xml:space="preserve"> Novembru</w:t>
            </w:r>
            <w:r w:rsidR="003B3086">
              <w:rPr>
                <w:rFonts w:ascii="Calibri Light" w:hAnsi="Calibri Light" w:cs="Calibri Light"/>
                <w:sz w:val="20"/>
                <w:szCs w:val="20"/>
              </w:rPr>
              <w:t xml:space="preserve"> 2025 fl-11am</w:t>
            </w:r>
            <w:r w:rsidR="00F73A4B">
              <w:rPr>
                <w:rFonts w:ascii="Calibri Light" w:hAnsi="Calibri Light" w:cs="Calibri Light"/>
                <w:sz w:val="20"/>
                <w:szCs w:val="20"/>
              </w:rPr>
              <w:t xml:space="preserve"> ghal min jixtieq jattendi.</w:t>
            </w:r>
          </w:p>
          <w:p w14:paraId="5BF1088D" w14:textId="77777777" w:rsidR="003B0463" w:rsidRDefault="003B0463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6D73F6FE" w14:textId="34FEFF2A" w:rsidR="008A4975" w:rsidRDefault="003B0463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Is-Sindku Olaf Mckay nforma li sar ftehim mal-pixxina tal-cottonera biex residenti beltin ikunu jistghu jaghmlu uzu mil-pixxina darba fil-gimgha ghal-siegha. Il-bookings ser jitiehdu mil</w:t>
            </w:r>
            <w:r w:rsidR="006F3460">
              <w:rPr>
                <w:rFonts w:ascii="Calibri Light" w:hAnsi="Calibri Light" w:cs="Calibri Light"/>
                <w:sz w:val="20"/>
                <w:szCs w:val="20"/>
              </w:rPr>
              <w:t>l</w:t>
            </w:r>
            <w:r>
              <w:rPr>
                <w:rFonts w:ascii="Calibri Light" w:hAnsi="Calibri Light" w:cs="Calibri Light"/>
                <w:sz w:val="20"/>
                <w:szCs w:val="20"/>
              </w:rPr>
              <w:t>-kunsill.</w:t>
            </w:r>
          </w:p>
          <w:p w14:paraId="609140C6" w14:textId="77777777" w:rsidR="00A10E47" w:rsidRDefault="00A10E47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18DC5A46" w14:textId="6835B62A" w:rsidR="00A10E47" w:rsidRDefault="00A10E47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 xml:space="preserve">Is-Sindku Olaf </w:t>
            </w:r>
            <w:r w:rsidR="006F3460">
              <w:rPr>
                <w:rFonts w:ascii="Calibri Light" w:hAnsi="Calibri Light" w:cs="Calibri Light"/>
                <w:sz w:val="20"/>
                <w:szCs w:val="20"/>
              </w:rPr>
              <w:t>M</w:t>
            </w:r>
            <w:r>
              <w:rPr>
                <w:rFonts w:ascii="Calibri Light" w:hAnsi="Calibri Light" w:cs="Calibri Light"/>
                <w:sz w:val="20"/>
                <w:szCs w:val="20"/>
              </w:rPr>
              <w:t>ckay informa li huwa m’ghandux fiducja fl-avukati tal-Kunsill u ser ikun qed jara biex dawn jinbidlu. Ma kienx hemm decizjoni fuq dan il-punt.</w:t>
            </w:r>
          </w:p>
          <w:p w14:paraId="2FE8C986" w14:textId="5AF638A8" w:rsidR="00937EC3" w:rsidRDefault="00937EC3" w:rsidP="00937EC3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35B21F61" w14:textId="6FEF0403" w:rsidR="008A4975" w:rsidRPr="00F82307" w:rsidRDefault="00A10E47" w:rsidP="00204AA7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Is-Sindku Olaf Mckay nforma li qed isiru xi xogholijiet mil-GEB fil-barrakka ta’ isfel.</w:t>
            </w:r>
            <w:r w:rsidR="003B3086">
              <w:rPr>
                <w:rFonts w:ascii="Calibri Light" w:hAnsi="Calibri Light" w:cs="Calibri Light"/>
                <w:sz w:val="20"/>
                <w:szCs w:val="20"/>
              </w:rPr>
              <w:t xml:space="preserve"> Dawn ser jibqghu sejrin sa sena d-diehla.</w:t>
            </w:r>
          </w:p>
        </w:tc>
      </w:tr>
      <w:tr w:rsidR="007C69BC" w:rsidRPr="00D43F56" w14:paraId="35FF2901" w14:textId="77777777" w:rsidTr="002D5204">
        <w:trPr>
          <w:jc w:val="center"/>
        </w:trPr>
        <w:tc>
          <w:tcPr>
            <w:tcW w:w="853" w:type="dxa"/>
          </w:tcPr>
          <w:p w14:paraId="756C29E8" w14:textId="73A799EA" w:rsidR="00F92296" w:rsidRDefault="00F92296" w:rsidP="00E67FC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5190AB0E" w14:textId="0770330F" w:rsidR="0083165E" w:rsidRPr="00D43F56" w:rsidRDefault="0083165E" w:rsidP="007C69BC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mt-MT"/>
              </w:rPr>
            </w:pPr>
          </w:p>
        </w:tc>
      </w:tr>
      <w:tr w:rsidR="007C69BC" w:rsidRPr="00CA251F" w14:paraId="4ADA9377" w14:textId="77777777" w:rsidTr="00520C46">
        <w:trPr>
          <w:trHeight w:val="536"/>
          <w:jc w:val="center"/>
        </w:trPr>
        <w:tc>
          <w:tcPr>
            <w:tcW w:w="853" w:type="dxa"/>
          </w:tcPr>
          <w:p w14:paraId="4D4FF782" w14:textId="150496D0" w:rsidR="007C69BC" w:rsidRDefault="00F73A4B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3</w:t>
            </w:r>
          </w:p>
        </w:tc>
        <w:tc>
          <w:tcPr>
            <w:tcW w:w="8503" w:type="dxa"/>
          </w:tcPr>
          <w:p w14:paraId="0FD71F5B" w14:textId="64FD0261" w:rsidR="007C69BC" w:rsidRPr="005F3CC5" w:rsidRDefault="007C69BC" w:rsidP="007C69BC">
            <w:pPr>
              <w:shd w:val="clear" w:color="auto" w:fill="FFFFFF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Tweġibiet għall-Mistoqsijiet taIl-Kunsillier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i</w:t>
            </w:r>
          </w:p>
        </w:tc>
      </w:tr>
      <w:tr w:rsidR="007C69BC" w:rsidRPr="00D43F56" w14:paraId="33FB34EC" w14:textId="77777777" w:rsidTr="002D5204">
        <w:trPr>
          <w:jc w:val="center"/>
        </w:trPr>
        <w:tc>
          <w:tcPr>
            <w:tcW w:w="853" w:type="dxa"/>
          </w:tcPr>
          <w:p w14:paraId="65B7C433" w14:textId="77777777" w:rsidR="00362BB9" w:rsidRDefault="00362BB9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E2776E9" w14:textId="4AD7A126" w:rsidR="007C69BC" w:rsidRDefault="00F73A4B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sz w:val="20"/>
                <w:szCs w:val="20"/>
                <w:lang w:val="mt-MT"/>
              </w:rPr>
              <w:t>.3</w:t>
            </w:r>
            <w:r w:rsidR="006A5C7A">
              <w:rPr>
                <w:rFonts w:ascii="Calibri Light" w:hAnsi="Calibri Light" w:cs="Calibri Light"/>
                <w:sz w:val="20"/>
                <w:szCs w:val="20"/>
                <w:lang w:val="mt-MT"/>
              </w:rPr>
              <w:t>.1</w:t>
            </w:r>
          </w:p>
          <w:p w14:paraId="664D3E89" w14:textId="77777777" w:rsidR="00F744B6" w:rsidRDefault="00F744B6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804871A" w14:textId="77777777" w:rsidR="00F744B6" w:rsidRDefault="00F744B6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6F40196" w14:textId="77777777" w:rsidR="00F744B6" w:rsidRDefault="00F744B6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2244696A" w14:textId="26EE881D" w:rsidR="00F744B6" w:rsidRPr="00DF03A1" w:rsidRDefault="00F744B6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095078CF" w14:textId="77777777" w:rsidR="00362BB9" w:rsidRDefault="00362BB9" w:rsidP="00362BB9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E20DA64" w14:textId="77777777" w:rsidR="006F3460" w:rsidRDefault="00305568" w:rsidP="00305568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Il-Minority Leader Ylenia Montfort </w:t>
            </w:r>
            <w:r w:rsidR="009C2347">
              <w:rPr>
                <w:rFonts w:ascii="Calibri Light" w:hAnsi="Calibri Light" w:cs="Calibri Light"/>
                <w:sz w:val="20"/>
                <w:szCs w:val="20"/>
                <w:lang w:val="mt-MT"/>
              </w:rPr>
              <w:t>infurmat lis-Segretarju ezekuttiv biex</w:t>
            </w:r>
          </w:p>
          <w:p w14:paraId="52820A92" w14:textId="454C644F" w:rsidR="009C2347" w:rsidRDefault="006F3460" w:rsidP="00305568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t</w:t>
            </w:r>
            <w:r w:rsidR="009C2347">
              <w:rPr>
                <w:rFonts w:ascii="Calibri Light" w:hAnsi="Calibri Light" w:cs="Calibri Light"/>
                <w:sz w:val="20"/>
                <w:szCs w:val="20"/>
                <w:lang w:val="mt-MT"/>
              </w:rPr>
              <w:t>ipprezenta rapport dwar kull attivita li saret u kemm gew jiswew</w:t>
            </w:r>
          </w:p>
          <w:p w14:paraId="1C8A1EE4" w14:textId="1E1DF59C" w:rsidR="009C2347" w:rsidRDefault="009C2347" w:rsidP="00305568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Ripprezenta rapport dwar is-safar ta’ sindku u kemm gew jiswew</w:t>
            </w:r>
          </w:p>
          <w:p w14:paraId="604167D6" w14:textId="46D96646" w:rsidR="009C2347" w:rsidRDefault="009C2347" w:rsidP="00305568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Biex jigiebu quotes bl-istess items tal- quotes tas-sigar. </w:t>
            </w:r>
          </w:p>
          <w:p w14:paraId="08976B47" w14:textId="00C3909E" w:rsidR="00EB4EEF" w:rsidRPr="00DF03A1" w:rsidRDefault="00F744B6" w:rsidP="00DF03A1">
            <w:pPr>
              <w:rPr>
                <w:rFonts w:ascii="Calibri Light" w:hAnsi="Calibri Light" w:cs="Calibri Light"/>
                <w:color w:val="222222"/>
                <w:sz w:val="20"/>
                <w:szCs w:val="20"/>
                <w:shd w:val="clear" w:color="auto" w:fill="FFFFFF"/>
                <w:lang w:val="mt-MT"/>
              </w:rPr>
            </w:pPr>
            <w:r>
              <w:rPr>
                <w:rFonts w:ascii="Calibri Light" w:hAnsi="Calibri Light" w:cs="Calibri Light"/>
                <w:color w:val="222222"/>
                <w:sz w:val="20"/>
                <w:szCs w:val="20"/>
                <w:shd w:val="clear" w:color="auto" w:fill="FFFFFF"/>
                <w:lang w:val="mt-MT"/>
              </w:rPr>
              <w:t xml:space="preserve"> </w:t>
            </w:r>
          </w:p>
        </w:tc>
      </w:tr>
      <w:tr w:rsidR="007C69BC" w:rsidRPr="00D43F56" w14:paraId="5055A1FB" w14:textId="77777777" w:rsidTr="00C61C09">
        <w:trPr>
          <w:jc w:val="center"/>
        </w:trPr>
        <w:tc>
          <w:tcPr>
            <w:tcW w:w="853" w:type="dxa"/>
          </w:tcPr>
          <w:p w14:paraId="61D6E234" w14:textId="61DC75C1" w:rsidR="007C69BC" w:rsidRPr="006A5C7A" w:rsidRDefault="007C69BC" w:rsidP="006A5C7A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</w:p>
        </w:tc>
        <w:tc>
          <w:tcPr>
            <w:tcW w:w="8503" w:type="dxa"/>
          </w:tcPr>
          <w:p w14:paraId="6B525361" w14:textId="58D71205" w:rsidR="007C69BC" w:rsidRPr="006A5C7A" w:rsidRDefault="007C69BC" w:rsidP="006A5C7A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 w:rsidRPr="004D07F6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Rapporti</w:t>
            </w:r>
            <w:r w:rsidR="00FC23DB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 xml:space="preserve"> / Mozzjoni</w:t>
            </w:r>
          </w:p>
        </w:tc>
      </w:tr>
      <w:tr w:rsidR="007C69BC" w:rsidRPr="00D43F56" w14:paraId="72D95274" w14:textId="77777777" w:rsidTr="00C61C09">
        <w:trPr>
          <w:jc w:val="center"/>
        </w:trPr>
        <w:tc>
          <w:tcPr>
            <w:tcW w:w="853" w:type="dxa"/>
          </w:tcPr>
          <w:p w14:paraId="64D8A133" w14:textId="77777777" w:rsidR="007C69BC" w:rsidRPr="00F92296" w:rsidRDefault="007C69BC" w:rsidP="007C69BC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  <w:p w14:paraId="18FCA8E9" w14:textId="79288FB1" w:rsidR="001B4C58" w:rsidRDefault="00F73A4B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9</w:t>
            </w:r>
            <w:r w:rsidR="00F92296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4.1</w:t>
            </w:r>
          </w:p>
          <w:p w14:paraId="0033E9D6" w14:textId="15D8C2A5" w:rsidR="00F92296" w:rsidRPr="00F92296" w:rsidRDefault="00F9229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01014219" w14:textId="77777777" w:rsidR="001B4C58" w:rsidRDefault="001B4C58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4820CA89" w14:textId="07DEFF80" w:rsidR="00305568" w:rsidRDefault="00305568" w:rsidP="00305568">
            <w:pPr>
              <w:rPr>
                <w:rFonts w:ascii="Calibri Light" w:hAnsi="Calibri Light" w:cs="Calibri Light"/>
                <w:i/>
                <w:i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Il-Minority Leader Ylenia Montfort prezentat mozzjoni bit-titlu </w:t>
            </w:r>
            <w:r w:rsidRPr="00305568">
              <w:rPr>
                <w:rFonts w:ascii="Calibri Light" w:hAnsi="Calibri Light" w:cs="Calibri Light"/>
                <w:i/>
                <w:iCs/>
                <w:sz w:val="20"/>
                <w:szCs w:val="20"/>
                <w:lang w:val="mt-MT"/>
              </w:rPr>
              <w:t xml:space="preserve">‘Bord ghall-assesjar ta’ Permessi Temporanji tal-Parkeggi fil-Belt Valletta’ </w:t>
            </w:r>
            <w:r w:rsidR="005E1389" w:rsidRPr="005E1389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il-proposta giet approvata. </w:t>
            </w:r>
            <w:r w:rsidR="005E1389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 Ylenia Montfort bhala pronent u Roberta Bonello bhala Secondant. </w:t>
            </w:r>
          </w:p>
          <w:p w14:paraId="38ADCCF7" w14:textId="77777777" w:rsidR="00305568" w:rsidRDefault="00305568" w:rsidP="00305568">
            <w:pPr>
              <w:rPr>
                <w:rFonts w:ascii="Calibri Light" w:hAnsi="Calibri Light" w:cs="Calibri Light"/>
                <w:i/>
                <w:iCs/>
                <w:sz w:val="20"/>
                <w:szCs w:val="20"/>
                <w:lang w:val="mt-MT"/>
              </w:rPr>
            </w:pPr>
          </w:p>
          <w:p w14:paraId="217E46C5" w14:textId="61BF2AA5" w:rsidR="00F92296" w:rsidRPr="00D04837" w:rsidRDefault="00305568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Waqt il-laqgha saret diskussjoni fejn il-kunsilliera kollha </w:t>
            </w:r>
            <w:r w:rsidR="00D04837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qablu li din il-mozzjoni ghandha tigi re-worded ghal-laqgha li jmiss. </w:t>
            </w:r>
          </w:p>
          <w:p w14:paraId="195D4C6C" w14:textId="77777777" w:rsidR="001B4C58" w:rsidRDefault="001B4C58" w:rsidP="007C69BC">
            <w:pPr>
              <w:rPr>
                <w:rFonts w:ascii="Calibri Light" w:hAnsi="Calibri Light" w:cs="Calibri Light"/>
                <w:bCs/>
                <w:sz w:val="28"/>
                <w:szCs w:val="28"/>
                <w:lang w:val="mt-MT"/>
              </w:rPr>
            </w:pPr>
          </w:p>
          <w:p w14:paraId="629E6D70" w14:textId="722498A7" w:rsidR="00BF4C85" w:rsidRPr="001B4C58" w:rsidRDefault="00BF4C85" w:rsidP="007C69BC">
            <w:pPr>
              <w:rPr>
                <w:rFonts w:ascii="Calibri Light" w:hAnsi="Calibri Light" w:cs="Calibri Light"/>
                <w:bCs/>
                <w:sz w:val="28"/>
                <w:szCs w:val="28"/>
                <w:lang w:val="mt-MT"/>
              </w:rPr>
            </w:pPr>
          </w:p>
        </w:tc>
      </w:tr>
      <w:tr w:rsidR="007C69BC" w:rsidRPr="00D43F56" w14:paraId="77CEB533" w14:textId="77777777" w:rsidTr="00C61C09">
        <w:trPr>
          <w:trHeight w:val="462"/>
          <w:jc w:val="center"/>
        </w:trPr>
        <w:tc>
          <w:tcPr>
            <w:tcW w:w="853" w:type="dxa"/>
          </w:tcPr>
          <w:p w14:paraId="163D2288" w14:textId="19947DFF" w:rsidR="007C69BC" w:rsidRDefault="00F73A4B" w:rsidP="007C69BC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5</w:t>
            </w:r>
          </w:p>
          <w:p w14:paraId="42626E95" w14:textId="77777777" w:rsidR="007C69BC" w:rsidRPr="00C45996" w:rsidRDefault="007C69BC" w:rsidP="007C69BC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5539264A" w14:textId="07E5F4AB" w:rsidR="007C69BC" w:rsidRPr="001618FA" w:rsidRDefault="007C69BC" w:rsidP="007C69BC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 w:rsidRPr="005F3CC5">
              <w:rPr>
                <w:rFonts w:ascii="Calibri Light" w:hAnsi="Calibri Light" w:cs="Calibri Light"/>
                <w:b/>
                <w:i/>
                <w:sz w:val="28"/>
                <w:szCs w:val="28"/>
                <w:lang w:val="mt-MT"/>
              </w:rPr>
              <w:t xml:space="preserve">Items </w:t>
            </w: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oħra ta’Xog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ħ</w:t>
            </w: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ol ie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ħ</w:t>
            </w: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or tal-Kunsill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 xml:space="preserve"> Lokali li j</w:t>
            </w: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kunu meħtieġa</w:t>
            </w:r>
          </w:p>
          <w:p w14:paraId="0C7ECEC3" w14:textId="77777777" w:rsidR="007C69BC" w:rsidRPr="00A34F25" w:rsidRDefault="007C69BC" w:rsidP="007C69BC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</w:tc>
      </w:tr>
      <w:tr w:rsidR="007C69BC" w:rsidRPr="00D43F56" w14:paraId="2A986087" w14:textId="77777777" w:rsidTr="00C61C09">
        <w:trPr>
          <w:jc w:val="center"/>
        </w:trPr>
        <w:tc>
          <w:tcPr>
            <w:tcW w:w="853" w:type="dxa"/>
          </w:tcPr>
          <w:p w14:paraId="500A65BB" w14:textId="04566F45" w:rsidR="007C69BC" w:rsidRDefault="00F73A4B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sz w:val="20"/>
                <w:szCs w:val="20"/>
                <w:lang w:val="mt-MT"/>
              </w:rPr>
              <w:t>.5</w:t>
            </w:r>
            <w:r w:rsidR="007C69BC">
              <w:rPr>
                <w:rFonts w:ascii="Calibri Light" w:hAnsi="Calibri Light" w:cs="Calibri Light"/>
                <w:sz w:val="20"/>
                <w:szCs w:val="20"/>
                <w:lang w:val="mt-MT"/>
              </w:rPr>
              <w:t>.1</w:t>
            </w:r>
          </w:p>
          <w:p w14:paraId="31A0AFA0" w14:textId="77777777" w:rsidR="000A7FEC" w:rsidRDefault="000A7FEC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3688EDA" w14:textId="77777777" w:rsidR="000800DD" w:rsidRDefault="000800DD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68EF6244" w14:textId="2D911F3F" w:rsidR="00937EC3" w:rsidRDefault="00F73A4B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sz w:val="20"/>
                <w:szCs w:val="20"/>
                <w:lang w:val="mt-MT"/>
              </w:rPr>
              <w:t>.5</w:t>
            </w:r>
            <w:r w:rsidR="007C69BC">
              <w:rPr>
                <w:rFonts w:ascii="Calibri Light" w:hAnsi="Calibri Light" w:cs="Calibri Light"/>
                <w:sz w:val="20"/>
                <w:szCs w:val="20"/>
                <w:lang w:val="mt-MT"/>
              </w:rPr>
              <w:t>.2</w:t>
            </w:r>
          </w:p>
          <w:p w14:paraId="1D2A4493" w14:textId="77777777" w:rsidR="00937EC3" w:rsidRDefault="00937EC3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CFEBFE1" w14:textId="77777777" w:rsidR="000800DD" w:rsidRDefault="000800DD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5135C2D" w14:textId="54BD4B4E" w:rsidR="00937EC3" w:rsidRDefault="00F73A4B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sz w:val="20"/>
                <w:szCs w:val="20"/>
                <w:lang w:val="mt-MT"/>
              </w:rPr>
              <w:t>.5</w:t>
            </w:r>
            <w:r w:rsidR="002703B3">
              <w:rPr>
                <w:rFonts w:ascii="Calibri Light" w:hAnsi="Calibri Light" w:cs="Calibri Light"/>
                <w:sz w:val="20"/>
                <w:szCs w:val="20"/>
                <w:lang w:val="mt-MT"/>
              </w:rPr>
              <w:t>.3</w:t>
            </w:r>
          </w:p>
          <w:p w14:paraId="36A1E303" w14:textId="77777777" w:rsidR="00937EC3" w:rsidRDefault="00937EC3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9745A46" w14:textId="77777777" w:rsidR="000800DD" w:rsidRDefault="000800DD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660F4E95" w14:textId="4D3D084D" w:rsidR="00F744B6" w:rsidRDefault="00F73A4B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662D49">
              <w:rPr>
                <w:rFonts w:ascii="Calibri Light" w:hAnsi="Calibri Light" w:cs="Calibri Light"/>
                <w:sz w:val="20"/>
                <w:szCs w:val="20"/>
                <w:lang w:val="mt-MT"/>
              </w:rPr>
              <w:t>.5.4</w:t>
            </w:r>
          </w:p>
          <w:p w14:paraId="2B9E3110" w14:textId="77777777" w:rsidR="00937EC3" w:rsidRDefault="00937EC3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1627816" w14:textId="77777777" w:rsidR="000800DD" w:rsidRDefault="000800DD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69057EF" w14:textId="3FB80346" w:rsidR="00313F98" w:rsidRDefault="00F73A4B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lastRenderedPageBreak/>
              <w:t>19</w:t>
            </w:r>
            <w:r w:rsidR="00095DBE">
              <w:rPr>
                <w:rFonts w:ascii="Calibri Light" w:hAnsi="Calibri Light" w:cs="Calibri Light"/>
                <w:sz w:val="20"/>
                <w:szCs w:val="20"/>
                <w:lang w:val="mt-MT"/>
              </w:rPr>
              <w:t>.5.5</w:t>
            </w:r>
          </w:p>
          <w:p w14:paraId="7406627D" w14:textId="77777777" w:rsidR="00C96FA4" w:rsidRDefault="00C96FA4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401A792" w14:textId="77777777" w:rsidR="00F744B6" w:rsidRDefault="00F744B6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40941BA" w14:textId="77777777" w:rsidR="000800DD" w:rsidRDefault="000800DD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97F3138" w14:textId="77777777" w:rsidR="000800DD" w:rsidRDefault="000800DD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66CD84BB" w14:textId="42B0F3A1" w:rsidR="003B1461" w:rsidRDefault="00F73A4B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3B1461">
              <w:rPr>
                <w:rFonts w:ascii="Calibri Light" w:hAnsi="Calibri Light" w:cs="Calibri Light"/>
                <w:sz w:val="20"/>
                <w:szCs w:val="20"/>
                <w:lang w:val="mt-MT"/>
              </w:rPr>
              <w:t>.5.6</w:t>
            </w:r>
          </w:p>
          <w:p w14:paraId="23CFB6D4" w14:textId="77777777" w:rsidR="00687B45" w:rsidRDefault="00687B45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8E62524" w14:textId="77777777" w:rsidR="00F744B6" w:rsidRDefault="00F744B6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282ED56" w14:textId="77777777" w:rsidR="000800DD" w:rsidRDefault="000800DD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EC6F557" w14:textId="3F9000FE" w:rsidR="002E3E30" w:rsidRDefault="00F73A4B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2E3E30">
              <w:rPr>
                <w:rFonts w:ascii="Calibri Light" w:hAnsi="Calibri Light" w:cs="Calibri Light"/>
                <w:sz w:val="20"/>
                <w:szCs w:val="20"/>
                <w:lang w:val="mt-MT"/>
              </w:rPr>
              <w:t>.5.7</w:t>
            </w:r>
          </w:p>
          <w:p w14:paraId="304FE076" w14:textId="77777777" w:rsidR="000A7FEC" w:rsidRDefault="000A7FEC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9245AEE" w14:textId="67C13340" w:rsidR="00687B45" w:rsidRDefault="00F73A4B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687B45">
              <w:rPr>
                <w:rFonts w:ascii="Calibri Light" w:hAnsi="Calibri Light" w:cs="Calibri Light"/>
                <w:sz w:val="20"/>
                <w:szCs w:val="20"/>
                <w:lang w:val="mt-MT"/>
              </w:rPr>
              <w:t>.5.8</w:t>
            </w:r>
          </w:p>
          <w:p w14:paraId="460D6754" w14:textId="77777777" w:rsidR="009872A9" w:rsidRDefault="009872A9" w:rsidP="006F78FE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F7F979D" w14:textId="77777777" w:rsidR="0039068D" w:rsidRDefault="0039068D" w:rsidP="00D90E73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6C3EE0FD" w14:textId="77777777" w:rsidR="00BF4C85" w:rsidRDefault="00BF4C85" w:rsidP="00D90E73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669DF4B4" w14:textId="730F5A11" w:rsidR="0044502C" w:rsidRDefault="00F73A4B" w:rsidP="00D90E73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44502C">
              <w:rPr>
                <w:rFonts w:ascii="Calibri Light" w:hAnsi="Calibri Light" w:cs="Calibri Light"/>
                <w:sz w:val="20"/>
                <w:szCs w:val="20"/>
                <w:lang w:val="mt-MT"/>
              </w:rPr>
              <w:t>.5.9</w:t>
            </w:r>
          </w:p>
          <w:p w14:paraId="47EC8FF1" w14:textId="77777777" w:rsidR="000800DD" w:rsidRDefault="000800DD" w:rsidP="00D90E73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08B483E" w14:textId="77777777" w:rsidR="000800DD" w:rsidRDefault="000800DD" w:rsidP="00D90E73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260BBB8" w14:textId="26D33639" w:rsidR="000800DD" w:rsidRDefault="000800DD" w:rsidP="00D90E73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.5.10</w:t>
            </w:r>
          </w:p>
          <w:p w14:paraId="1F32AB26" w14:textId="77777777" w:rsidR="009C65DC" w:rsidRDefault="009C65DC" w:rsidP="00D90E73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F27FF1F" w14:textId="5EDDFA2F" w:rsidR="009C65DC" w:rsidRPr="002D5386" w:rsidRDefault="009C65DC" w:rsidP="00D90E73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7E4A7078" w14:textId="716EF8D3" w:rsidR="00362BB9" w:rsidRDefault="00362BB9" w:rsidP="007C69BC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lastRenderedPageBreak/>
              <w:t xml:space="preserve">Il-Minority Leader Ylenia Montfort </w:t>
            </w:r>
            <w:r w:rsidR="009C2347">
              <w:rPr>
                <w:rFonts w:ascii="Calibri Light" w:hAnsi="Calibri Light" w:cs="Calibri Light"/>
                <w:sz w:val="20"/>
                <w:szCs w:val="20"/>
                <w:lang w:val="mt-MT"/>
              </w:rPr>
              <w:t>infurmat li tixtieq tibda tara l-minuti tal-VMP kif ukoll tar-regjun.</w:t>
            </w:r>
            <w:r w:rsidR="00342AFE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 Il</w:t>
            </w:r>
            <w:r w:rsidR="000800DD">
              <w:rPr>
                <w:rFonts w:ascii="Calibri Light" w:hAnsi="Calibri Light" w:cs="Calibri Light"/>
                <w:sz w:val="20"/>
                <w:szCs w:val="20"/>
                <w:lang w:val="mt-MT"/>
              </w:rPr>
              <w:t>-Kunsill qabel dwar dan.</w:t>
            </w:r>
          </w:p>
          <w:p w14:paraId="276FD2AC" w14:textId="77777777" w:rsidR="00B60A76" w:rsidRDefault="00B60A76" w:rsidP="007A349A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48B7BC6" w14:textId="2D8A35C3" w:rsidR="004B0D94" w:rsidRDefault="004B0D94" w:rsidP="000800DD">
            <w:pPr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Il-Kunsillier </w:t>
            </w:r>
            <w:r w:rsidR="000800DD">
              <w:rPr>
                <w:rFonts w:ascii="Calibri Light" w:hAnsi="Calibri Light" w:cs="Calibri Light"/>
                <w:sz w:val="20"/>
                <w:szCs w:val="20"/>
                <w:lang w:val="mt-MT"/>
              </w:rPr>
              <w:t>Vince Fabri nforma li ltaqa</w:t>
            </w:r>
            <w:r w:rsidR="006F3460">
              <w:rPr>
                <w:rFonts w:ascii="Calibri Light" w:hAnsi="Calibri Light" w:cs="Calibri Light"/>
                <w:sz w:val="20"/>
                <w:szCs w:val="20"/>
                <w:lang w:val="mt-MT"/>
              </w:rPr>
              <w:t>’</w:t>
            </w:r>
            <w:r w:rsidR="000800DD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 ma Jean Paul u nforma li qed jinstab soluzzjoni dwar it-tisqija tal-pjanti. Is-Seg Ez. Infurmat li kien ghadu ma kellimha hadd. </w:t>
            </w:r>
          </w:p>
          <w:p w14:paraId="4DC43D14" w14:textId="77777777" w:rsidR="00687B45" w:rsidRDefault="00687B45" w:rsidP="007A349A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6F3DB945" w14:textId="27E96C69" w:rsidR="00E2611C" w:rsidRDefault="00655C31" w:rsidP="007A349A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Is-Segretarju Ezekuttiv infurmat </w:t>
            </w:r>
            <w:r w:rsidR="00A10E47">
              <w:rPr>
                <w:rFonts w:ascii="Calibri Light" w:hAnsi="Calibri Light" w:cs="Calibri Light"/>
                <w:sz w:val="20"/>
                <w:szCs w:val="20"/>
                <w:lang w:val="mt-MT"/>
              </w:rPr>
              <w:t>li sorijet tal-klawsura ta’ Sant Ursola ghandhom bzonn tindif ta’ 2 twieqi u l-bieb ta’ barra, l-kunsill qabel li tinghatha l-ghajnuna mil-kuntrattur tal-kunsill.</w:t>
            </w:r>
          </w:p>
          <w:p w14:paraId="6C694BA4" w14:textId="77777777" w:rsidR="00566E82" w:rsidRDefault="00566E82" w:rsidP="007A349A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A3FB59A" w14:textId="6D428B3B" w:rsidR="0044502C" w:rsidRDefault="00566E82" w:rsidP="005E1389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Is-Segretarju Ezekuttiv nfurmat </w:t>
            </w:r>
            <w:r w:rsidR="002B0C94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li ser tigi ccelebrata l-Festa ta’ Sant Ursola, tajjeb li l-Kunsill jaghmel share tal-poster li ser jibghatu sorijiet. </w:t>
            </w:r>
          </w:p>
          <w:p w14:paraId="4C4D1A73" w14:textId="77777777" w:rsidR="002B0C94" w:rsidRDefault="002B0C94" w:rsidP="005E1389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240D806F" w14:textId="714E9F8B" w:rsidR="0044502C" w:rsidRDefault="002B0C94" w:rsidP="004B0D94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lastRenderedPageBreak/>
              <w:t>Is-Segretarju Ezekuttiv infurmat li qed jigu preparati applikazzjonijiet ghal friendship agreements ta</w:t>
            </w:r>
          </w:p>
          <w:p w14:paraId="1CBFF9F4" w14:textId="36274C59" w:rsidR="002B0C94" w:rsidRDefault="002B0C94" w:rsidP="004B0D94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Aristotle Grecja</w:t>
            </w:r>
          </w:p>
          <w:p w14:paraId="12E9E2F2" w14:textId="1C91701E" w:rsidR="002B0C94" w:rsidRDefault="002B0C94" w:rsidP="004B0D94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Byblos -Lebanon</w:t>
            </w:r>
          </w:p>
          <w:p w14:paraId="00E5B704" w14:textId="584DF92D" w:rsidR="002B0C94" w:rsidRDefault="002B0C94" w:rsidP="004B0D94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Portsmouth L-Ingilterra</w:t>
            </w:r>
          </w:p>
          <w:p w14:paraId="78D6E3B6" w14:textId="77777777" w:rsidR="002B0C94" w:rsidRDefault="002B0C94" w:rsidP="004B0D94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642A666" w14:textId="1ACA1DD1" w:rsidR="002B0C94" w:rsidRDefault="002B0C94" w:rsidP="004B0D94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Is-Segretarju Ezekuttiv infurmat qed tigi preparata d-devolution application ta</w:t>
            </w:r>
            <w:r w:rsidR="00342AFE">
              <w:rPr>
                <w:rFonts w:ascii="Calibri Light" w:hAnsi="Calibri Light" w:cs="Calibri Light"/>
                <w:sz w:val="20"/>
                <w:szCs w:val="20"/>
                <w:lang w:val="mt-MT"/>
              </w:rPr>
              <w:t>’:</w:t>
            </w:r>
          </w:p>
          <w:p w14:paraId="1E89B6E4" w14:textId="366B12DC" w:rsidR="002B0C94" w:rsidRDefault="002B0C94" w:rsidP="004B0D94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Gnien Hastings</w:t>
            </w:r>
          </w:p>
          <w:p w14:paraId="7B896102" w14:textId="77DA3953" w:rsidR="002B0C94" w:rsidRDefault="002B0C94" w:rsidP="004B0D94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Public Convenience Fossa</w:t>
            </w:r>
          </w:p>
          <w:p w14:paraId="4A651087" w14:textId="77777777" w:rsidR="002B0C94" w:rsidRDefault="002B0C94" w:rsidP="004B0D94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33AFBF5" w14:textId="2D9CB531" w:rsidR="002B0C94" w:rsidRDefault="002B0C94" w:rsidP="004B0D94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Is-Segretarju Ezekuttiv nfurmat li ser tkun qed tohorg </w:t>
            </w:r>
            <w:r w:rsidRPr="001B028E">
              <w:rPr>
                <w:rFonts w:ascii="Calibri Light" w:hAnsi="Calibri Light" w:cs="Calibri Light"/>
                <w:sz w:val="20"/>
                <w:szCs w:val="20"/>
                <w:lang w:val="mt-MT"/>
              </w:rPr>
              <w:t>sejra</w:t>
            </w: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 fuq l-epps minhabba dawl tal-milied.</w:t>
            </w:r>
          </w:p>
          <w:p w14:paraId="46BCCBF4" w14:textId="77777777" w:rsidR="002B0C94" w:rsidRDefault="002B0C94" w:rsidP="004B0D94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714B96E" w14:textId="75BE12BA" w:rsidR="0044502C" w:rsidRDefault="0044502C" w:rsidP="004B0D94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Is-Segretarju Ezekuttiv infurmat</w:t>
            </w:r>
            <w:r w:rsidR="009C65DC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 li </w:t>
            </w:r>
            <w:r w:rsidR="009C2347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ser tkun qed tlaqqa l-kumitat tal-hr (il-Kunsillier Raymond Azzopardi u Ylenia Montfort) biex isiru l-performance appraisals ta’ l-impjegati kollha, kemm ghal fini ta’ performance bonus u anke minhabba l-ISO certification. </w:t>
            </w:r>
          </w:p>
          <w:p w14:paraId="0F2FF032" w14:textId="77777777" w:rsidR="000A7FEC" w:rsidRDefault="000A7FEC" w:rsidP="004B0D94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75BBBC2" w14:textId="3169D3BA" w:rsidR="00811A8E" w:rsidRDefault="009C65DC" w:rsidP="007A349A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Is-Segretarju Ezekuttiv infurmat </w:t>
            </w:r>
            <w:r w:rsidR="005E1389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fl-agenda u dokumenti hija </w:t>
            </w:r>
            <w:r w:rsidR="005E1389" w:rsidRPr="001B028E">
              <w:rPr>
                <w:rFonts w:ascii="Calibri Light" w:hAnsi="Calibri Light" w:cs="Calibri Light"/>
                <w:sz w:val="20"/>
                <w:szCs w:val="20"/>
                <w:lang w:val="mt-MT"/>
              </w:rPr>
              <w:t>alla</w:t>
            </w:r>
            <w:r w:rsidR="001B028E" w:rsidRPr="001B028E">
              <w:rPr>
                <w:rFonts w:ascii="Calibri Light" w:hAnsi="Calibri Light" w:cs="Calibri Light"/>
                <w:sz w:val="20"/>
                <w:szCs w:val="20"/>
                <w:lang w:val="mt-MT"/>
              </w:rPr>
              <w:t>ċċ</w:t>
            </w:r>
            <w:r w:rsidR="005E1389" w:rsidRPr="001B028E">
              <w:rPr>
                <w:rFonts w:ascii="Calibri Light" w:hAnsi="Calibri Light" w:cs="Calibri Light"/>
                <w:sz w:val="20"/>
                <w:szCs w:val="20"/>
                <w:lang w:val="mt-MT"/>
              </w:rPr>
              <w:t>at</w:t>
            </w:r>
            <w:r w:rsidR="005E1389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 il-audited financial statements li gew prezentati mil</w:t>
            </w:r>
            <w:r w:rsidR="00342AFE">
              <w:rPr>
                <w:rFonts w:ascii="Calibri Light" w:hAnsi="Calibri Light" w:cs="Calibri Light"/>
                <w:sz w:val="20"/>
                <w:szCs w:val="20"/>
                <w:lang w:val="mt-MT"/>
              </w:rPr>
              <w:t>l</w:t>
            </w:r>
            <w:r w:rsidR="005E1389">
              <w:rPr>
                <w:rFonts w:ascii="Calibri Light" w:hAnsi="Calibri Light" w:cs="Calibri Light"/>
                <w:sz w:val="20"/>
                <w:szCs w:val="20"/>
                <w:lang w:val="mt-MT"/>
              </w:rPr>
              <w:t>-awdituri ta’ sena 2024. Dawn ser jigu mibghutha lill-NAO mil</w:t>
            </w:r>
            <w:r w:rsidR="00342AFE">
              <w:rPr>
                <w:rFonts w:ascii="Calibri Light" w:hAnsi="Calibri Light" w:cs="Calibri Light"/>
                <w:sz w:val="20"/>
                <w:szCs w:val="20"/>
                <w:lang w:val="mt-MT"/>
              </w:rPr>
              <w:t>l</w:t>
            </w:r>
            <w:r w:rsidR="005E1389">
              <w:rPr>
                <w:rFonts w:ascii="Calibri Light" w:hAnsi="Calibri Light" w:cs="Calibri Light"/>
                <w:sz w:val="20"/>
                <w:szCs w:val="20"/>
                <w:lang w:val="mt-MT"/>
              </w:rPr>
              <w:t>-awdituri stess.</w:t>
            </w:r>
          </w:p>
          <w:p w14:paraId="67847936" w14:textId="77777777" w:rsidR="00BF4C85" w:rsidRDefault="00BF4C85" w:rsidP="007A349A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4E7652B" w14:textId="1D332B92" w:rsidR="009C65DC" w:rsidRDefault="009C65DC" w:rsidP="007A349A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Is-Segretarju Ezekuttiv infurmat li </w:t>
            </w:r>
            <w:r w:rsidR="005E1389">
              <w:rPr>
                <w:rFonts w:ascii="Calibri Light" w:hAnsi="Calibri Light" w:cs="Calibri Light"/>
                <w:sz w:val="20"/>
                <w:szCs w:val="20"/>
                <w:lang w:val="mt-MT"/>
              </w:rPr>
              <w:t>t-talba li giet mres</w:t>
            </w:r>
            <w:r w:rsidR="00342AFE">
              <w:rPr>
                <w:rFonts w:ascii="Calibri Light" w:hAnsi="Calibri Light" w:cs="Calibri Light"/>
                <w:sz w:val="20"/>
                <w:szCs w:val="20"/>
                <w:lang w:val="mt-MT"/>
              </w:rPr>
              <w:t>q</w:t>
            </w:r>
            <w:r w:rsidR="005E1389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a </w:t>
            </w: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mal-Public Works </w:t>
            </w:r>
            <w:r w:rsidR="005E1389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giet approvata u ser tigi nfurmata dwar il-budget li ser jinghata ghas-sena d-diehla </w:t>
            </w:r>
            <w:r w:rsidR="00342AFE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lil </w:t>
            </w:r>
            <w:r w:rsidR="005E1389">
              <w:rPr>
                <w:rFonts w:ascii="Calibri Light" w:hAnsi="Calibri Light" w:cs="Calibri Light"/>
                <w:sz w:val="20"/>
                <w:szCs w:val="20"/>
                <w:lang w:val="mt-MT"/>
              </w:rPr>
              <w:t xml:space="preserve">Kunsill tal-Belt Valletta. </w:t>
            </w:r>
          </w:p>
          <w:p w14:paraId="17BF8D31" w14:textId="753DE7C1" w:rsidR="00811A8E" w:rsidRPr="006F78FE" w:rsidRDefault="00811A8E" w:rsidP="007A349A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</w:tr>
      <w:tr w:rsidR="004A2019" w:rsidRPr="00D43F56" w14:paraId="736AEAFF" w14:textId="77777777" w:rsidTr="00C61C09">
        <w:trPr>
          <w:jc w:val="center"/>
        </w:trPr>
        <w:tc>
          <w:tcPr>
            <w:tcW w:w="853" w:type="dxa"/>
          </w:tcPr>
          <w:p w14:paraId="24259594" w14:textId="77777777" w:rsidR="006F78FE" w:rsidRDefault="006F78FE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50E81B44" w14:textId="55DE0A79" w:rsidR="001B4C58" w:rsidRDefault="001B4C58" w:rsidP="007C69BC">
            <w:pPr>
              <w:rPr>
                <w:rFonts w:asciiTheme="minorHAnsi" w:hAnsiTheme="minorHAnsi" w:cstheme="minorHAnsi"/>
                <w:sz w:val="20"/>
                <w:szCs w:val="20"/>
                <w:lang w:val="mt-MT"/>
              </w:rPr>
            </w:pPr>
          </w:p>
        </w:tc>
      </w:tr>
      <w:tr w:rsidR="00C96771" w:rsidRPr="00D43F56" w14:paraId="4159C7D9" w14:textId="77777777" w:rsidTr="00C61C09">
        <w:trPr>
          <w:jc w:val="center"/>
        </w:trPr>
        <w:tc>
          <w:tcPr>
            <w:tcW w:w="853" w:type="dxa"/>
          </w:tcPr>
          <w:p w14:paraId="32BBD8B6" w14:textId="1233D38A" w:rsidR="00C96771" w:rsidRDefault="00F73A4B" w:rsidP="00C96771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6</w:t>
            </w:r>
          </w:p>
        </w:tc>
        <w:tc>
          <w:tcPr>
            <w:tcW w:w="8503" w:type="dxa"/>
          </w:tcPr>
          <w:p w14:paraId="57D3800E" w14:textId="18FA1BE4" w:rsidR="00C96771" w:rsidRPr="003B1461" w:rsidRDefault="00C96771" w:rsidP="001B4C58">
            <w:pPr>
              <w:pStyle w:val="Default"/>
              <w:jc w:val="both"/>
              <w:rPr>
                <w:rFonts w:ascii="Calibri Light" w:hAnsi="Calibri Light" w:cs="Calibri Light"/>
                <w:b/>
                <w:color w:val="000000" w:themeColor="text1"/>
                <w:sz w:val="28"/>
                <w:szCs w:val="28"/>
                <w:lang w:val="it-IT" w:eastAsia="en-US"/>
              </w:rPr>
            </w:pPr>
            <w:proofErr w:type="spellStart"/>
            <w:r w:rsidRPr="003B1461">
              <w:rPr>
                <w:rFonts w:ascii="Calibri Light" w:hAnsi="Calibri Light" w:cs="Calibri Light"/>
                <w:b/>
                <w:color w:val="000000" w:themeColor="text1"/>
                <w:sz w:val="28"/>
                <w:szCs w:val="28"/>
                <w:lang w:val="it-IT" w:eastAsia="en-US"/>
              </w:rPr>
              <w:t>Kunsiderazzjoni</w:t>
            </w:r>
            <w:proofErr w:type="spellEnd"/>
            <w:r w:rsidRPr="003B1461">
              <w:rPr>
                <w:rFonts w:ascii="Calibri Light" w:hAnsi="Calibri Light" w:cs="Calibri Light"/>
                <w:b/>
                <w:color w:val="000000" w:themeColor="text1"/>
                <w:sz w:val="28"/>
                <w:szCs w:val="28"/>
                <w:lang w:val="it-IT" w:eastAsia="en-US"/>
              </w:rPr>
              <w:t xml:space="preserve"> u </w:t>
            </w:r>
            <w:proofErr w:type="spellStart"/>
            <w:r w:rsidRPr="003B1461">
              <w:rPr>
                <w:rFonts w:ascii="Calibri Light" w:hAnsi="Calibri Light" w:cs="Calibri Light"/>
                <w:b/>
                <w:color w:val="000000" w:themeColor="text1"/>
                <w:sz w:val="28"/>
                <w:szCs w:val="28"/>
                <w:lang w:val="it-IT" w:eastAsia="en-US"/>
              </w:rPr>
              <w:t>Approvazzjoni</w:t>
            </w:r>
            <w:proofErr w:type="spellEnd"/>
            <w:r w:rsidRPr="003B1461">
              <w:rPr>
                <w:rFonts w:ascii="Calibri Light" w:hAnsi="Calibri Light" w:cs="Calibri Light"/>
                <w:b/>
                <w:color w:val="000000" w:themeColor="text1"/>
                <w:sz w:val="28"/>
                <w:szCs w:val="28"/>
                <w:lang w:val="it-IT" w:eastAsia="en-US"/>
              </w:rPr>
              <w:t xml:space="preserve"> </w:t>
            </w:r>
            <w:r w:rsidR="003B1461" w:rsidRPr="003B1461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tar-Rapport tal-laqgħat tal-Kumitat/iAmministrattiv/i</w:t>
            </w:r>
          </w:p>
          <w:p w14:paraId="1665256F" w14:textId="51692344" w:rsidR="001B4C58" w:rsidRPr="001B4C58" w:rsidRDefault="001B4C58" w:rsidP="001B4C58">
            <w:pPr>
              <w:pStyle w:val="Default"/>
              <w:jc w:val="both"/>
              <w:rPr>
                <w:rFonts w:ascii="Calibri Light" w:hAnsi="Calibri Light" w:cs="Calibri Light"/>
                <w:b/>
                <w:color w:val="000000" w:themeColor="text1"/>
                <w:sz w:val="28"/>
                <w:szCs w:val="28"/>
                <w:lang w:val="it-IT" w:eastAsia="en-US"/>
              </w:rPr>
            </w:pPr>
          </w:p>
        </w:tc>
      </w:tr>
      <w:tr w:rsidR="00EB4EEF" w:rsidRPr="00D43F56" w14:paraId="6561A871" w14:textId="77777777" w:rsidTr="00C61C09">
        <w:trPr>
          <w:gridAfter w:val="1"/>
          <w:wAfter w:w="8503" w:type="dxa"/>
          <w:jc w:val="center"/>
        </w:trPr>
        <w:tc>
          <w:tcPr>
            <w:tcW w:w="853" w:type="dxa"/>
          </w:tcPr>
          <w:p w14:paraId="2C54B656" w14:textId="77777777" w:rsidR="00EB4EEF" w:rsidRDefault="00EB4EEF" w:rsidP="00C96771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</w:tr>
      <w:tr w:rsidR="00C96771" w:rsidRPr="00D43F56" w14:paraId="0C9A3465" w14:textId="77777777" w:rsidTr="00C61C09">
        <w:trPr>
          <w:jc w:val="center"/>
        </w:trPr>
        <w:tc>
          <w:tcPr>
            <w:tcW w:w="853" w:type="dxa"/>
          </w:tcPr>
          <w:p w14:paraId="6E87DE39" w14:textId="651F3A79" w:rsidR="00C96771" w:rsidRDefault="00F73A4B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7</w:t>
            </w:r>
          </w:p>
          <w:p w14:paraId="6D65357A" w14:textId="77777777" w:rsidR="00C96771" w:rsidRDefault="00C96771" w:rsidP="00C96771">
            <w:pPr>
              <w:jc w:val="both"/>
              <w:rPr>
                <w:rFonts w:ascii="Calibri Light" w:hAnsi="Calibri Light" w:cs="Calibri Light"/>
                <w:sz w:val="28"/>
                <w:szCs w:val="28"/>
                <w:lang w:val="mt-MT"/>
              </w:rPr>
            </w:pPr>
          </w:p>
          <w:p w14:paraId="5EC1846D" w14:textId="77777777" w:rsidR="00C96771" w:rsidRDefault="00C96771" w:rsidP="00C96771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41023439" w14:textId="77777777" w:rsidR="00C96771" w:rsidRDefault="00C96771" w:rsidP="00C96771">
            <w:pPr>
              <w:rPr>
                <w:rFonts w:ascii="Calibri Light" w:hAnsi="Calibri Light" w:cs="Calibri Light"/>
                <w:sz w:val="20"/>
                <w:lang w:val="mt-MT"/>
              </w:rPr>
            </w:pPr>
            <w:r w:rsidRP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Kunsiderazzjoni u Approvazzjoni tar-Rapport tal-laqg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ħ</w:t>
            </w:r>
            <w:r w:rsidRP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at ta’ Kumitati u/jew Sotto Kumitati</w:t>
            </w:r>
          </w:p>
        </w:tc>
      </w:tr>
      <w:tr w:rsidR="00C96771" w:rsidRPr="00D43F56" w14:paraId="5282732C" w14:textId="77777777" w:rsidTr="00C61C09">
        <w:trPr>
          <w:jc w:val="center"/>
        </w:trPr>
        <w:tc>
          <w:tcPr>
            <w:tcW w:w="853" w:type="dxa"/>
          </w:tcPr>
          <w:p w14:paraId="4C174883" w14:textId="77777777" w:rsidR="00F92296" w:rsidRDefault="00F92296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</w:p>
          <w:p w14:paraId="17C97D85" w14:textId="4891F672" w:rsidR="00C96771" w:rsidRDefault="00F73A4B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8</w:t>
            </w:r>
          </w:p>
        </w:tc>
        <w:tc>
          <w:tcPr>
            <w:tcW w:w="8503" w:type="dxa"/>
          </w:tcPr>
          <w:p w14:paraId="6D53D360" w14:textId="77777777" w:rsidR="00F92296" w:rsidRDefault="00F92296" w:rsidP="00C96771">
            <w:pPr>
              <w:rPr>
                <w:rFonts w:ascii="Calibri Light" w:hAnsi="Calibri Light" w:cs="Calibri Light"/>
                <w:b/>
                <w:sz w:val="28"/>
                <w:szCs w:val="28"/>
                <w:lang w:val="it-IT"/>
              </w:rPr>
            </w:pPr>
          </w:p>
          <w:p w14:paraId="27E119EE" w14:textId="225DEAD5" w:rsidR="00C96771" w:rsidRPr="00E1400F" w:rsidRDefault="00C96771" w:rsidP="00C96771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proofErr w:type="spellStart"/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it-IT"/>
              </w:rPr>
              <w:t>Kunsiderazzjoni</w:t>
            </w:r>
            <w:proofErr w:type="spellEnd"/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it-IT"/>
              </w:rPr>
              <w:t xml:space="preserve"> u </w:t>
            </w:r>
            <w:r w:rsidRPr="00E1400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Approva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zzjoni tal-iskeda ta’ pagamenti</w:t>
            </w:r>
          </w:p>
          <w:p w14:paraId="01AC854C" w14:textId="77777777" w:rsidR="00C96771" w:rsidRDefault="00C96771" w:rsidP="00C96771">
            <w:pPr>
              <w:jc w:val="both"/>
              <w:rPr>
                <w:rFonts w:ascii="Calibri Light" w:hAnsi="Calibri Light" w:cs="Calibri Light"/>
                <w:lang w:val="mt-MT"/>
              </w:rPr>
            </w:pPr>
          </w:p>
        </w:tc>
      </w:tr>
      <w:tr w:rsidR="00C96771" w:rsidRPr="00490A32" w14:paraId="11BD4A57" w14:textId="77777777" w:rsidTr="00C61C09">
        <w:trPr>
          <w:jc w:val="center"/>
        </w:trPr>
        <w:tc>
          <w:tcPr>
            <w:tcW w:w="853" w:type="dxa"/>
          </w:tcPr>
          <w:p w14:paraId="71895286" w14:textId="2C161A64" w:rsidR="00C96771" w:rsidRDefault="00F73A4B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9</w:t>
            </w:r>
            <w:r w:rsidR="005271C9">
              <w:rPr>
                <w:rFonts w:ascii="Calibri Light" w:hAnsi="Calibri Light" w:cs="Calibri Light"/>
                <w:sz w:val="20"/>
                <w:szCs w:val="20"/>
                <w:lang w:val="mt-MT"/>
              </w:rPr>
              <w:t>.8</w:t>
            </w:r>
            <w:r w:rsidR="00C96771" w:rsidRPr="00E1400F">
              <w:rPr>
                <w:rFonts w:ascii="Calibri Light" w:hAnsi="Calibri Light" w:cs="Calibri Light"/>
                <w:sz w:val="20"/>
                <w:szCs w:val="20"/>
                <w:lang w:val="mt-MT"/>
              </w:rPr>
              <w:t>.1</w:t>
            </w:r>
          </w:p>
        </w:tc>
        <w:tc>
          <w:tcPr>
            <w:tcW w:w="8503" w:type="dxa"/>
          </w:tcPr>
          <w:p w14:paraId="3C2FD2F8" w14:textId="148EE1CF" w:rsidR="00C96771" w:rsidRPr="002E3C76" w:rsidRDefault="000800DD" w:rsidP="00C96771">
            <w:pPr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>Settembru</w:t>
            </w:r>
            <w:r w:rsidR="00C96771" w:rsidRPr="002E3C76">
              <w:rPr>
                <w:rFonts w:ascii="Calibri Light" w:hAnsi="Calibri Light" w:cs="Calibri Light"/>
                <w:sz w:val="20"/>
                <w:szCs w:val="20"/>
              </w:rPr>
              <w:t xml:space="preserve"> 202</w:t>
            </w:r>
            <w:r w:rsidR="002E3C76" w:rsidRPr="002E3C76">
              <w:rPr>
                <w:rFonts w:ascii="Calibri Light" w:hAnsi="Calibri Light" w:cs="Calibri Light"/>
                <w:sz w:val="20"/>
                <w:szCs w:val="20"/>
              </w:rPr>
              <w:t>5</w:t>
            </w:r>
          </w:p>
        </w:tc>
      </w:tr>
    </w:tbl>
    <w:p w14:paraId="2586EA0A" w14:textId="77777777" w:rsidR="006F78FE" w:rsidRDefault="006F78FE" w:rsidP="00F92CF2">
      <w:pPr>
        <w:rPr>
          <w:rFonts w:asciiTheme="minorHAnsi" w:hAnsiTheme="minorHAnsi"/>
          <w:lang w:val="mt-MT"/>
        </w:rPr>
      </w:pPr>
    </w:p>
    <w:p w14:paraId="1959A866" w14:textId="77777777" w:rsidR="00F92296" w:rsidRDefault="00F92296" w:rsidP="00F92CF2">
      <w:pPr>
        <w:rPr>
          <w:rFonts w:asciiTheme="minorHAnsi" w:hAnsiTheme="minorHAnsi"/>
          <w:lang w:val="mt-MT"/>
        </w:rPr>
      </w:pPr>
    </w:p>
    <w:p w14:paraId="6BBA1E5B" w14:textId="2D044FCE" w:rsidR="00347FDA" w:rsidRPr="002D5386" w:rsidRDefault="00F92CF2" w:rsidP="00F92CF2">
      <w:pPr>
        <w:rPr>
          <w:rFonts w:asciiTheme="minorHAnsi" w:hAnsiTheme="minorHAnsi" w:cs="Calibri Light"/>
          <w:lang w:val="mt-MT"/>
        </w:rPr>
      </w:pPr>
      <w:r>
        <w:rPr>
          <w:rFonts w:asciiTheme="minorHAnsi" w:hAnsiTheme="minorHAnsi"/>
          <w:lang w:val="mt-MT"/>
        </w:rPr>
        <w:t>I</w:t>
      </w:r>
      <w:r w:rsidRPr="00947103">
        <w:rPr>
          <w:rFonts w:asciiTheme="minorHAnsi" w:hAnsiTheme="minorHAnsi"/>
          <w:lang w:val="mt-MT"/>
        </w:rPr>
        <w:t>l-Kunsill a</w:t>
      </w:r>
      <w:r>
        <w:rPr>
          <w:rFonts w:asciiTheme="minorHAnsi" w:hAnsiTheme="minorHAnsi"/>
          <w:lang w:val="mt-MT"/>
        </w:rPr>
        <w:t>ġġ</w:t>
      </w:r>
      <w:r w:rsidRPr="00947103">
        <w:rPr>
          <w:rFonts w:asciiTheme="minorHAnsi" w:hAnsiTheme="minorHAnsi"/>
          <w:lang w:val="mt-MT"/>
        </w:rPr>
        <w:t xml:space="preserve">orna </w:t>
      </w:r>
      <w:r>
        <w:rPr>
          <w:rFonts w:asciiTheme="minorHAnsi" w:hAnsiTheme="minorHAnsi"/>
          <w:lang w:val="mt-MT"/>
        </w:rPr>
        <w:t>għ</w:t>
      </w:r>
      <w:r w:rsidRPr="00947103">
        <w:rPr>
          <w:rFonts w:asciiTheme="minorHAnsi" w:hAnsiTheme="minorHAnsi"/>
          <w:lang w:val="mt-MT"/>
        </w:rPr>
        <w:t>a</w:t>
      </w:r>
      <w:r w:rsidR="002D5386">
        <w:rPr>
          <w:rFonts w:asciiTheme="minorHAnsi" w:hAnsiTheme="minorHAnsi"/>
          <w:lang w:val="mt-MT"/>
        </w:rPr>
        <w:t>l</w:t>
      </w:r>
      <w:r w:rsidR="00520C46">
        <w:rPr>
          <w:rFonts w:asciiTheme="minorHAnsi" w:hAnsiTheme="minorHAnsi"/>
          <w:lang w:val="mt-MT"/>
        </w:rPr>
        <w:t>-</w:t>
      </w:r>
      <w:r w:rsidR="00F15D43">
        <w:rPr>
          <w:rFonts w:asciiTheme="minorHAnsi" w:hAnsiTheme="minorHAnsi"/>
          <w:lang w:val="mt-MT"/>
        </w:rPr>
        <w:t xml:space="preserve"> ta’ </w:t>
      </w:r>
      <w:r w:rsidR="000800DD">
        <w:rPr>
          <w:rFonts w:asciiTheme="minorHAnsi" w:hAnsiTheme="minorHAnsi"/>
          <w:lang w:val="mt-MT"/>
        </w:rPr>
        <w:t>20</w:t>
      </w:r>
      <w:r w:rsidR="003B7460">
        <w:rPr>
          <w:rFonts w:asciiTheme="minorHAnsi" w:hAnsiTheme="minorHAnsi"/>
          <w:lang w:val="mt-MT"/>
        </w:rPr>
        <w:t xml:space="preserve"> ta’ </w:t>
      </w:r>
      <w:r w:rsidR="000800DD">
        <w:rPr>
          <w:rFonts w:asciiTheme="minorHAnsi" w:hAnsiTheme="minorHAnsi"/>
          <w:lang w:val="mt-MT"/>
        </w:rPr>
        <w:t xml:space="preserve">Novembru </w:t>
      </w:r>
      <w:r w:rsidR="000F6697">
        <w:rPr>
          <w:rFonts w:asciiTheme="minorHAnsi" w:hAnsiTheme="minorHAnsi"/>
          <w:lang w:val="mt-MT"/>
        </w:rPr>
        <w:t>2</w:t>
      </w:r>
      <w:r>
        <w:rPr>
          <w:rFonts w:asciiTheme="minorHAnsi" w:hAnsiTheme="minorHAnsi"/>
          <w:lang w:val="mt-MT"/>
        </w:rPr>
        <w:t>0</w:t>
      </w:r>
      <w:r w:rsidR="00FA7B48">
        <w:rPr>
          <w:rFonts w:asciiTheme="minorHAnsi" w:hAnsiTheme="minorHAnsi"/>
          <w:lang w:val="mt-MT"/>
        </w:rPr>
        <w:t>2</w:t>
      </w:r>
      <w:r w:rsidR="00F15D43">
        <w:rPr>
          <w:rFonts w:asciiTheme="minorHAnsi" w:hAnsiTheme="minorHAnsi"/>
          <w:lang w:val="mt-MT"/>
        </w:rPr>
        <w:t>5</w:t>
      </w:r>
      <w:r>
        <w:rPr>
          <w:rFonts w:asciiTheme="minorHAnsi" w:hAnsiTheme="minorHAnsi"/>
          <w:lang w:val="mt-MT"/>
        </w:rPr>
        <w:t xml:space="preserve"> </w:t>
      </w:r>
      <w:r w:rsidR="002B6516">
        <w:rPr>
          <w:rFonts w:asciiTheme="minorHAnsi" w:hAnsiTheme="minorHAnsi"/>
          <w:lang w:val="mt-MT"/>
        </w:rPr>
        <w:t>17</w:t>
      </w:r>
      <w:r w:rsidR="00B77667">
        <w:rPr>
          <w:rFonts w:asciiTheme="minorHAnsi" w:hAnsiTheme="minorHAnsi"/>
          <w:lang w:val="mt-MT"/>
        </w:rPr>
        <w:t>.</w:t>
      </w:r>
      <w:r w:rsidR="00B1048F">
        <w:rPr>
          <w:rFonts w:asciiTheme="minorHAnsi" w:hAnsiTheme="minorHAnsi"/>
          <w:lang w:val="mt-MT"/>
        </w:rPr>
        <w:t>0</w:t>
      </w:r>
      <w:r>
        <w:rPr>
          <w:rFonts w:asciiTheme="minorHAnsi" w:hAnsiTheme="minorHAnsi"/>
          <w:lang w:val="mt-MT"/>
        </w:rPr>
        <w:t>0</w:t>
      </w:r>
      <w:r w:rsidRPr="00947103">
        <w:rPr>
          <w:rFonts w:asciiTheme="minorHAnsi" w:hAnsiTheme="minorHAnsi"/>
          <w:lang w:val="mt-MT"/>
        </w:rPr>
        <w:t>hrs</w:t>
      </w:r>
    </w:p>
    <w:p w14:paraId="5E2B66F1" w14:textId="77777777" w:rsidR="00347FDA" w:rsidRPr="00947103" w:rsidRDefault="00347FDA" w:rsidP="00F92CF2">
      <w:pPr>
        <w:rPr>
          <w:rFonts w:ascii="Calibri Light" w:hAnsi="Calibri Light" w:cs="Calibri Light"/>
          <w:lang w:val="mt-MT"/>
        </w:rPr>
      </w:pPr>
    </w:p>
    <w:p w14:paraId="6CF4520E" w14:textId="48B81954" w:rsidR="00A42861" w:rsidRPr="004A75FA" w:rsidRDefault="00F92CF2" w:rsidP="004A75FA">
      <w:pPr>
        <w:tabs>
          <w:tab w:val="left" w:pos="6379"/>
        </w:tabs>
        <w:rPr>
          <w:rFonts w:ascii="Calibri Light" w:hAnsi="Calibri Light" w:cs="Calibri Light"/>
          <w:b/>
          <w:lang w:val="mt-MT"/>
        </w:rPr>
      </w:pPr>
      <w:r w:rsidRPr="00E1400F">
        <w:rPr>
          <w:rFonts w:ascii="Calibri Light" w:hAnsi="Calibri Light" w:cs="Calibri Light"/>
          <w:b/>
          <w:lang w:val="mt-MT"/>
        </w:rPr>
        <w:t>IFFIRMATA</w:t>
      </w:r>
      <w:r w:rsidRPr="00E1400F">
        <w:rPr>
          <w:rFonts w:ascii="Calibri Light" w:hAnsi="Calibri Light" w:cs="Calibri Light"/>
          <w:b/>
          <w:lang w:val="mt-MT"/>
        </w:rPr>
        <w:tab/>
        <w:t>IFFIRMATA</w:t>
      </w:r>
    </w:p>
    <w:p w14:paraId="22985495" w14:textId="77777777" w:rsidR="00E66009" w:rsidRDefault="00E66009" w:rsidP="002D5386">
      <w:pPr>
        <w:rPr>
          <w:rFonts w:ascii="Calibri Light" w:hAnsi="Calibri Light" w:cs="Calibri Light"/>
          <w:noProof/>
          <w:lang w:val="mt-MT"/>
        </w:rPr>
      </w:pPr>
    </w:p>
    <w:p w14:paraId="0FBB5D91" w14:textId="77777777" w:rsidR="00F92296" w:rsidRDefault="00F92296" w:rsidP="002D5386">
      <w:pPr>
        <w:rPr>
          <w:rFonts w:ascii="Calibri Light" w:hAnsi="Calibri Light" w:cs="Calibri Light"/>
          <w:noProof/>
          <w:lang w:val="mt-MT"/>
        </w:rPr>
      </w:pPr>
    </w:p>
    <w:p w14:paraId="26962359" w14:textId="77777777" w:rsidR="00F92296" w:rsidRDefault="00F92296" w:rsidP="002D5386">
      <w:pPr>
        <w:rPr>
          <w:rFonts w:ascii="Calibri Light" w:hAnsi="Calibri Light" w:cs="Calibri Light"/>
          <w:noProof/>
          <w:lang w:val="mt-MT"/>
        </w:rPr>
      </w:pPr>
    </w:p>
    <w:p w14:paraId="08126757" w14:textId="77777777" w:rsidR="00AA6CFC" w:rsidRDefault="00AA6CFC" w:rsidP="002D5386">
      <w:pPr>
        <w:rPr>
          <w:rFonts w:ascii="Calibri Light" w:hAnsi="Calibri Light" w:cs="Calibri Light"/>
          <w:noProof/>
          <w:lang w:val="mt-MT"/>
        </w:rPr>
      </w:pPr>
    </w:p>
    <w:p w14:paraId="208D66DA" w14:textId="77777777" w:rsidR="006F78FE" w:rsidRDefault="006F78FE" w:rsidP="002D5386">
      <w:pPr>
        <w:rPr>
          <w:rFonts w:ascii="Calibri Light" w:hAnsi="Calibri Light" w:cs="Calibri Light"/>
          <w:noProof/>
          <w:lang w:val="mt-MT"/>
        </w:rPr>
      </w:pPr>
    </w:p>
    <w:p w14:paraId="4849E1B8" w14:textId="77777777" w:rsidR="006F78FE" w:rsidRDefault="006F78FE" w:rsidP="002D5386">
      <w:pPr>
        <w:rPr>
          <w:rFonts w:ascii="Calibri Light" w:hAnsi="Calibri Light" w:cs="Calibri Light"/>
          <w:noProof/>
          <w:lang w:val="mt-MT"/>
        </w:rPr>
      </w:pPr>
    </w:p>
    <w:p w14:paraId="74EE3D9F" w14:textId="77777777" w:rsidR="00F92CF2" w:rsidRDefault="00F92CF2" w:rsidP="00F92CF2">
      <w:pPr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</w:p>
    <w:p w14:paraId="72BEFAF0" w14:textId="4AA01155" w:rsidR="00F92CF2" w:rsidRPr="002F13B7" w:rsidRDefault="00FA7B48" w:rsidP="00F92CF2">
      <w:pPr>
        <w:tabs>
          <w:tab w:val="left" w:pos="6379"/>
        </w:tabs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Olaf McKay</w:t>
      </w:r>
      <w:r w:rsidR="00F92CF2">
        <w:rPr>
          <w:rFonts w:ascii="Calibri Light" w:hAnsi="Calibri Light" w:cs="Calibri Light"/>
          <w:lang w:val="mt-MT"/>
        </w:rPr>
        <w:t xml:space="preserve"> </w:t>
      </w:r>
      <w:r w:rsidR="00F92CF2">
        <w:rPr>
          <w:rFonts w:ascii="Calibri Light" w:hAnsi="Calibri Light" w:cs="Calibri Light"/>
          <w:lang w:val="mt-MT"/>
        </w:rPr>
        <w:tab/>
        <w:t>Gabriella Agius</w:t>
      </w:r>
    </w:p>
    <w:p w14:paraId="23ADC4E5" w14:textId="77777777" w:rsidR="00F92CF2" w:rsidRPr="00B77667" w:rsidRDefault="00F92CF2" w:rsidP="005F748F">
      <w:pPr>
        <w:tabs>
          <w:tab w:val="left" w:pos="6379"/>
        </w:tabs>
        <w:rPr>
          <w:rFonts w:ascii="Calibri Light" w:hAnsi="Calibri Light" w:cs="Calibri Light"/>
        </w:rPr>
      </w:pPr>
      <w:r w:rsidRPr="002F13B7">
        <w:rPr>
          <w:rFonts w:ascii="Calibri Light" w:hAnsi="Calibri Light" w:cs="Calibri Light"/>
          <w:lang w:val="mt-MT"/>
        </w:rPr>
        <w:t>Sindku</w:t>
      </w:r>
      <w:r w:rsidRPr="002F13B7">
        <w:rPr>
          <w:rFonts w:ascii="Calibri Light" w:hAnsi="Calibri Light" w:cs="Calibri Light"/>
          <w:lang w:val="mt-MT"/>
        </w:rPr>
        <w:tab/>
        <w:t>Segretarju Eżekuttiv</w:t>
      </w:r>
    </w:p>
    <w:sectPr w:rsidR="00F92CF2" w:rsidRPr="00B77667" w:rsidSect="00257BDF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258" w:right="1440" w:bottom="1418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BDDE6D" w14:textId="77777777" w:rsidR="00617AE5" w:rsidRDefault="00617AE5">
      <w:r>
        <w:separator/>
      </w:r>
    </w:p>
  </w:endnote>
  <w:endnote w:type="continuationSeparator" w:id="0">
    <w:p w14:paraId="3273DB5D" w14:textId="77777777" w:rsidR="00617AE5" w:rsidRDefault="00617A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ornado">
    <w:altName w:val="Courier New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4DD25" w14:textId="77777777" w:rsidR="00B63803" w:rsidRDefault="00B63803" w:rsidP="002A3FB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14BA1F" w14:textId="77777777" w:rsidR="00B63803" w:rsidRDefault="00B63803" w:rsidP="007F08D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ECC5FF" w14:textId="77777777" w:rsidR="00B63803" w:rsidRPr="002F13B7" w:rsidRDefault="00B63803" w:rsidP="00623483">
    <w:pPr>
      <w:pStyle w:val="Footer"/>
      <w:pBdr>
        <w:top w:val="single" w:sz="4" w:space="1" w:color="D9D9D9"/>
      </w:pBdr>
      <w:jc w:val="right"/>
      <w:rPr>
        <w:rFonts w:ascii="Calibri Light" w:hAnsi="Calibri Light" w:cs="Calibri Light"/>
        <w:lang w:val="mt-MT"/>
      </w:rPr>
    </w:pPr>
    <w:r w:rsidRPr="002F13B7">
      <w:rPr>
        <w:rFonts w:ascii="Calibri Light" w:hAnsi="Calibri Light" w:cs="Calibri Light"/>
      </w:rPr>
      <w:fldChar w:fldCharType="begin"/>
    </w:r>
    <w:r w:rsidRPr="00DD2277">
      <w:rPr>
        <w:rFonts w:ascii="Calibri Light" w:hAnsi="Calibri Light" w:cs="Calibri Light"/>
        <w:lang w:val="it-IT"/>
      </w:rPr>
      <w:instrText xml:space="preserve"> PAGE   \* MERGEFORMAT </w:instrText>
    </w:r>
    <w:r w:rsidRPr="002F13B7">
      <w:rPr>
        <w:rFonts w:ascii="Calibri Light" w:hAnsi="Calibri Light" w:cs="Calibri Light"/>
      </w:rPr>
      <w:fldChar w:fldCharType="separate"/>
    </w:r>
    <w:r w:rsidR="00D21CBD" w:rsidRPr="00DD2277">
      <w:rPr>
        <w:rFonts w:ascii="Calibri Light" w:hAnsi="Calibri Light" w:cs="Calibri Light"/>
        <w:noProof/>
        <w:lang w:val="it-IT"/>
      </w:rPr>
      <w:t>3</w:t>
    </w:r>
    <w:r w:rsidRPr="002F13B7">
      <w:rPr>
        <w:rFonts w:ascii="Calibri Light" w:hAnsi="Calibri Light" w:cs="Calibri Light"/>
        <w:noProof/>
      </w:rPr>
      <w:fldChar w:fldCharType="end"/>
    </w:r>
    <w:r w:rsidRPr="002F13B7">
      <w:rPr>
        <w:rFonts w:ascii="Calibri Light" w:hAnsi="Calibri Light" w:cs="Calibri Light"/>
        <w:noProof/>
        <w:lang w:val="mt-MT"/>
      </w:rPr>
      <w:t xml:space="preserve"> of </w:t>
    </w:r>
    <w:r>
      <w:rPr>
        <w:rFonts w:ascii="Calibri Light" w:hAnsi="Calibri Light" w:cs="Calibri Light"/>
        <w:noProof/>
      </w:rPr>
      <w:fldChar w:fldCharType="begin"/>
    </w:r>
    <w:r w:rsidRPr="00DD2277">
      <w:rPr>
        <w:rFonts w:ascii="Calibri Light" w:hAnsi="Calibri Light" w:cs="Calibri Light"/>
        <w:noProof/>
        <w:lang w:val="it-IT"/>
      </w:rPr>
      <w:instrText xml:space="preserve"> NUMPAGES  \* Arabic  \* MERGEFORMAT </w:instrText>
    </w:r>
    <w:r>
      <w:rPr>
        <w:rFonts w:ascii="Calibri Light" w:hAnsi="Calibri Light" w:cs="Calibri Light"/>
        <w:noProof/>
      </w:rPr>
      <w:fldChar w:fldCharType="separate"/>
    </w:r>
    <w:r w:rsidR="00A92C6A" w:rsidRPr="00DD2277">
      <w:rPr>
        <w:rFonts w:ascii="Calibri Light" w:hAnsi="Calibri Light" w:cs="Calibri Light"/>
        <w:noProof/>
        <w:lang w:val="it-IT"/>
      </w:rPr>
      <w:t>3</w:t>
    </w:r>
    <w:r>
      <w:rPr>
        <w:rFonts w:ascii="Calibri Light" w:hAnsi="Calibri Light" w:cs="Calibri Light"/>
        <w:noProof/>
      </w:rPr>
      <w:fldChar w:fldCharType="end"/>
    </w:r>
    <w:r w:rsidRPr="00DD2277">
      <w:rPr>
        <w:rFonts w:ascii="Calibri Light" w:hAnsi="Calibri Light" w:cs="Calibri Light"/>
        <w:lang w:val="it-IT"/>
      </w:rPr>
      <w:t xml:space="preserve"> | </w:t>
    </w:r>
    <w:r w:rsidRPr="002F13B7">
      <w:rPr>
        <w:rFonts w:ascii="Calibri Light" w:hAnsi="Calibri Light" w:cs="Calibri Light"/>
        <w:color w:val="808080"/>
        <w:spacing w:val="60"/>
        <w:lang w:val="mt-MT"/>
      </w:rPr>
      <w:t>Paġna</w:t>
    </w:r>
  </w:p>
  <w:p w14:paraId="4574CCEF" w14:textId="07B7B812" w:rsidR="00B63803" w:rsidRPr="000026AB" w:rsidRDefault="00B63803" w:rsidP="007F08D3">
    <w:pPr>
      <w:pStyle w:val="Footer"/>
      <w:ind w:right="360"/>
      <w:rPr>
        <w:rFonts w:ascii="Calibri Light" w:hAnsi="Calibri Light" w:cs="Calibri Light"/>
        <w:sz w:val="16"/>
        <w:szCs w:val="16"/>
        <w:lang w:val="mt-MT"/>
      </w:rPr>
    </w:pPr>
    <w:r w:rsidRPr="00DD2277">
      <w:rPr>
        <w:rFonts w:ascii="Calibri Light" w:hAnsi="Calibri Light" w:cs="Calibri Light"/>
        <w:sz w:val="16"/>
        <w:szCs w:val="16"/>
        <w:lang w:val="it-IT"/>
      </w:rPr>
      <w:t>Minuti tal-</w:t>
    </w:r>
    <w:r w:rsidRPr="002F13B7">
      <w:rPr>
        <w:rFonts w:ascii="Calibri Light" w:hAnsi="Calibri Light" w:cs="Calibri Light"/>
        <w:sz w:val="16"/>
        <w:szCs w:val="16"/>
        <w:lang w:val="mt-MT"/>
      </w:rPr>
      <w:t xml:space="preserve">Kunsill Lokali </w:t>
    </w:r>
    <w:r>
      <w:rPr>
        <w:rFonts w:ascii="Calibri Light" w:hAnsi="Calibri Light" w:cs="Calibri Light"/>
        <w:b/>
        <w:i/>
        <w:sz w:val="18"/>
        <w:szCs w:val="28"/>
        <w:lang w:val="mt-MT"/>
      </w:rPr>
      <w:t>Valletta</w:t>
    </w:r>
    <w:r w:rsidRPr="00DD2277">
      <w:rPr>
        <w:rFonts w:ascii="Calibri Light" w:hAnsi="Calibri Light" w:cs="Calibri Light"/>
        <w:i/>
        <w:sz w:val="16"/>
        <w:szCs w:val="16"/>
        <w:lang w:val="it-IT"/>
      </w:rPr>
      <w:t>–</w:t>
    </w:r>
    <w:r w:rsidRPr="002F13B7">
      <w:rPr>
        <w:rFonts w:ascii="Calibri Light" w:hAnsi="Calibri Light" w:cs="Calibri Light"/>
        <w:i/>
        <w:sz w:val="16"/>
        <w:szCs w:val="16"/>
        <w:lang w:val="mt-MT"/>
      </w:rPr>
      <w:t xml:space="preserve"> </w:t>
    </w:r>
    <w:r w:rsidR="00F73A4B">
      <w:rPr>
        <w:rFonts w:ascii="Calibri Light" w:hAnsi="Calibri Light" w:cs="Calibri Light"/>
        <w:i/>
        <w:sz w:val="16"/>
        <w:szCs w:val="16"/>
        <w:lang w:val="mt-MT"/>
      </w:rPr>
      <w:t>19</w:t>
    </w:r>
    <w:r w:rsidRPr="00DD2277">
      <w:rPr>
        <w:rFonts w:ascii="Calibri Light" w:hAnsi="Calibri Light" w:cs="Calibri Light"/>
        <w:b/>
        <w:sz w:val="28"/>
        <w:szCs w:val="28"/>
        <w:lang w:val="it-IT"/>
      </w:rPr>
      <w:t xml:space="preserve"> - </w:t>
    </w:r>
    <w:r w:rsidR="00533CA8">
      <w:rPr>
        <w:rFonts w:ascii="Calibri Light" w:hAnsi="Calibri Light" w:cs="Calibri Light"/>
        <w:b/>
        <w:sz w:val="28"/>
        <w:szCs w:val="28"/>
        <w:lang w:val="mt-MT"/>
      </w:rPr>
      <w:t>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87B86" w14:textId="11FB9128" w:rsidR="00B63803" w:rsidRPr="00D724B6" w:rsidRDefault="00B63803" w:rsidP="00D724B6">
    <w:pPr>
      <w:jc w:val="center"/>
      <w:rPr>
        <w:rFonts w:ascii="Calibri Light" w:hAnsi="Calibri Light" w:cs="Calibri Light"/>
        <w:noProof/>
        <w:sz w:val="20"/>
        <w:szCs w:val="20"/>
        <w:lang w:val="sv-SE"/>
      </w:rPr>
    </w:pPr>
    <w:r w:rsidRPr="00D724B6">
      <w:rPr>
        <w:rFonts w:ascii="Calibri Light" w:hAnsi="Calibri Light" w:cs="Calibri Light"/>
        <w:noProof/>
        <w:sz w:val="20"/>
        <w:szCs w:val="20"/>
        <w:lang w:val="sv-SE"/>
      </w:rPr>
      <w:t>33-3</w:t>
    </w:r>
    <w:r w:rsidR="002E3C76">
      <w:rPr>
        <w:rFonts w:ascii="Calibri Light" w:hAnsi="Calibri Light" w:cs="Calibri Light"/>
        <w:noProof/>
        <w:sz w:val="20"/>
        <w:szCs w:val="20"/>
        <w:lang w:val="sv-SE"/>
      </w:rPr>
      <w:t>6</w:t>
    </w:r>
    <w:r w:rsidRPr="00D724B6">
      <w:rPr>
        <w:rFonts w:ascii="Calibri Light" w:hAnsi="Calibri Light" w:cs="Calibri Light"/>
        <w:noProof/>
        <w:sz w:val="20"/>
        <w:szCs w:val="20"/>
        <w:lang w:val="sv-SE"/>
      </w:rPr>
      <w:t>, Misrah Republika, Triq it-Tezorerija, Valletta</w:t>
    </w:r>
  </w:p>
  <w:p w14:paraId="1A27780F" w14:textId="77777777" w:rsidR="00B63803" w:rsidRPr="00D724B6" w:rsidRDefault="00B63803" w:rsidP="000026AB">
    <w:pPr>
      <w:pStyle w:val="Footer"/>
      <w:rPr>
        <w:szCs w:val="16"/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7C4A53" w14:textId="77777777" w:rsidR="00617AE5" w:rsidRDefault="00617AE5">
      <w:r>
        <w:separator/>
      </w:r>
    </w:p>
  </w:footnote>
  <w:footnote w:type="continuationSeparator" w:id="0">
    <w:p w14:paraId="5E334A2F" w14:textId="77777777" w:rsidR="00617AE5" w:rsidRDefault="00617A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203C7" w14:textId="77777777" w:rsidR="00B63803" w:rsidRDefault="00B63803" w:rsidP="00800C2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2F301F" w14:textId="77777777" w:rsidR="00B63803" w:rsidRPr="000026AB" w:rsidRDefault="00B63803" w:rsidP="000026AB">
    <w:pPr>
      <w:pStyle w:val="Header"/>
      <w:jc w:val="center"/>
    </w:pPr>
    <w:r>
      <w:rPr>
        <w:noProof/>
        <w:lang w:val="en-US"/>
      </w:rPr>
      <w:drawing>
        <wp:inline distT="0" distB="0" distL="0" distR="0" wp14:anchorId="6B9591E3" wp14:editId="640AA6A7">
          <wp:extent cx="571500" cy="11672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LC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3814" cy="12127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58.6pt;height:156.75pt;visibility:visible;mso-wrap-style:square" o:bullet="t">
        <v:imagedata r:id="rId1" o:title=""/>
      </v:shape>
    </w:pict>
  </w:numPicBullet>
  <w:abstractNum w:abstractNumId="0" w15:restartNumberingAfterBreak="0">
    <w:nsid w:val="00794E78"/>
    <w:multiLevelType w:val="hybridMultilevel"/>
    <w:tmpl w:val="9F285CAC"/>
    <w:lvl w:ilvl="0" w:tplc="ADA2A23A">
      <w:start w:val="1"/>
      <w:numFmt w:val="decimal"/>
      <w:lvlText w:val="%1."/>
      <w:lvlJc w:val="left"/>
      <w:pPr>
        <w:tabs>
          <w:tab w:val="num" w:pos="1142"/>
        </w:tabs>
        <w:ind w:left="1142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62"/>
        </w:tabs>
        <w:ind w:left="186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82"/>
        </w:tabs>
        <w:ind w:left="258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302"/>
        </w:tabs>
        <w:ind w:left="330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4022"/>
        </w:tabs>
        <w:ind w:left="402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742"/>
        </w:tabs>
        <w:ind w:left="474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462"/>
        </w:tabs>
        <w:ind w:left="546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82"/>
        </w:tabs>
        <w:ind w:left="618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902"/>
        </w:tabs>
        <w:ind w:left="6902" w:hanging="180"/>
      </w:pPr>
      <w:rPr>
        <w:rFonts w:cs="Times New Roman"/>
      </w:rPr>
    </w:lvl>
  </w:abstractNum>
  <w:abstractNum w:abstractNumId="1" w15:restartNumberingAfterBreak="0">
    <w:nsid w:val="05B941FF"/>
    <w:multiLevelType w:val="hybridMultilevel"/>
    <w:tmpl w:val="29B0C042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" w15:restartNumberingAfterBreak="0">
    <w:nsid w:val="086945D5"/>
    <w:multiLevelType w:val="multilevel"/>
    <w:tmpl w:val="2DD6DFF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B946FAF"/>
    <w:multiLevelType w:val="hybridMultilevel"/>
    <w:tmpl w:val="CF7085DE"/>
    <w:lvl w:ilvl="0" w:tplc="2EAE1D8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1D3485"/>
    <w:multiLevelType w:val="hybridMultilevel"/>
    <w:tmpl w:val="373A0A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416CDF"/>
    <w:multiLevelType w:val="hybridMultilevel"/>
    <w:tmpl w:val="27A41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27DAC"/>
    <w:multiLevelType w:val="hybridMultilevel"/>
    <w:tmpl w:val="0CD6BA04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7" w15:restartNumberingAfterBreak="0">
    <w:nsid w:val="243131DD"/>
    <w:multiLevelType w:val="hybridMultilevel"/>
    <w:tmpl w:val="5E86CDC2"/>
    <w:lvl w:ilvl="0" w:tplc="0409000F">
      <w:start w:val="1"/>
      <w:numFmt w:val="decimal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8" w15:restartNumberingAfterBreak="0">
    <w:nsid w:val="27CD19E1"/>
    <w:multiLevelType w:val="hybridMultilevel"/>
    <w:tmpl w:val="232A8B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84216C"/>
    <w:multiLevelType w:val="hybridMultilevel"/>
    <w:tmpl w:val="B52876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2E207D"/>
    <w:multiLevelType w:val="hybridMultilevel"/>
    <w:tmpl w:val="A69C35BA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1" w15:restartNumberingAfterBreak="0">
    <w:nsid w:val="4DAC1237"/>
    <w:multiLevelType w:val="hybridMultilevel"/>
    <w:tmpl w:val="12AA77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A82BF8"/>
    <w:multiLevelType w:val="hybridMultilevel"/>
    <w:tmpl w:val="A69C35BA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3" w15:restartNumberingAfterBreak="0">
    <w:nsid w:val="52071256"/>
    <w:multiLevelType w:val="hybridMultilevel"/>
    <w:tmpl w:val="1DC6AFF2"/>
    <w:lvl w:ilvl="0" w:tplc="04090009">
      <w:start w:val="1"/>
      <w:numFmt w:val="bullet"/>
      <w:lvlText w:val="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F41B8C"/>
    <w:multiLevelType w:val="hybridMultilevel"/>
    <w:tmpl w:val="FC4EC6BC"/>
    <w:lvl w:ilvl="0" w:tplc="14CEA68C">
      <w:start w:val="1"/>
      <w:numFmt w:val="decimal"/>
      <w:lvlText w:val="5.%1."/>
      <w:lvlJc w:val="left"/>
      <w:pPr>
        <w:tabs>
          <w:tab w:val="num" w:pos="1077"/>
        </w:tabs>
        <w:ind w:left="1077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5" w15:restartNumberingAfterBreak="0">
    <w:nsid w:val="5AEE27CC"/>
    <w:multiLevelType w:val="hybridMultilevel"/>
    <w:tmpl w:val="FB9AED5C"/>
    <w:lvl w:ilvl="0" w:tplc="7884FF94">
      <w:start w:val="1"/>
      <w:numFmt w:val="bullet"/>
      <w:lvlText w:val=""/>
      <w:lvlPicBulletId w:val="0"/>
      <w:lvlJc w:val="left"/>
      <w:pPr>
        <w:tabs>
          <w:tab w:val="num" w:pos="814"/>
        </w:tabs>
        <w:ind w:left="81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616426"/>
    <w:multiLevelType w:val="hybridMultilevel"/>
    <w:tmpl w:val="A7D4FC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7A0356"/>
    <w:multiLevelType w:val="hybridMultilevel"/>
    <w:tmpl w:val="D7F42444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8" w15:restartNumberingAfterBreak="0">
    <w:nsid w:val="5D0000FD"/>
    <w:multiLevelType w:val="hybridMultilevel"/>
    <w:tmpl w:val="85BAB8C0"/>
    <w:lvl w:ilvl="0" w:tplc="E8967D3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51592E"/>
    <w:multiLevelType w:val="hybridMultilevel"/>
    <w:tmpl w:val="F46A49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B85BC5"/>
    <w:multiLevelType w:val="hybridMultilevel"/>
    <w:tmpl w:val="29B0C042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1" w15:restartNumberingAfterBreak="0">
    <w:nsid w:val="6C1813BD"/>
    <w:multiLevelType w:val="hybridMultilevel"/>
    <w:tmpl w:val="A69C35BA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2" w15:restartNumberingAfterBreak="0">
    <w:nsid w:val="72A568B1"/>
    <w:multiLevelType w:val="hybridMultilevel"/>
    <w:tmpl w:val="F22E98B4"/>
    <w:lvl w:ilvl="0" w:tplc="7884FF94">
      <w:start w:val="1"/>
      <w:numFmt w:val="bullet"/>
      <w:lvlText w:val=""/>
      <w:lvlPicBulletId w:val="0"/>
      <w:lvlJc w:val="left"/>
      <w:pPr>
        <w:tabs>
          <w:tab w:val="num" w:pos="814"/>
        </w:tabs>
        <w:ind w:left="81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A36E90"/>
    <w:multiLevelType w:val="hybridMultilevel"/>
    <w:tmpl w:val="77A0D8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72F55"/>
    <w:multiLevelType w:val="hybridMultilevel"/>
    <w:tmpl w:val="58E6E4D8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5" w15:restartNumberingAfterBreak="0">
    <w:nsid w:val="7A060320"/>
    <w:multiLevelType w:val="hybridMultilevel"/>
    <w:tmpl w:val="1C880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D151F8"/>
    <w:multiLevelType w:val="hybridMultilevel"/>
    <w:tmpl w:val="A2C03B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744610">
    <w:abstractNumId w:val="12"/>
  </w:num>
  <w:num w:numId="2" w16cid:durableId="1286887340">
    <w:abstractNumId w:val="13"/>
  </w:num>
  <w:num w:numId="3" w16cid:durableId="1493332845">
    <w:abstractNumId w:val="17"/>
  </w:num>
  <w:num w:numId="4" w16cid:durableId="1985160858">
    <w:abstractNumId w:val="1"/>
  </w:num>
  <w:num w:numId="5" w16cid:durableId="2066485312">
    <w:abstractNumId w:val="20"/>
  </w:num>
  <w:num w:numId="6" w16cid:durableId="2084138032">
    <w:abstractNumId w:val="0"/>
  </w:num>
  <w:num w:numId="7" w16cid:durableId="1574854639">
    <w:abstractNumId w:val="24"/>
  </w:num>
  <w:num w:numId="8" w16cid:durableId="1731463048">
    <w:abstractNumId w:val="6"/>
  </w:num>
  <w:num w:numId="9" w16cid:durableId="51318852">
    <w:abstractNumId w:val="22"/>
  </w:num>
  <w:num w:numId="10" w16cid:durableId="1413315323">
    <w:abstractNumId w:val="15"/>
  </w:num>
  <w:num w:numId="11" w16cid:durableId="578566782">
    <w:abstractNumId w:val="7"/>
  </w:num>
  <w:num w:numId="12" w16cid:durableId="440104813">
    <w:abstractNumId w:val="3"/>
  </w:num>
  <w:num w:numId="13" w16cid:durableId="9890970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59239857">
    <w:abstractNumId w:val="11"/>
  </w:num>
  <w:num w:numId="15" w16cid:durableId="150308770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30437933">
    <w:abstractNumId w:val="21"/>
  </w:num>
  <w:num w:numId="17" w16cid:durableId="1211653941">
    <w:abstractNumId w:val="15"/>
  </w:num>
  <w:num w:numId="18" w16cid:durableId="1075318180">
    <w:abstractNumId w:val="8"/>
  </w:num>
  <w:num w:numId="19" w16cid:durableId="1512645243">
    <w:abstractNumId w:val="10"/>
  </w:num>
  <w:num w:numId="20" w16cid:durableId="106392151">
    <w:abstractNumId w:val="14"/>
  </w:num>
  <w:num w:numId="21" w16cid:durableId="634528124">
    <w:abstractNumId w:val="2"/>
  </w:num>
  <w:num w:numId="22" w16cid:durableId="103037857">
    <w:abstractNumId w:val="18"/>
  </w:num>
  <w:num w:numId="23" w16cid:durableId="1422067993">
    <w:abstractNumId w:val="23"/>
  </w:num>
  <w:num w:numId="24" w16cid:durableId="1415738106">
    <w:abstractNumId w:val="4"/>
  </w:num>
  <w:num w:numId="25" w16cid:durableId="765804310">
    <w:abstractNumId w:val="25"/>
  </w:num>
  <w:num w:numId="26" w16cid:durableId="1401636795">
    <w:abstractNumId w:val="5"/>
  </w:num>
  <w:num w:numId="27" w16cid:durableId="1961259685">
    <w:abstractNumId w:val="19"/>
  </w:num>
  <w:num w:numId="28" w16cid:durableId="73554104">
    <w:abstractNumId w:val="9"/>
  </w:num>
  <w:num w:numId="29" w16cid:durableId="2065829787">
    <w:abstractNumId w:val="16"/>
  </w:num>
  <w:num w:numId="30" w16cid:durableId="3072519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CwNDc0MzA3MLUEcpV0lIJTi4sz8/NACoxqAdGrn54sAAAA"/>
  </w:docVars>
  <w:rsids>
    <w:rsidRoot w:val="00F66551"/>
    <w:rsid w:val="0000044E"/>
    <w:rsid w:val="00000916"/>
    <w:rsid w:val="00002457"/>
    <w:rsid w:val="000026AB"/>
    <w:rsid w:val="00003792"/>
    <w:rsid w:val="000056FD"/>
    <w:rsid w:val="000058B5"/>
    <w:rsid w:val="000068E0"/>
    <w:rsid w:val="0000757F"/>
    <w:rsid w:val="000076F0"/>
    <w:rsid w:val="00011792"/>
    <w:rsid w:val="00011B8C"/>
    <w:rsid w:val="00011DD3"/>
    <w:rsid w:val="00012B0A"/>
    <w:rsid w:val="00013286"/>
    <w:rsid w:val="00013B81"/>
    <w:rsid w:val="00013D7F"/>
    <w:rsid w:val="00013D96"/>
    <w:rsid w:val="000144AC"/>
    <w:rsid w:val="00016686"/>
    <w:rsid w:val="00017B3A"/>
    <w:rsid w:val="000210CC"/>
    <w:rsid w:val="0002246B"/>
    <w:rsid w:val="000239EA"/>
    <w:rsid w:val="00025202"/>
    <w:rsid w:val="00025862"/>
    <w:rsid w:val="0002589F"/>
    <w:rsid w:val="00026B24"/>
    <w:rsid w:val="000316C7"/>
    <w:rsid w:val="000322DF"/>
    <w:rsid w:val="00032916"/>
    <w:rsid w:val="000333EF"/>
    <w:rsid w:val="00033958"/>
    <w:rsid w:val="00035FBC"/>
    <w:rsid w:val="00036EC1"/>
    <w:rsid w:val="00037640"/>
    <w:rsid w:val="00040B44"/>
    <w:rsid w:val="00040BFA"/>
    <w:rsid w:val="00041C95"/>
    <w:rsid w:val="00042378"/>
    <w:rsid w:val="00044EBB"/>
    <w:rsid w:val="00045284"/>
    <w:rsid w:val="00047D5A"/>
    <w:rsid w:val="00051C3D"/>
    <w:rsid w:val="000520CC"/>
    <w:rsid w:val="0005392B"/>
    <w:rsid w:val="00054023"/>
    <w:rsid w:val="0005418D"/>
    <w:rsid w:val="000545EE"/>
    <w:rsid w:val="00054C91"/>
    <w:rsid w:val="00056C1C"/>
    <w:rsid w:val="00057AD0"/>
    <w:rsid w:val="0006116D"/>
    <w:rsid w:val="00062F51"/>
    <w:rsid w:val="00063139"/>
    <w:rsid w:val="00064E8B"/>
    <w:rsid w:val="000715EA"/>
    <w:rsid w:val="00072A2C"/>
    <w:rsid w:val="00072FC9"/>
    <w:rsid w:val="00073627"/>
    <w:rsid w:val="00073C9D"/>
    <w:rsid w:val="00074A24"/>
    <w:rsid w:val="00076ABF"/>
    <w:rsid w:val="00077682"/>
    <w:rsid w:val="0007789A"/>
    <w:rsid w:val="00077C8A"/>
    <w:rsid w:val="00077DC2"/>
    <w:rsid w:val="00077F4B"/>
    <w:rsid w:val="0008005B"/>
    <w:rsid w:val="000800DD"/>
    <w:rsid w:val="00080EBF"/>
    <w:rsid w:val="000820E1"/>
    <w:rsid w:val="00082D7D"/>
    <w:rsid w:val="00082F05"/>
    <w:rsid w:val="00083945"/>
    <w:rsid w:val="00087290"/>
    <w:rsid w:val="000878C8"/>
    <w:rsid w:val="00087AC8"/>
    <w:rsid w:val="00087FC5"/>
    <w:rsid w:val="0009044A"/>
    <w:rsid w:val="00090CF5"/>
    <w:rsid w:val="000911DD"/>
    <w:rsid w:val="0009190D"/>
    <w:rsid w:val="00091AEF"/>
    <w:rsid w:val="00093CBD"/>
    <w:rsid w:val="00094941"/>
    <w:rsid w:val="000958BC"/>
    <w:rsid w:val="00095DBE"/>
    <w:rsid w:val="000961F1"/>
    <w:rsid w:val="00097641"/>
    <w:rsid w:val="000976C3"/>
    <w:rsid w:val="000A0682"/>
    <w:rsid w:val="000A1BA6"/>
    <w:rsid w:val="000A1FB7"/>
    <w:rsid w:val="000A2C71"/>
    <w:rsid w:val="000A4642"/>
    <w:rsid w:val="000A4921"/>
    <w:rsid w:val="000A593B"/>
    <w:rsid w:val="000A7498"/>
    <w:rsid w:val="000A7AB3"/>
    <w:rsid w:val="000A7FEC"/>
    <w:rsid w:val="000B18C2"/>
    <w:rsid w:val="000B18F3"/>
    <w:rsid w:val="000B1C76"/>
    <w:rsid w:val="000B3C28"/>
    <w:rsid w:val="000B4120"/>
    <w:rsid w:val="000B4DAA"/>
    <w:rsid w:val="000B66B0"/>
    <w:rsid w:val="000C14E0"/>
    <w:rsid w:val="000C17CB"/>
    <w:rsid w:val="000C1AFD"/>
    <w:rsid w:val="000C212C"/>
    <w:rsid w:val="000C27D9"/>
    <w:rsid w:val="000C5180"/>
    <w:rsid w:val="000C5356"/>
    <w:rsid w:val="000C7A13"/>
    <w:rsid w:val="000C7BBB"/>
    <w:rsid w:val="000C7FDB"/>
    <w:rsid w:val="000C7FFA"/>
    <w:rsid w:val="000D0613"/>
    <w:rsid w:val="000D0CF0"/>
    <w:rsid w:val="000D14CC"/>
    <w:rsid w:val="000D3CFB"/>
    <w:rsid w:val="000D4981"/>
    <w:rsid w:val="000D591E"/>
    <w:rsid w:val="000D611F"/>
    <w:rsid w:val="000E3BD4"/>
    <w:rsid w:val="000E5BD9"/>
    <w:rsid w:val="000E76D4"/>
    <w:rsid w:val="000F04F6"/>
    <w:rsid w:val="000F1A18"/>
    <w:rsid w:val="000F1DF6"/>
    <w:rsid w:val="000F51B0"/>
    <w:rsid w:val="000F5FE5"/>
    <w:rsid w:val="000F6697"/>
    <w:rsid w:val="000F68AE"/>
    <w:rsid w:val="000F6BB1"/>
    <w:rsid w:val="00101939"/>
    <w:rsid w:val="00101AAC"/>
    <w:rsid w:val="00102C93"/>
    <w:rsid w:val="00104C6F"/>
    <w:rsid w:val="001057A9"/>
    <w:rsid w:val="001068C6"/>
    <w:rsid w:val="001114C3"/>
    <w:rsid w:val="0011152D"/>
    <w:rsid w:val="00112DCE"/>
    <w:rsid w:val="001130EB"/>
    <w:rsid w:val="001131B6"/>
    <w:rsid w:val="001142B9"/>
    <w:rsid w:val="001148F1"/>
    <w:rsid w:val="0011778A"/>
    <w:rsid w:val="00117E9E"/>
    <w:rsid w:val="001212C2"/>
    <w:rsid w:val="00121755"/>
    <w:rsid w:val="00121829"/>
    <w:rsid w:val="00123896"/>
    <w:rsid w:val="00126EC1"/>
    <w:rsid w:val="0013035B"/>
    <w:rsid w:val="001335BF"/>
    <w:rsid w:val="001337AC"/>
    <w:rsid w:val="00133BD6"/>
    <w:rsid w:val="00133FB1"/>
    <w:rsid w:val="001343D8"/>
    <w:rsid w:val="00135001"/>
    <w:rsid w:val="00135BB7"/>
    <w:rsid w:val="00135D07"/>
    <w:rsid w:val="00135F78"/>
    <w:rsid w:val="00136C93"/>
    <w:rsid w:val="00136DF5"/>
    <w:rsid w:val="001414D4"/>
    <w:rsid w:val="001417D4"/>
    <w:rsid w:val="001429C4"/>
    <w:rsid w:val="001436CB"/>
    <w:rsid w:val="001440BD"/>
    <w:rsid w:val="00146F11"/>
    <w:rsid w:val="00147095"/>
    <w:rsid w:val="001471D8"/>
    <w:rsid w:val="00150255"/>
    <w:rsid w:val="001514BA"/>
    <w:rsid w:val="0015544D"/>
    <w:rsid w:val="00155C0E"/>
    <w:rsid w:val="00156785"/>
    <w:rsid w:val="001575AE"/>
    <w:rsid w:val="00157F53"/>
    <w:rsid w:val="0016053D"/>
    <w:rsid w:val="001618A9"/>
    <w:rsid w:val="00161DD5"/>
    <w:rsid w:val="00162BD2"/>
    <w:rsid w:val="001630C5"/>
    <w:rsid w:val="001632AC"/>
    <w:rsid w:val="00165680"/>
    <w:rsid w:val="00166545"/>
    <w:rsid w:val="0017015E"/>
    <w:rsid w:val="00170963"/>
    <w:rsid w:val="00172183"/>
    <w:rsid w:val="00172CD5"/>
    <w:rsid w:val="001737F2"/>
    <w:rsid w:val="00174B0F"/>
    <w:rsid w:val="001767D0"/>
    <w:rsid w:val="00177A66"/>
    <w:rsid w:val="0018037F"/>
    <w:rsid w:val="00180803"/>
    <w:rsid w:val="00180BEC"/>
    <w:rsid w:val="00180F53"/>
    <w:rsid w:val="00183DC7"/>
    <w:rsid w:val="00184CCB"/>
    <w:rsid w:val="00187AB1"/>
    <w:rsid w:val="00187AB7"/>
    <w:rsid w:val="00191800"/>
    <w:rsid w:val="0019197A"/>
    <w:rsid w:val="00192A0F"/>
    <w:rsid w:val="00192ECA"/>
    <w:rsid w:val="00193A4A"/>
    <w:rsid w:val="001942B4"/>
    <w:rsid w:val="00194AF5"/>
    <w:rsid w:val="001974CC"/>
    <w:rsid w:val="00197771"/>
    <w:rsid w:val="00197924"/>
    <w:rsid w:val="001A11BE"/>
    <w:rsid w:val="001A171D"/>
    <w:rsid w:val="001A1A36"/>
    <w:rsid w:val="001A1EBB"/>
    <w:rsid w:val="001A252A"/>
    <w:rsid w:val="001A29F4"/>
    <w:rsid w:val="001A2A8B"/>
    <w:rsid w:val="001A2DBF"/>
    <w:rsid w:val="001A33CF"/>
    <w:rsid w:val="001A3BAE"/>
    <w:rsid w:val="001A3BC1"/>
    <w:rsid w:val="001A4A9B"/>
    <w:rsid w:val="001A4B42"/>
    <w:rsid w:val="001A4FD6"/>
    <w:rsid w:val="001A56E7"/>
    <w:rsid w:val="001A7260"/>
    <w:rsid w:val="001A7460"/>
    <w:rsid w:val="001B028E"/>
    <w:rsid w:val="001B1C21"/>
    <w:rsid w:val="001B1E3A"/>
    <w:rsid w:val="001B4A54"/>
    <w:rsid w:val="001B4A97"/>
    <w:rsid w:val="001B4C58"/>
    <w:rsid w:val="001B4DFD"/>
    <w:rsid w:val="001B4EFD"/>
    <w:rsid w:val="001B52AD"/>
    <w:rsid w:val="001B703A"/>
    <w:rsid w:val="001B71D4"/>
    <w:rsid w:val="001C019B"/>
    <w:rsid w:val="001C0698"/>
    <w:rsid w:val="001C0E4F"/>
    <w:rsid w:val="001C110A"/>
    <w:rsid w:val="001C26FD"/>
    <w:rsid w:val="001C2B39"/>
    <w:rsid w:val="001C4F89"/>
    <w:rsid w:val="001C5109"/>
    <w:rsid w:val="001C7B58"/>
    <w:rsid w:val="001D15AB"/>
    <w:rsid w:val="001D2799"/>
    <w:rsid w:val="001D313E"/>
    <w:rsid w:val="001D48DE"/>
    <w:rsid w:val="001D6188"/>
    <w:rsid w:val="001D6E03"/>
    <w:rsid w:val="001E07C1"/>
    <w:rsid w:val="001E29F5"/>
    <w:rsid w:val="001E35CC"/>
    <w:rsid w:val="001E44F9"/>
    <w:rsid w:val="001E64FE"/>
    <w:rsid w:val="001E6BA0"/>
    <w:rsid w:val="001E7460"/>
    <w:rsid w:val="001E7666"/>
    <w:rsid w:val="001F0245"/>
    <w:rsid w:val="001F08B8"/>
    <w:rsid w:val="001F0A18"/>
    <w:rsid w:val="001F351F"/>
    <w:rsid w:val="001F3E17"/>
    <w:rsid w:val="001F53C1"/>
    <w:rsid w:val="001F55E8"/>
    <w:rsid w:val="00200985"/>
    <w:rsid w:val="002010E4"/>
    <w:rsid w:val="002018D3"/>
    <w:rsid w:val="00203290"/>
    <w:rsid w:val="002033D2"/>
    <w:rsid w:val="00204AA7"/>
    <w:rsid w:val="0020622A"/>
    <w:rsid w:val="00206C45"/>
    <w:rsid w:val="00207A8D"/>
    <w:rsid w:val="00210CA2"/>
    <w:rsid w:val="00212AEA"/>
    <w:rsid w:val="00212F77"/>
    <w:rsid w:val="002132F4"/>
    <w:rsid w:val="0021500F"/>
    <w:rsid w:val="002156C8"/>
    <w:rsid w:val="002160E4"/>
    <w:rsid w:val="00220AAC"/>
    <w:rsid w:val="00221497"/>
    <w:rsid w:val="00222BE6"/>
    <w:rsid w:val="00223608"/>
    <w:rsid w:val="00223815"/>
    <w:rsid w:val="002252C5"/>
    <w:rsid w:val="002252FF"/>
    <w:rsid w:val="0023304C"/>
    <w:rsid w:val="00233B28"/>
    <w:rsid w:val="00234028"/>
    <w:rsid w:val="00235D2E"/>
    <w:rsid w:val="002372B4"/>
    <w:rsid w:val="00237C21"/>
    <w:rsid w:val="00240BCF"/>
    <w:rsid w:val="0024161C"/>
    <w:rsid w:val="00241BC7"/>
    <w:rsid w:val="002420F1"/>
    <w:rsid w:val="00243A7B"/>
    <w:rsid w:val="002454DB"/>
    <w:rsid w:val="00246069"/>
    <w:rsid w:val="002460E2"/>
    <w:rsid w:val="00247BBC"/>
    <w:rsid w:val="00247EBA"/>
    <w:rsid w:val="002525C7"/>
    <w:rsid w:val="002537B8"/>
    <w:rsid w:val="00253B15"/>
    <w:rsid w:val="00254589"/>
    <w:rsid w:val="00254700"/>
    <w:rsid w:val="00255ED6"/>
    <w:rsid w:val="00257BDF"/>
    <w:rsid w:val="002603C9"/>
    <w:rsid w:val="002632C6"/>
    <w:rsid w:val="002645DE"/>
    <w:rsid w:val="00265CED"/>
    <w:rsid w:val="002666E7"/>
    <w:rsid w:val="00266A1D"/>
    <w:rsid w:val="002703B3"/>
    <w:rsid w:val="00270598"/>
    <w:rsid w:val="00270D0C"/>
    <w:rsid w:val="002712A8"/>
    <w:rsid w:val="002730FC"/>
    <w:rsid w:val="002734FC"/>
    <w:rsid w:val="00273763"/>
    <w:rsid w:val="00273E68"/>
    <w:rsid w:val="002744DB"/>
    <w:rsid w:val="00275428"/>
    <w:rsid w:val="0027590E"/>
    <w:rsid w:val="002761CF"/>
    <w:rsid w:val="0027649F"/>
    <w:rsid w:val="0027728D"/>
    <w:rsid w:val="00277673"/>
    <w:rsid w:val="00282BDB"/>
    <w:rsid w:val="0028370A"/>
    <w:rsid w:val="00283802"/>
    <w:rsid w:val="00284697"/>
    <w:rsid w:val="00284999"/>
    <w:rsid w:val="00286CEC"/>
    <w:rsid w:val="00286F4D"/>
    <w:rsid w:val="00287B59"/>
    <w:rsid w:val="002905AF"/>
    <w:rsid w:val="0029178A"/>
    <w:rsid w:val="002917EE"/>
    <w:rsid w:val="002919F7"/>
    <w:rsid w:val="002930A6"/>
    <w:rsid w:val="00293659"/>
    <w:rsid w:val="00293CC5"/>
    <w:rsid w:val="00294133"/>
    <w:rsid w:val="002955E5"/>
    <w:rsid w:val="002959C2"/>
    <w:rsid w:val="002961EC"/>
    <w:rsid w:val="00296282"/>
    <w:rsid w:val="0029630E"/>
    <w:rsid w:val="0029757E"/>
    <w:rsid w:val="00297FF6"/>
    <w:rsid w:val="002A3E33"/>
    <w:rsid w:val="002A3E8B"/>
    <w:rsid w:val="002A3FB7"/>
    <w:rsid w:val="002A6095"/>
    <w:rsid w:val="002A6559"/>
    <w:rsid w:val="002A6D95"/>
    <w:rsid w:val="002B0C3F"/>
    <w:rsid w:val="002B0C94"/>
    <w:rsid w:val="002B121D"/>
    <w:rsid w:val="002B19A2"/>
    <w:rsid w:val="002B1BB7"/>
    <w:rsid w:val="002B1BE1"/>
    <w:rsid w:val="002B1E4D"/>
    <w:rsid w:val="002B2053"/>
    <w:rsid w:val="002B3A91"/>
    <w:rsid w:val="002B3C2E"/>
    <w:rsid w:val="002B6516"/>
    <w:rsid w:val="002B71BB"/>
    <w:rsid w:val="002B741B"/>
    <w:rsid w:val="002C266C"/>
    <w:rsid w:val="002C4962"/>
    <w:rsid w:val="002C6593"/>
    <w:rsid w:val="002C769A"/>
    <w:rsid w:val="002D0F72"/>
    <w:rsid w:val="002D2205"/>
    <w:rsid w:val="002D2607"/>
    <w:rsid w:val="002D2BC3"/>
    <w:rsid w:val="002D44E0"/>
    <w:rsid w:val="002D4A3C"/>
    <w:rsid w:val="002D5204"/>
    <w:rsid w:val="002D5386"/>
    <w:rsid w:val="002D5A43"/>
    <w:rsid w:val="002D6773"/>
    <w:rsid w:val="002D7A84"/>
    <w:rsid w:val="002E129B"/>
    <w:rsid w:val="002E194F"/>
    <w:rsid w:val="002E27EB"/>
    <w:rsid w:val="002E3C76"/>
    <w:rsid w:val="002E3E30"/>
    <w:rsid w:val="002E5179"/>
    <w:rsid w:val="002E5DCA"/>
    <w:rsid w:val="002E76FF"/>
    <w:rsid w:val="002E7BB6"/>
    <w:rsid w:val="002F13B7"/>
    <w:rsid w:val="002F13EB"/>
    <w:rsid w:val="002F13F0"/>
    <w:rsid w:val="002F271E"/>
    <w:rsid w:val="002F3D52"/>
    <w:rsid w:val="002F5087"/>
    <w:rsid w:val="002F5E35"/>
    <w:rsid w:val="002F6C78"/>
    <w:rsid w:val="002F72EE"/>
    <w:rsid w:val="002F7E9C"/>
    <w:rsid w:val="00300CE8"/>
    <w:rsid w:val="00300ED8"/>
    <w:rsid w:val="00301522"/>
    <w:rsid w:val="00301751"/>
    <w:rsid w:val="003032CF"/>
    <w:rsid w:val="00303486"/>
    <w:rsid w:val="003036A8"/>
    <w:rsid w:val="00303803"/>
    <w:rsid w:val="00303ACF"/>
    <w:rsid w:val="00305568"/>
    <w:rsid w:val="003069CC"/>
    <w:rsid w:val="003069DB"/>
    <w:rsid w:val="0031005B"/>
    <w:rsid w:val="00310CAC"/>
    <w:rsid w:val="00311739"/>
    <w:rsid w:val="00311CBB"/>
    <w:rsid w:val="00311D47"/>
    <w:rsid w:val="003121FF"/>
    <w:rsid w:val="003127E6"/>
    <w:rsid w:val="00312909"/>
    <w:rsid w:val="00313A5A"/>
    <w:rsid w:val="00313F98"/>
    <w:rsid w:val="00317003"/>
    <w:rsid w:val="00317075"/>
    <w:rsid w:val="00317077"/>
    <w:rsid w:val="00317555"/>
    <w:rsid w:val="00320E15"/>
    <w:rsid w:val="00321D14"/>
    <w:rsid w:val="003220B2"/>
    <w:rsid w:val="0032225B"/>
    <w:rsid w:val="00322361"/>
    <w:rsid w:val="0032341B"/>
    <w:rsid w:val="003234FC"/>
    <w:rsid w:val="003245DF"/>
    <w:rsid w:val="003255B3"/>
    <w:rsid w:val="00326097"/>
    <w:rsid w:val="00326782"/>
    <w:rsid w:val="00327494"/>
    <w:rsid w:val="0033050A"/>
    <w:rsid w:val="00333712"/>
    <w:rsid w:val="00337539"/>
    <w:rsid w:val="00337E60"/>
    <w:rsid w:val="003401E4"/>
    <w:rsid w:val="003404DB"/>
    <w:rsid w:val="00342AFE"/>
    <w:rsid w:val="003440ED"/>
    <w:rsid w:val="0034576D"/>
    <w:rsid w:val="00345BE1"/>
    <w:rsid w:val="003477D7"/>
    <w:rsid w:val="00347FDA"/>
    <w:rsid w:val="0035044B"/>
    <w:rsid w:val="00350EA5"/>
    <w:rsid w:val="003523FD"/>
    <w:rsid w:val="00353A15"/>
    <w:rsid w:val="00355175"/>
    <w:rsid w:val="00355363"/>
    <w:rsid w:val="00355B38"/>
    <w:rsid w:val="00357776"/>
    <w:rsid w:val="00357B5D"/>
    <w:rsid w:val="00360757"/>
    <w:rsid w:val="003625F3"/>
    <w:rsid w:val="00362BB9"/>
    <w:rsid w:val="00363DA2"/>
    <w:rsid w:val="00363FAA"/>
    <w:rsid w:val="003658C7"/>
    <w:rsid w:val="003671DF"/>
    <w:rsid w:val="00367F8F"/>
    <w:rsid w:val="0037045E"/>
    <w:rsid w:val="00370535"/>
    <w:rsid w:val="003709F4"/>
    <w:rsid w:val="003710FE"/>
    <w:rsid w:val="00371D0E"/>
    <w:rsid w:val="003725AA"/>
    <w:rsid w:val="00374A20"/>
    <w:rsid w:val="00374C4D"/>
    <w:rsid w:val="0037572D"/>
    <w:rsid w:val="00376318"/>
    <w:rsid w:val="00376B9D"/>
    <w:rsid w:val="00377481"/>
    <w:rsid w:val="00380F28"/>
    <w:rsid w:val="003821AB"/>
    <w:rsid w:val="00382384"/>
    <w:rsid w:val="00385118"/>
    <w:rsid w:val="003852B3"/>
    <w:rsid w:val="00385E83"/>
    <w:rsid w:val="00387101"/>
    <w:rsid w:val="00387819"/>
    <w:rsid w:val="0039068D"/>
    <w:rsid w:val="003912AE"/>
    <w:rsid w:val="00393EA1"/>
    <w:rsid w:val="0039484A"/>
    <w:rsid w:val="00394CF1"/>
    <w:rsid w:val="00394DB3"/>
    <w:rsid w:val="003954D9"/>
    <w:rsid w:val="0039578B"/>
    <w:rsid w:val="00395CD4"/>
    <w:rsid w:val="00396189"/>
    <w:rsid w:val="00397E6A"/>
    <w:rsid w:val="003A0D20"/>
    <w:rsid w:val="003A26B3"/>
    <w:rsid w:val="003A26BD"/>
    <w:rsid w:val="003A39BE"/>
    <w:rsid w:val="003A4E20"/>
    <w:rsid w:val="003A5F04"/>
    <w:rsid w:val="003A6135"/>
    <w:rsid w:val="003A63EF"/>
    <w:rsid w:val="003A7184"/>
    <w:rsid w:val="003B0463"/>
    <w:rsid w:val="003B1461"/>
    <w:rsid w:val="003B257A"/>
    <w:rsid w:val="003B3086"/>
    <w:rsid w:val="003B3283"/>
    <w:rsid w:val="003B4DBB"/>
    <w:rsid w:val="003B5017"/>
    <w:rsid w:val="003B54BE"/>
    <w:rsid w:val="003B5B26"/>
    <w:rsid w:val="003B5BC0"/>
    <w:rsid w:val="003B5CCA"/>
    <w:rsid w:val="003B609A"/>
    <w:rsid w:val="003B6A18"/>
    <w:rsid w:val="003B72B9"/>
    <w:rsid w:val="003B7460"/>
    <w:rsid w:val="003B79F5"/>
    <w:rsid w:val="003C1CE7"/>
    <w:rsid w:val="003C2419"/>
    <w:rsid w:val="003C26A7"/>
    <w:rsid w:val="003C36FE"/>
    <w:rsid w:val="003C501B"/>
    <w:rsid w:val="003C5EB1"/>
    <w:rsid w:val="003C6628"/>
    <w:rsid w:val="003C6E29"/>
    <w:rsid w:val="003D0853"/>
    <w:rsid w:val="003D09ED"/>
    <w:rsid w:val="003D0BCE"/>
    <w:rsid w:val="003D302A"/>
    <w:rsid w:val="003D3AC0"/>
    <w:rsid w:val="003D4CE4"/>
    <w:rsid w:val="003D728D"/>
    <w:rsid w:val="003E027C"/>
    <w:rsid w:val="003E158F"/>
    <w:rsid w:val="003E1DF6"/>
    <w:rsid w:val="003E5148"/>
    <w:rsid w:val="003E5444"/>
    <w:rsid w:val="003E7E44"/>
    <w:rsid w:val="003F2AED"/>
    <w:rsid w:val="003F3855"/>
    <w:rsid w:val="003F5C6C"/>
    <w:rsid w:val="003F6BC9"/>
    <w:rsid w:val="003F7572"/>
    <w:rsid w:val="003F7782"/>
    <w:rsid w:val="003F7AB8"/>
    <w:rsid w:val="003F7E16"/>
    <w:rsid w:val="004012B1"/>
    <w:rsid w:val="004013FB"/>
    <w:rsid w:val="004026DC"/>
    <w:rsid w:val="00404011"/>
    <w:rsid w:val="00407C46"/>
    <w:rsid w:val="00410D4F"/>
    <w:rsid w:val="004126E6"/>
    <w:rsid w:val="00412D0C"/>
    <w:rsid w:val="00415142"/>
    <w:rsid w:val="004151CC"/>
    <w:rsid w:val="00415B97"/>
    <w:rsid w:val="00417736"/>
    <w:rsid w:val="00420A3B"/>
    <w:rsid w:val="00421741"/>
    <w:rsid w:val="00421D06"/>
    <w:rsid w:val="00423121"/>
    <w:rsid w:val="00423156"/>
    <w:rsid w:val="004237A5"/>
    <w:rsid w:val="004237F8"/>
    <w:rsid w:val="004259B0"/>
    <w:rsid w:val="00427BA5"/>
    <w:rsid w:val="00427C60"/>
    <w:rsid w:val="004319DB"/>
    <w:rsid w:val="00432932"/>
    <w:rsid w:val="00432ACA"/>
    <w:rsid w:val="00434476"/>
    <w:rsid w:val="004346BA"/>
    <w:rsid w:val="00434A7A"/>
    <w:rsid w:val="004352F6"/>
    <w:rsid w:val="00435E0D"/>
    <w:rsid w:val="004372B1"/>
    <w:rsid w:val="00437463"/>
    <w:rsid w:val="00437E2E"/>
    <w:rsid w:val="00441468"/>
    <w:rsid w:val="004414C3"/>
    <w:rsid w:val="00441F72"/>
    <w:rsid w:val="004422D6"/>
    <w:rsid w:val="004426AE"/>
    <w:rsid w:val="0044289B"/>
    <w:rsid w:val="00443CF8"/>
    <w:rsid w:val="0044502C"/>
    <w:rsid w:val="00450650"/>
    <w:rsid w:val="004507F3"/>
    <w:rsid w:val="004511D6"/>
    <w:rsid w:val="00451733"/>
    <w:rsid w:val="004532BD"/>
    <w:rsid w:val="0045334F"/>
    <w:rsid w:val="004577C3"/>
    <w:rsid w:val="004616A0"/>
    <w:rsid w:val="00461715"/>
    <w:rsid w:val="004618CB"/>
    <w:rsid w:val="004626CC"/>
    <w:rsid w:val="00463201"/>
    <w:rsid w:val="004647AA"/>
    <w:rsid w:val="00464A40"/>
    <w:rsid w:val="00466A49"/>
    <w:rsid w:val="00473081"/>
    <w:rsid w:val="004770E8"/>
    <w:rsid w:val="0047731D"/>
    <w:rsid w:val="0047754D"/>
    <w:rsid w:val="0048496E"/>
    <w:rsid w:val="0048565C"/>
    <w:rsid w:val="00486219"/>
    <w:rsid w:val="0048638E"/>
    <w:rsid w:val="00486970"/>
    <w:rsid w:val="0048799D"/>
    <w:rsid w:val="00490A32"/>
    <w:rsid w:val="00491251"/>
    <w:rsid w:val="0049144F"/>
    <w:rsid w:val="00491688"/>
    <w:rsid w:val="0049189C"/>
    <w:rsid w:val="004923DE"/>
    <w:rsid w:val="00492893"/>
    <w:rsid w:val="00495255"/>
    <w:rsid w:val="00495258"/>
    <w:rsid w:val="004977D5"/>
    <w:rsid w:val="004978B1"/>
    <w:rsid w:val="00497A2C"/>
    <w:rsid w:val="004A1195"/>
    <w:rsid w:val="004A160D"/>
    <w:rsid w:val="004A2019"/>
    <w:rsid w:val="004A2BCB"/>
    <w:rsid w:val="004A3C94"/>
    <w:rsid w:val="004A5121"/>
    <w:rsid w:val="004A60D3"/>
    <w:rsid w:val="004A75FA"/>
    <w:rsid w:val="004B0D94"/>
    <w:rsid w:val="004B1413"/>
    <w:rsid w:val="004B246C"/>
    <w:rsid w:val="004B39AB"/>
    <w:rsid w:val="004B3FC3"/>
    <w:rsid w:val="004B40D8"/>
    <w:rsid w:val="004B550E"/>
    <w:rsid w:val="004C3D5B"/>
    <w:rsid w:val="004C701F"/>
    <w:rsid w:val="004C71DD"/>
    <w:rsid w:val="004D02F0"/>
    <w:rsid w:val="004D0D78"/>
    <w:rsid w:val="004D0E6C"/>
    <w:rsid w:val="004D14D8"/>
    <w:rsid w:val="004D41F6"/>
    <w:rsid w:val="004D4302"/>
    <w:rsid w:val="004D5C6C"/>
    <w:rsid w:val="004D5E61"/>
    <w:rsid w:val="004D6C08"/>
    <w:rsid w:val="004D6DB1"/>
    <w:rsid w:val="004E0776"/>
    <w:rsid w:val="004E1CDB"/>
    <w:rsid w:val="004E3454"/>
    <w:rsid w:val="004E4337"/>
    <w:rsid w:val="004E526E"/>
    <w:rsid w:val="004E6D37"/>
    <w:rsid w:val="004E7776"/>
    <w:rsid w:val="004F03A6"/>
    <w:rsid w:val="004F296C"/>
    <w:rsid w:val="004F31CD"/>
    <w:rsid w:val="004F3510"/>
    <w:rsid w:val="004F49E7"/>
    <w:rsid w:val="004F5E75"/>
    <w:rsid w:val="004F726C"/>
    <w:rsid w:val="00500724"/>
    <w:rsid w:val="00500CF4"/>
    <w:rsid w:val="005014DE"/>
    <w:rsid w:val="0050444E"/>
    <w:rsid w:val="00504ABD"/>
    <w:rsid w:val="00506997"/>
    <w:rsid w:val="00507A6D"/>
    <w:rsid w:val="00510B29"/>
    <w:rsid w:val="00510EEF"/>
    <w:rsid w:val="00511B57"/>
    <w:rsid w:val="00512280"/>
    <w:rsid w:val="005134E1"/>
    <w:rsid w:val="00515872"/>
    <w:rsid w:val="00515D3C"/>
    <w:rsid w:val="00515E3B"/>
    <w:rsid w:val="005164C5"/>
    <w:rsid w:val="00516A4B"/>
    <w:rsid w:val="00516C3F"/>
    <w:rsid w:val="00516DFF"/>
    <w:rsid w:val="005170ED"/>
    <w:rsid w:val="00517E61"/>
    <w:rsid w:val="0052072C"/>
    <w:rsid w:val="00520C46"/>
    <w:rsid w:val="00520F57"/>
    <w:rsid w:val="005214DD"/>
    <w:rsid w:val="00521A16"/>
    <w:rsid w:val="005227FB"/>
    <w:rsid w:val="00524138"/>
    <w:rsid w:val="0052499C"/>
    <w:rsid w:val="00524B47"/>
    <w:rsid w:val="005271C9"/>
    <w:rsid w:val="005310F5"/>
    <w:rsid w:val="00531E48"/>
    <w:rsid w:val="00532D65"/>
    <w:rsid w:val="00533423"/>
    <w:rsid w:val="00533665"/>
    <w:rsid w:val="00533CA8"/>
    <w:rsid w:val="00537E4C"/>
    <w:rsid w:val="00540052"/>
    <w:rsid w:val="005429E6"/>
    <w:rsid w:val="00544DAF"/>
    <w:rsid w:val="00545A9B"/>
    <w:rsid w:val="00545EAA"/>
    <w:rsid w:val="00551F81"/>
    <w:rsid w:val="005532A4"/>
    <w:rsid w:val="005541D0"/>
    <w:rsid w:val="00554F06"/>
    <w:rsid w:val="00555EC2"/>
    <w:rsid w:val="00556271"/>
    <w:rsid w:val="005565C6"/>
    <w:rsid w:val="00556975"/>
    <w:rsid w:val="00560A6C"/>
    <w:rsid w:val="00561290"/>
    <w:rsid w:val="00562D33"/>
    <w:rsid w:val="00563744"/>
    <w:rsid w:val="00563C8B"/>
    <w:rsid w:val="00563E84"/>
    <w:rsid w:val="00564384"/>
    <w:rsid w:val="00566E82"/>
    <w:rsid w:val="0057014A"/>
    <w:rsid w:val="00571899"/>
    <w:rsid w:val="00571B91"/>
    <w:rsid w:val="0057474C"/>
    <w:rsid w:val="00574D06"/>
    <w:rsid w:val="00574F29"/>
    <w:rsid w:val="0057568F"/>
    <w:rsid w:val="0057579B"/>
    <w:rsid w:val="00576036"/>
    <w:rsid w:val="005769B2"/>
    <w:rsid w:val="00577741"/>
    <w:rsid w:val="005801F2"/>
    <w:rsid w:val="00580536"/>
    <w:rsid w:val="00580D22"/>
    <w:rsid w:val="00580E5E"/>
    <w:rsid w:val="00582E05"/>
    <w:rsid w:val="005837C1"/>
    <w:rsid w:val="00583C21"/>
    <w:rsid w:val="0058442D"/>
    <w:rsid w:val="00584B72"/>
    <w:rsid w:val="005850AA"/>
    <w:rsid w:val="005851C5"/>
    <w:rsid w:val="00587154"/>
    <w:rsid w:val="00587224"/>
    <w:rsid w:val="00593A4C"/>
    <w:rsid w:val="0059608C"/>
    <w:rsid w:val="00597F99"/>
    <w:rsid w:val="005A0B82"/>
    <w:rsid w:val="005A3409"/>
    <w:rsid w:val="005A467A"/>
    <w:rsid w:val="005A4BC5"/>
    <w:rsid w:val="005A556E"/>
    <w:rsid w:val="005A5E38"/>
    <w:rsid w:val="005A729A"/>
    <w:rsid w:val="005B0B25"/>
    <w:rsid w:val="005B1C35"/>
    <w:rsid w:val="005B3350"/>
    <w:rsid w:val="005B35EE"/>
    <w:rsid w:val="005B363A"/>
    <w:rsid w:val="005B4135"/>
    <w:rsid w:val="005B5ED8"/>
    <w:rsid w:val="005B6FF5"/>
    <w:rsid w:val="005B7EDB"/>
    <w:rsid w:val="005C0386"/>
    <w:rsid w:val="005C4D6D"/>
    <w:rsid w:val="005C5999"/>
    <w:rsid w:val="005C65C2"/>
    <w:rsid w:val="005D05FB"/>
    <w:rsid w:val="005D0A6C"/>
    <w:rsid w:val="005D11CE"/>
    <w:rsid w:val="005D36C3"/>
    <w:rsid w:val="005D41A3"/>
    <w:rsid w:val="005D479B"/>
    <w:rsid w:val="005D53F4"/>
    <w:rsid w:val="005D6D53"/>
    <w:rsid w:val="005E080A"/>
    <w:rsid w:val="005E0863"/>
    <w:rsid w:val="005E1389"/>
    <w:rsid w:val="005E2ACB"/>
    <w:rsid w:val="005E2C83"/>
    <w:rsid w:val="005E2F77"/>
    <w:rsid w:val="005E3241"/>
    <w:rsid w:val="005E3C6E"/>
    <w:rsid w:val="005E429E"/>
    <w:rsid w:val="005E5EFC"/>
    <w:rsid w:val="005E6823"/>
    <w:rsid w:val="005E7211"/>
    <w:rsid w:val="005F0205"/>
    <w:rsid w:val="005F11B6"/>
    <w:rsid w:val="005F36DA"/>
    <w:rsid w:val="005F70F7"/>
    <w:rsid w:val="005F7413"/>
    <w:rsid w:val="005F748F"/>
    <w:rsid w:val="005F7F0C"/>
    <w:rsid w:val="006017D3"/>
    <w:rsid w:val="00601B4F"/>
    <w:rsid w:val="00601E1C"/>
    <w:rsid w:val="00602C02"/>
    <w:rsid w:val="00604E46"/>
    <w:rsid w:val="00606036"/>
    <w:rsid w:val="00606ED9"/>
    <w:rsid w:val="00607BEB"/>
    <w:rsid w:val="00610DE8"/>
    <w:rsid w:val="00612A29"/>
    <w:rsid w:val="006135AF"/>
    <w:rsid w:val="00613EDD"/>
    <w:rsid w:val="0061453F"/>
    <w:rsid w:val="006145DE"/>
    <w:rsid w:val="006148ED"/>
    <w:rsid w:val="006158AA"/>
    <w:rsid w:val="00616FF6"/>
    <w:rsid w:val="00617283"/>
    <w:rsid w:val="00617AE5"/>
    <w:rsid w:val="006206C8"/>
    <w:rsid w:val="006209A1"/>
    <w:rsid w:val="00621227"/>
    <w:rsid w:val="00621B1F"/>
    <w:rsid w:val="00623483"/>
    <w:rsid w:val="0062469C"/>
    <w:rsid w:val="00624E86"/>
    <w:rsid w:val="006258A4"/>
    <w:rsid w:val="00625CA3"/>
    <w:rsid w:val="00625E6F"/>
    <w:rsid w:val="00626DEB"/>
    <w:rsid w:val="00627BED"/>
    <w:rsid w:val="00630107"/>
    <w:rsid w:val="00631110"/>
    <w:rsid w:val="006337A7"/>
    <w:rsid w:val="00633967"/>
    <w:rsid w:val="00634BC5"/>
    <w:rsid w:val="00634ECF"/>
    <w:rsid w:val="0063502B"/>
    <w:rsid w:val="00635152"/>
    <w:rsid w:val="0063594E"/>
    <w:rsid w:val="00636997"/>
    <w:rsid w:val="006369DA"/>
    <w:rsid w:val="00636BB2"/>
    <w:rsid w:val="00637FD7"/>
    <w:rsid w:val="00641CF4"/>
    <w:rsid w:val="00642C52"/>
    <w:rsid w:val="00644057"/>
    <w:rsid w:val="006441FE"/>
    <w:rsid w:val="0064490B"/>
    <w:rsid w:val="0064567C"/>
    <w:rsid w:val="00645C7D"/>
    <w:rsid w:val="00646BE4"/>
    <w:rsid w:val="00647B71"/>
    <w:rsid w:val="006503B2"/>
    <w:rsid w:val="006513DD"/>
    <w:rsid w:val="006515D4"/>
    <w:rsid w:val="00652F88"/>
    <w:rsid w:val="006530AB"/>
    <w:rsid w:val="00653F03"/>
    <w:rsid w:val="00654958"/>
    <w:rsid w:val="006552B4"/>
    <w:rsid w:val="00655792"/>
    <w:rsid w:val="00655C31"/>
    <w:rsid w:val="0065697F"/>
    <w:rsid w:val="006608B1"/>
    <w:rsid w:val="0066166C"/>
    <w:rsid w:val="00662D49"/>
    <w:rsid w:val="0066539B"/>
    <w:rsid w:val="006654FF"/>
    <w:rsid w:val="006679E6"/>
    <w:rsid w:val="00670C37"/>
    <w:rsid w:val="00672288"/>
    <w:rsid w:val="00672713"/>
    <w:rsid w:val="00672C7D"/>
    <w:rsid w:val="00673B76"/>
    <w:rsid w:val="0067501C"/>
    <w:rsid w:val="00676B5B"/>
    <w:rsid w:val="00676F40"/>
    <w:rsid w:val="006771AA"/>
    <w:rsid w:val="00677704"/>
    <w:rsid w:val="00681C86"/>
    <w:rsid w:val="00682388"/>
    <w:rsid w:val="0068278C"/>
    <w:rsid w:val="006835B5"/>
    <w:rsid w:val="00684476"/>
    <w:rsid w:val="00684A9E"/>
    <w:rsid w:val="006858BA"/>
    <w:rsid w:val="006860A2"/>
    <w:rsid w:val="006877F0"/>
    <w:rsid w:val="00687B45"/>
    <w:rsid w:val="00691CE5"/>
    <w:rsid w:val="00692C45"/>
    <w:rsid w:val="006931C9"/>
    <w:rsid w:val="00693513"/>
    <w:rsid w:val="006935C9"/>
    <w:rsid w:val="006946CE"/>
    <w:rsid w:val="00694EFB"/>
    <w:rsid w:val="00695F09"/>
    <w:rsid w:val="00696233"/>
    <w:rsid w:val="00697D13"/>
    <w:rsid w:val="006A081B"/>
    <w:rsid w:val="006A0C59"/>
    <w:rsid w:val="006A0DF6"/>
    <w:rsid w:val="006A28CB"/>
    <w:rsid w:val="006A28F9"/>
    <w:rsid w:val="006A39BE"/>
    <w:rsid w:val="006A3F80"/>
    <w:rsid w:val="006A5C7A"/>
    <w:rsid w:val="006A6083"/>
    <w:rsid w:val="006A62BC"/>
    <w:rsid w:val="006A6F32"/>
    <w:rsid w:val="006A70A8"/>
    <w:rsid w:val="006A75B2"/>
    <w:rsid w:val="006A7F9C"/>
    <w:rsid w:val="006B0022"/>
    <w:rsid w:val="006B0623"/>
    <w:rsid w:val="006B1877"/>
    <w:rsid w:val="006B42E1"/>
    <w:rsid w:val="006B43D1"/>
    <w:rsid w:val="006B5804"/>
    <w:rsid w:val="006B5F6F"/>
    <w:rsid w:val="006C10A7"/>
    <w:rsid w:val="006C24B6"/>
    <w:rsid w:val="006C26B8"/>
    <w:rsid w:val="006C6A27"/>
    <w:rsid w:val="006C6AA9"/>
    <w:rsid w:val="006D15D3"/>
    <w:rsid w:val="006D17E6"/>
    <w:rsid w:val="006D1FC7"/>
    <w:rsid w:val="006D3264"/>
    <w:rsid w:val="006D6E0F"/>
    <w:rsid w:val="006D6E62"/>
    <w:rsid w:val="006D7034"/>
    <w:rsid w:val="006E1E70"/>
    <w:rsid w:val="006E2381"/>
    <w:rsid w:val="006E35F7"/>
    <w:rsid w:val="006E6401"/>
    <w:rsid w:val="006E6D1B"/>
    <w:rsid w:val="006E7910"/>
    <w:rsid w:val="006F22F4"/>
    <w:rsid w:val="006F237E"/>
    <w:rsid w:val="006F3460"/>
    <w:rsid w:val="006F3D55"/>
    <w:rsid w:val="006F3FE8"/>
    <w:rsid w:val="006F51BA"/>
    <w:rsid w:val="006F6854"/>
    <w:rsid w:val="006F6FC6"/>
    <w:rsid w:val="006F7089"/>
    <w:rsid w:val="006F77A9"/>
    <w:rsid w:val="006F78FE"/>
    <w:rsid w:val="00702860"/>
    <w:rsid w:val="00702D5C"/>
    <w:rsid w:val="007067EC"/>
    <w:rsid w:val="00706F76"/>
    <w:rsid w:val="00710178"/>
    <w:rsid w:val="007116B1"/>
    <w:rsid w:val="007120A1"/>
    <w:rsid w:val="007120AE"/>
    <w:rsid w:val="00712800"/>
    <w:rsid w:val="00712C09"/>
    <w:rsid w:val="00713184"/>
    <w:rsid w:val="00713E98"/>
    <w:rsid w:val="00714487"/>
    <w:rsid w:val="00714985"/>
    <w:rsid w:val="00715FFB"/>
    <w:rsid w:val="00716437"/>
    <w:rsid w:val="00716566"/>
    <w:rsid w:val="007205C5"/>
    <w:rsid w:val="00720C40"/>
    <w:rsid w:val="00722D65"/>
    <w:rsid w:val="00723C8F"/>
    <w:rsid w:val="007268DD"/>
    <w:rsid w:val="00727C0E"/>
    <w:rsid w:val="00730D61"/>
    <w:rsid w:val="00732FA6"/>
    <w:rsid w:val="00733C09"/>
    <w:rsid w:val="007356B4"/>
    <w:rsid w:val="00736C60"/>
    <w:rsid w:val="00736DB7"/>
    <w:rsid w:val="007372B8"/>
    <w:rsid w:val="0074165A"/>
    <w:rsid w:val="007436DC"/>
    <w:rsid w:val="00743901"/>
    <w:rsid w:val="00743CCC"/>
    <w:rsid w:val="00744642"/>
    <w:rsid w:val="007452D9"/>
    <w:rsid w:val="00745363"/>
    <w:rsid w:val="00746B71"/>
    <w:rsid w:val="00746BBC"/>
    <w:rsid w:val="00747518"/>
    <w:rsid w:val="00747D48"/>
    <w:rsid w:val="00751E72"/>
    <w:rsid w:val="00752B59"/>
    <w:rsid w:val="00752DC8"/>
    <w:rsid w:val="007541CF"/>
    <w:rsid w:val="00754BC3"/>
    <w:rsid w:val="00754DAE"/>
    <w:rsid w:val="007554AD"/>
    <w:rsid w:val="00756E00"/>
    <w:rsid w:val="00760B4D"/>
    <w:rsid w:val="00761FF4"/>
    <w:rsid w:val="0076269C"/>
    <w:rsid w:val="007628E3"/>
    <w:rsid w:val="00764BB9"/>
    <w:rsid w:val="007652A7"/>
    <w:rsid w:val="007667A7"/>
    <w:rsid w:val="007704F2"/>
    <w:rsid w:val="00770C03"/>
    <w:rsid w:val="007712A2"/>
    <w:rsid w:val="00774A3E"/>
    <w:rsid w:val="00775366"/>
    <w:rsid w:val="00775DDC"/>
    <w:rsid w:val="007766FD"/>
    <w:rsid w:val="00776B76"/>
    <w:rsid w:val="00781228"/>
    <w:rsid w:val="00781569"/>
    <w:rsid w:val="00781DA3"/>
    <w:rsid w:val="00782631"/>
    <w:rsid w:val="007829B4"/>
    <w:rsid w:val="00782CFA"/>
    <w:rsid w:val="0078449A"/>
    <w:rsid w:val="00784D83"/>
    <w:rsid w:val="0078522A"/>
    <w:rsid w:val="007876D0"/>
    <w:rsid w:val="00790043"/>
    <w:rsid w:val="0079164F"/>
    <w:rsid w:val="007935EF"/>
    <w:rsid w:val="007938A4"/>
    <w:rsid w:val="00793D84"/>
    <w:rsid w:val="00794A69"/>
    <w:rsid w:val="00796459"/>
    <w:rsid w:val="00797DC7"/>
    <w:rsid w:val="007A0ADC"/>
    <w:rsid w:val="007A349A"/>
    <w:rsid w:val="007A365B"/>
    <w:rsid w:val="007A4246"/>
    <w:rsid w:val="007A527F"/>
    <w:rsid w:val="007A6D97"/>
    <w:rsid w:val="007A76F8"/>
    <w:rsid w:val="007B01FC"/>
    <w:rsid w:val="007B5411"/>
    <w:rsid w:val="007B58AD"/>
    <w:rsid w:val="007B5F4D"/>
    <w:rsid w:val="007B6404"/>
    <w:rsid w:val="007B7D37"/>
    <w:rsid w:val="007B7E42"/>
    <w:rsid w:val="007C024E"/>
    <w:rsid w:val="007C1A87"/>
    <w:rsid w:val="007C22E4"/>
    <w:rsid w:val="007C259A"/>
    <w:rsid w:val="007C2DD0"/>
    <w:rsid w:val="007C4583"/>
    <w:rsid w:val="007C4B8D"/>
    <w:rsid w:val="007C4C03"/>
    <w:rsid w:val="007C5157"/>
    <w:rsid w:val="007C69BC"/>
    <w:rsid w:val="007D1DF6"/>
    <w:rsid w:val="007D2924"/>
    <w:rsid w:val="007D358A"/>
    <w:rsid w:val="007D43E1"/>
    <w:rsid w:val="007E0D34"/>
    <w:rsid w:val="007E1B60"/>
    <w:rsid w:val="007E1F43"/>
    <w:rsid w:val="007E21E4"/>
    <w:rsid w:val="007E6B2E"/>
    <w:rsid w:val="007E6E15"/>
    <w:rsid w:val="007E7E53"/>
    <w:rsid w:val="007F02E4"/>
    <w:rsid w:val="007F05F1"/>
    <w:rsid w:val="007F08D3"/>
    <w:rsid w:val="007F2BCF"/>
    <w:rsid w:val="007F5210"/>
    <w:rsid w:val="007F748F"/>
    <w:rsid w:val="007F78F3"/>
    <w:rsid w:val="00800C2F"/>
    <w:rsid w:val="00801615"/>
    <w:rsid w:val="0080266D"/>
    <w:rsid w:val="0080532B"/>
    <w:rsid w:val="00805759"/>
    <w:rsid w:val="00807913"/>
    <w:rsid w:val="00811776"/>
    <w:rsid w:val="00811A8E"/>
    <w:rsid w:val="0081236D"/>
    <w:rsid w:val="00813DB0"/>
    <w:rsid w:val="0081548E"/>
    <w:rsid w:val="00815FF0"/>
    <w:rsid w:val="0081711C"/>
    <w:rsid w:val="008174B0"/>
    <w:rsid w:val="00820C61"/>
    <w:rsid w:val="00820FA9"/>
    <w:rsid w:val="0082100B"/>
    <w:rsid w:val="008213C0"/>
    <w:rsid w:val="00821981"/>
    <w:rsid w:val="0082236D"/>
    <w:rsid w:val="00822AA5"/>
    <w:rsid w:val="00823E23"/>
    <w:rsid w:val="008251D1"/>
    <w:rsid w:val="0082580B"/>
    <w:rsid w:val="0082669D"/>
    <w:rsid w:val="00830700"/>
    <w:rsid w:val="0083165E"/>
    <w:rsid w:val="008318B6"/>
    <w:rsid w:val="00832D3E"/>
    <w:rsid w:val="00834A17"/>
    <w:rsid w:val="00841AD4"/>
    <w:rsid w:val="0084456E"/>
    <w:rsid w:val="00844A4C"/>
    <w:rsid w:val="00845965"/>
    <w:rsid w:val="00845B0E"/>
    <w:rsid w:val="00846478"/>
    <w:rsid w:val="00846F13"/>
    <w:rsid w:val="008472ED"/>
    <w:rsid w:val="00847DDA"/>
    <w:rsid w:val="00850194"/>
    <w:rsid w:val="0085036A"/>
    <w:rsid w:val="00850566"/>
    <w:rsid w:val="00851AB6"/>
    <w:rsid w:val="008521A0"/>
    <w:rsid w:val="00852C38"/>
    <w:rsid w:val="00852CEC"/>
    <w:rsid w:val="008545A6"/>
    <w:rsid w:val="008569CA"/>
    <w:rsid w:val="00857D36"/>
    <w:rsid w:val="0086188E"/>
    <w:rsid w:val="00861DBE"/>
    <w:rsid w:val="0086300B"/>
    <w:rsid w:val="0086344F"/>
    <w:rsid w:val="00866B11"/>
    <w:rsid w:val="00874850"/>
    <w:rsid w:val="00877688"/>
    <w:rsid w:val="00877F3C"/>
    <w:rsid w:val="0088096D"/>
    <w:rsid w:val="00880A92"/>
    <w:rsid w:val="00880C92"/>
    <w:rsid w:val="008815DC"/>
    <w:rsid w:val="008816FF"/>
    <w:rsid w:val="00883CA9"/>
    <w:rsid w:val="00884A88"/>
    <w:rsid w:val="00885411"/>
    <w:rsid w:val="008876FF"/>
    <w:rsid w:val="008933C3"/>
    <w:rsid w:val="008947D9"/>
    <w:rsid w:val="00894DB8"/>
    <w:rsid w:val="00894FDD"/>
    <w:rsid w:val="00897646"/>
    <w:rsid w:val="00897748"/>
    <w:rsid w:val="008A014A"/>
    <w:rsid w:val="008A25FA"/>
    <w:rsid w:val="008A29D1"/>
    <w:rsid w:val="008A3011"/>
    <w:rsid w:val="008A4975"/>
    <w:rsid w:val="008A4BB5"/>
    <w:rsid w:val="008A504C"/>
    <w:rsid w:val="008A5B21"/>
    <w:rsid w:val="008A676A"/>
    <w:rsid w:val="008A72DB"/>
    <w:rsid w:val="008B076D"/>
    <w:rsid w:val="008B07D7"/>
    <w:rsid w:val="008B241D"/>
    <w:rsid w:val="008B3056"/>
    <w:rsid w:val="008B36CA"/>
    <w:rsid w:val="008B5D02"/>
    <w:rsid w:val="008C014F"/>
    <w:rsid w:val="008C34CA"/>
    <w:rsid w:val="008C3663"/>
    <w:rsid w:val="008C400A"/>
    <w:rsid w:val="008C5BD7"/>
    <w:rsid w:val="008C5C30"/>
    <w:rsid w:val="008D1371"/>
    <w:rsid w:val="008D215C"/>
    <w:rsid w:val="008D3252"/>
    <w:rsid w:val="008D41BA"/>
    <w:rsid w:val="008D4F16"/>
    <w:rsid w:val="008E136F"/>
    <w:rsid w:val="008E15C8"/>
    <w:rsid w:val="008E4F52"/>
    <w:rsid w:val="008E52B1"/>
    <w:rsid w:val="008E5305"/>
    <w:rsid w:val="008E568B"/>
    <w:rsid w:val="008E5827"/>
    <w:rsid w:val="008E58AC"/>
    <w:rsid w:val="008E5AC4"/>
    <w:rsid w:val="008E5F44"/>
    <w:rsid w:val="008E655F"/>
    <w:rsid w:val="008F0F16"/>
    <w:rsid w:val="008F48C8"/>
    <w:rsid w:val="008F51E6"/>
    <w:rsid w:val="008F5833"/>
    <w:rsid w:val="008F5974"/>
    <w:rsid w:val="008F5C00"/>
    <w:rsid w:val="008F5F1B"/>
    <w:rsid w:val="008F6B04"/>
    <w:rsid w:val="008F72C3"/>
    <w:rsid w:val="008F72CE"/>
    <w:rsid w:val="008F756B"/>
    <w:rsid w:val="00901B84"/>
    <w:rsid w:val="00902B10"/>
    <w:rsid w:val="00903564"/>
    <w:rsid w:val="00903A5A"/>
    <w:rsid w:val="00904C99"/>
    <w:rsid w:val="00905AA9"/>
    <w:rsid w:val="00906F46"/>
    <w:rsid w:val="00907B4F"/>
    <w:rsid w:val="00911987"/>
    <w:rsid w:val="009146CA"/>
    <w:rsid w:val="0091495A"/>
    <w:rsid w:val="00915712"/>
    <w:rsid w:val="00915E48"/>
    <w:rsid w:val="009162F9"/>
    <w:rsid w:val="00920933"/>
    <w:rsid w:val="00921A29"/>
    <w:rsid w:val="009230AD"/>
    <w:rsid w:val="009232CD"/>
    <w:rsid w:val="009257D8"/>
    <w:rsid w:val="009258F2"/>
    <w:rsid w:val="00926BD1"/>
    <w:rsid w:val="00934DCD"/>
    <w:rsid w:val="00935139"/>
    <w:rsid w:val="009353AD"/>
    <w:rsid w:val="00937EC3"/>
    <w:rsid w:val="00940394"/>
    <w:rsid w:val="009417AA"/>
    <w:rsid w:val="00941AE3"/>
    <w:rsid w:val="00941C9F"/>
    <w:rsid w:val="00942916"/>
    <w:rsid w:val="00943DA1"/>
    <w:rsid w:val="00946213"/>
    <w:rsid w:val="009470D7"/>
    <w:rsid w:val="00947103"/>
    <w:rsid w:val="0094772B"/>
    <w:rsid w:val="009478F5"/>
    <w:rsid w:val="00947D28"/>
    <w:rsid w:val="00950705"/>
    <w:rsid w:val="00953950"/>
    <w:rsid w:val="00953B4A"/>
    <w:rsid w:val="00955745"/>
    <w:rsid w:val="00955C38"/>
    <w:rsid w:val="00955F40"/>
    <w:rsid w:val="00957C6C"/>
    <w:rsid w:val="00962373"/>
    <w:rsid w:val="009626E5"/>
    <w:rsid w:val="00965374"/>
    <w:rsid w:val="009669D6"/>
    <w:rsid w:val="00967768"/>
    <w:rsid w:val="00972D38"/>
    <w:rsid w:val="00973F65"/>
    <w:rsid w:val="00975AA4"/>
    <w:rsid w:val="00980DD1"/>
    <w:rsid w:val="00982AF8"/>
    <w:rsid w:val="00986518"/>
    <w:rsid w:val="00986DE2"/>
    <w:rsid w:val="009872A9"/>
    <w:rsid w:val="00990343"/>
    <w:rsid w:val="009907AA"/>
    <w:rsid w:val="00991305"/>
    <w:rsid w:val="00992116"/>
    <w:rsid w:val="00992585"/>
    <w:rsid w:val="00993C33"/>
    <w:rsid w:val="009942B8"/>
    <w:rsid w:val="00994C0F"/>
    <w:rsid w:val="00995F3B"/>
    <w:rsid w:val="00996292"/>
    <w:rsid w:val="009A4507"/>
    <w:rsid w:val="009A5418"/>
    <w:rsid w:val="009A6007"/>
    <w:rsid w:val="009A74B4"/>
    <w:rsid w:val="009B0246"/>
    <w:rsid w:val="009B2EF0"/>
    <w:rsid w:val="009B408D"/>
    <w:rsid w:val="009B41A1"/>
    <w:rsid w:val="009B6333"/>
    <w:rsid w:val="009B6801"/>
    <w:rsid w:val="009B6EC9"/>
    <w:rsid w:val="009B70B9"/>
    <w:rsid w:val="009C085B"/>
    <w:rsid w:val="009C2132"/>
    <w:rsid w:val="009C2240"/>
    <w:rsid w:val="009C2347"/>
    <w:rsid w:val="009C3165"/>
    <w:rsid w:val="009C487E"/>
    <w:rsid w:val="009C65DC"/>
    <w:rsid w:val="009C667B"/>
    <w:rsid w:val="009C79F8"/>
    <w:rsid w:val="009D0380"/>
    <w:rsid w:val="009D0F22"/>
    <w:rsid w:val="009D3331"/>
    <w:rsid w:val="009D5014"/>
    <w:rsid w:val="009D5B23"/>
    <w:rsid w:val="009D5EC5"/>
    <w:rsid w:val="009D688A"/>
    <w:rsid w:val="009D6A33"/>
    <w:rsid w:val="009E34E4"/>
    <w:rsid w:val="009E43F7"/>
    <w:rsid w:val="009E504E"/>
    <w:rsid w:val="009E6389"/>
    <w:rsid w:val="009E7235"/>
    <w:rsid w:val="009E7907"/>
    <w:rsid w:val="009F0018"/>
    <w:rsid w:val="009F125F"/>
    <w:rsid w:val="009F3109"/>
    <w:rsid w:val="009F362C"/>
    <w:rsid w:val="009F366A"/>
    <w:rsid w:val="009F465D"/>
    <w:rsid w:val="009F4F79"/>
    <w:rsid w:val="009F5504"/>
    <w:rsid w:val="009F744A"/>
    <w:rsid w:val="00A0625B"/>
    <w:rsid w:val="00A06BF7"/>
    <w:rsid w:val="00A06E1C"/>
    <w:rsid w:val="00A072D3"/>
    <w:rsid w:val="00A10E47"/>
    <w:rsid w:val="00A11593"/>
    <w:rsid w:val="00A119F4"/>
    <w:rsid w:val="00A1200A"/>
    <w:rsid w:val="00A1221E"/>
    <w:rsid w:val="00A127B2"/>
    <w:rsid w:val="00A12890"/>
    <w:rsid w:val="00A12A2D"/>
    <w:rsid w:val="00A13551"/>
    <w:rsid w:val="00A13F2F"/>
    <w:rsid w:val="00A142B8"/>
    <w:rsid w:val="00A1497F"/>
    <w:rsid w:val="00A151AA"/>
    <w:rsid w:val="00A15F0A"/>
    <w:rsid w:val="00A15FB4"/>
    <w:rsid w:val="00A162A1"/>
    <w:rsid w:val="00A208F1"/>
    <w:rsid w:val="00A209B0"/>
    <w:rsid w:val="00A2117C"/>
    <w:rsid w:val="00A22106"/>
    <w:rsid w:val="00A221F3"/>
    <w:rsid w:val="00A241AD"/>
    <w:rsid w:val="00A27EA0"/>
    <w:rsid w:val="00A31157"/>
    <w:rsid w:val="00A31F83"/>
    <w:rsid w:val="00A32107"/>
    <w:rsid w:val="00A32DD1"/>
    <w:rsid w:val="00A34F25"/>
    <w:rsid w:val="00A35DA6"/>
    <w:rsid w:val="00A3643E"/>
    <w:rsid w:val="00A37CD6"/>
    <w:rsid w:val="00A40D17"/>
    <w:rsid w:val="00A411F2"/>
    <w:rsid w:val="00A412BC"/>
    <w:rsid w:val="00A42861"/>
    <w:rsid w:val="00A444DB"/>
    <w:rsid w:val="00A45186"/>
    <w:rsid w:val="00A459C1"/>
    <w:rsid w:val="00A466BD"/>
    <w:rsid w:val="00A47179"/>
    <w:rsid w:val="00A51862"/>
    <w:rsid w:val="00A5480C"/>
    <w:rsid w:val="00A55238"/>
    <w:rsid w:val="00A56385"/>
    <w:rsid w:val="00A564D2"/>
    <w:rsid w:val="00A56950"/>
    <w:rsid w:val="00A577CE"/>
    <w:rsid w:val="00A57998"/>
    <w:rsid w:val="00A57A71"/>
    <w:rsid w:val="00A601E6"/>
    <w:rsid w:val="00A60282"/>
    <w:rsid w:val="00A6064E"/>
    <w:rsid w:val="00A6076A"/>
    <w:rsid w:val="00A6232A"/>
    <w:rsid w:val="00A6302D"/>
    <w:rsid w:val="00A6319B"/>
    <w:rsid w:val="00A63765"/>
    <w:rsid w:val="00A639D8"/>
    <w:rsid w:val="00A64526"/>
    <w:rsid w:val="00A646C0"/>
    <w:rsid w:val="00A65305"/>
    <w:rsid w:val="00A66F43"/>
    <w:rsid w:val="00A67768"/>
    <w:rsid w:val="00A67C8B"/>
    <w:rsid w:val="00A702BB"/>
    <w:rsid w:val="00A7273C"/>
    <w:rsid w:val="00A7328B"/>
    <w:rsid w:val="00A76135"/>
    <w:rsid w:val="00A76C9C"/>
    <w:rsid w:val="00A7715D"/>
    <w:rsid w:val="00A77F40"/>
    <w:rsid w:val="00A803FC"/>
    <w:rsid w:val="00A8134C"/>
    <w:rsid w:val="00A81B84"/>
    <w:rsid w:val="00A81D9E"/>
    <w:rsid w:val="00A81EA2"/>
    <w:rsid w:val="00A820F5"/>
    <w:rsid w:val="00A82138"/>
    <w:rsid w:val="00A82CB8"/>
    <w:rsid w:val="00A83611"/>
    <w:rsid w:val="00A85151"/>
    <w:rsid w:val="00A8676D"/>
    <w:rsid w:val="00A86B97"/>
    <w:rsid w:val="00A911C8"/>
    <w:rsid w:val="00A9174D"/>
    <w:rsid w:val="00A91D15"/>
    <w:rsid w:val="00A91D57"/>
    <w:rsid w:val="00A9207D"/>
    <w:rsid w:val="00A9298B"/>
    <w:rsid w:val="00A92C6A"/>
    <w:rsid w:val="00A93983"/>
    <w:rsid w:val="00A93DB1"/>
    <w:rsid w:val="00A96CA5"/>
    <w:rsid w:val="00A97112"/>
    <w:rsid w:val="00A97412"/>
    <w:rsid w:val="00A976C6"/>
    <w:rsid w:val="00AA06B9"/>
    <w:rsid w:val="00AA095C"/>
    <w:rsid w:val="00AA117C"/>
    <w:rsid w:val="00AA29FC"/>
    <w:rsid w:val="00AA2B29"/>
    <w:rsid w:val="00AA422B"/>
    <w:rsid w:val="00AA4C65"/>
    <w:rsid w:val="00AA5485"/>
    <w:rsid w:val="00AA5D4B"/>
    <w:rsid w:val="00AA61D6"/>
    <w:rsid w:val="00AA6CFC"/>
    <w:rsid w:val="00AB02A2"/>
    <w:rsid w:val="00AB0A32"/>
    <w:rsid w:val="00AB0C61"/>
    <w:rsid w:val="00AB3121"/>
    <w:rsid w:val="00AB4105"/>
    <w:rsid w:val="00AB4C57"/>
    <w:rsid w:val="00AB5C6D"/>
    <w:rsid w:val="00AB636F"/>
    <w:rsid w:val="00AC133E"/>
    <w:rsid w:val="00AC4D3D"/>
    <w:rsid w:val="00AC4EB6"/>
    <w:rsid w:val="00AD3B1F"/>
    <w:rsid w:val="00AD417E"/>
    <w:rsid w:val="00AD55F9"/>
    <w:rsid w:val="00AE0511"/>
    <w:rsid w:val="00AE2F55"/>
    <w:rsid w:val="00AE3920"/>
    <w:rsid w:val="00AE4BF3"/>
    <w:rsid w:val="00AE51EE"/>
    <w:rsid w:val="00AE53EF"/>
    <w:rsid w:val="00AE5409"/>
    <w:rsid w:val="00AE542F"/>
    <w:rsid w:val="00AE61EA"/>
    <w:rsid w:val="00AE6BEA"/>
    <w:rsid w:val="00AE6F8C"/>
    <w:rsid w:val="00AE7CC3"/>
    <w:rsid w:val="00AF198B"/>
    <w:rsid w:val="00AF1B05"/>
    <w:rsid w:val="00AF223C"/>
    <w:rsid w:val="00AF3876"/>
    <w:rsid w:val="00AF4C42"/>
    <w:rsid w:val="00AF4F66"/>
    <w:rsid w:val="00B006FA"/>
    <w:rsid w:val="00B008BB"/>
    <w:rsid w:val="00B0138C"/>
    <w:rsid w:val="00B029F9"/>
    <w:rsid w:val="00B03223"/>
    <w:rsid w:val="00B034E5"/>
    <w:rsid w:val="00B03D7B"/>
    <w:rsid w:val="00B067D9"/>
    <w:rsid w:val="00B1048F"/>
    <w:rsid w:val="00B1054E"/>
    <w:rsid w:val="00B12575"/>
    <w:rsid w:val="00B14549"/>
    <w:rsid w:val="00B164E7"/>
    <w:rsid w:val="00B166B5"/>
    <w:rsid w:val="00B16FCA"/>
    <w:rsid w:val="00B216D2"/>
    <w:rsid w:val="00B22257"/>
    <w:rsid w:val="00B223CB"/>
    <w:rsid w:val="00B226A1"/>
    <w:rsid w:val="00B22919"/>
    <w:rsid w:val="00B233A3"/>
    <w:rsid w:val="00B23BDB"/>
    <w:rsid w:val="00B256DD"/>
    <w:rsid w:val="00B25F90"/>
    <w:rsid w:val="00B2630A"/>
    <w:rsid w:val="00B303B6"/>
    <w:rsid w:val="00B30734"/>
    <w:rsid w:val="00B313E8"/>
    <w:rsid w:val="00B31E39"/>
    <w:rsid w:val="00B3469F"/>
    <w:rsid w:val="00B353D7"/>
    <w:rsid w:val="00B375B0"/>
    <w:rsid w:val="00B400BF"/>
    <w:rsid w:val="00B40317"/>
    <w:rsid w:val="00B42884"/>
    <w:rsid w:val="00B43B64"/>
    <w:rsid w:val="00B4420C"/>
    <w:rsid w:val="00B44CE3"/>
    <w:rsid w:val="00B45B6B"/>
    <w:rsid w:val="00B45F6B"/>
    <w:rsid w:val="00B464F9"/>
    <w:rsid w:val="00B46D87"/>
    <w:rsid w:val="00B4749F"/>
    <w:rsid w:val="00B4756E"/>
    <w:rsid w:val="00B4789F"/>
    <w:rsid w:val="00B50099"/>
    <w:rsid w:val="00B503CD"/>
    <w:rsid w:val="00B5190B"/>
    <w:rsid w:val="00B51DE5"/>
    <w:rsid w:val="00B52B24"/>
    <w:rsid w:val="00B5323C"/>
    <w:rsid w:val="00B541CB"/>
    <w:rsid w:val="00B543F0"/>
    <w:rsid w:val="00B54E96"/>
    <w:rsid w:val="00B555BC"/>
    <w:rsid w:val="00B56C85"/>
    <w:rsid w:val="00B57D85"/>
    <w:rsid w:val="00B605B8"/>
    <w:rsid w:val="00B60786"/>
    <w:rsid w:val="00B60A76"/>
    <w:rsid w:val="00B61B8B"/>
    <w:rsid w:val="00B6316E"/>
    <w:rsid w:val="00B63803"/>
    <w:rsid w:val="00B6433B"/>
    <w:rsid w:val="00B64893"/>
    <w:rsid w:val="00B64DA7"/>
    <w:rsid w:val="00B6698B"/>
    <w:rsid w:val="00B71226"/>
    <w:rsid w:val="00B7285B"/>
    <w:rsid w:val="00B74036"/>
    <w:rsid w:val="00B74775"/>
    <w:rsid w:val="00B7491B"/>
    <w:rsid w:val="00B75AE5"/>
    <w:rsid w:val="00B75CB5"/>
    <w:rsid w:val="00B77667"/>
    <w:rsid w:val="00B81DE8"/>
    <w:rsid w:val="00B820C0"/>
    <w:rsid w:val="00B83B0F"/>
    <w:rsid w:val="00B8522C"/>
    <w:rsid w:val="00B855DA"/>
    <w:rsid w:val="00B85B85"/>
    <w:rsid w:val="00B8618E"/>
    <w:rsid w:val="00B90234"/>
    <w:rsid w:val="00B903F3"/>
    <w:rsid w:val="00B92755"/>
    <w:rsid w:val="00B938A8"/>
    <w:rsid w:val="00B93F28"/>
    <w:rsid w:val="00B958F3"/>
    <w:rsid w:val="00BA15AD"/>
    <w:rsid w:val="00BA2ADD"/>
    <w:rsid w:val="00BA33C6"/>
    <w:rsid w:val="00BA4EF5"/>
    <w:rsid w:val="00BA60EA"/>
    <w:rsid w:val="00BB0C28"/>
    <w:rsid w:val="00BB1EA8"/>
    <w:rsid w:val="00BB5178"/>
    <w:rsid w:val="00BB60F9"/>
    <w:rsid w:val="00BB73D6"/>
    <w:rsid w:val="00BB7532"/>
    <w:rsid w:val="00BC140E"/>
    <w:rsid w:val="00BC4405"/>
    <w:rsid w:val="00BC45AB"/>
    <w:rsid w:val="00BC498E"/>
    <w:rsid w:val="00BC5186"/>
    <w:rsid w:val="00BC528E"/>
    <w:rsid w:val="00BC5D31"/>
    <w:rsid w:val="00BC6913"/>
    <w:rsid w:val="00BD006D"/>
    <w:rsid w:val="00BD1665"/>
    <w:rsid w:val="00BD19D7"/>
    <w:rsid w:val="00BD5B96"/>
    <w:rsid w:val="00BD6226"/>
    <w:rsid w:val="00BD71E0"/>
    <w:rsid w:val="00BE0056"/>
    <w:rsid w:val="00BE047E"/>
    <w:rsid w:val="00BE0A40"/>
    <w:rsid w:val="00BE0A64"/>
    <w:rsid w:val="00BE0B7F"/>
    <w:rsid w:val="00BE0C19"/>
    <w:rsid w:val="00BE0C1F"/>
    <w:rsid w:val="00BE0CB3"/>
    <w:rsid w:val="00BE0FC0"/>
    <w:rsid w:val="00BE18C9"/>
    <w:rsid w:val="00BE45CE"/>
    <w:rsid w:val="00BE635C"/>
    <w:rsid w:val="00BE69A5"/>
    <w:rsid w:val="00BE6B3A"/>
    <w:rsid w:val="00BE7E96"/>
    <w:rsid w:val="00BF04FB"/>
    <w:rsid w:val="00BF0ACC"/>
    <w:rsid w:val="00BF0B6F"/>
    <w:rsid w:val="00BF1800"/>
    <w:rsid w:val="00BF314E"/>
    <w:rsid w:val="00BF373D"/>
    <w:rsid w:val="00BF393D"/>
    <w:rsid w:val="00BF3AEF"/>
    <w:rsid w:val="00BF4499"/>
    <w:rsid w:val="00BF4C55"/>
    <w:rsid w:val="00BF4C85"/>
    <w:rsid w:val="00BF4D03"/>
    <w:rsid w:val="00BF5509"/>
    <w:rsid w:val="00BF580F"/>
    <w:rsid w:val="00C000B0"/>
    <w:rsid w:val="00C001E1"/>
    <w:rsid w:val="00C00313"/>
    <w:rsid w:val="00C00820"/>
    <w:rsid w:val="00C02840"/>
    <w:rsid w:val="00C03DCA"/>
    <w:rsid w:val="00C04641"/>
    <w:rsid w:val="00C047A0"/>
    <w:rsid w:val="00C050CF"/>
    <w:rsid w:val="00C058FC"/>
    <w:rsid w:val="00C07ABB"/>
    <w:rsid w:val="00C07EBA"/>
    <w:rsid w:val="00C10FAF"/>
    <w:rsid w:val="00C12A88"/>
    <w:rsid w:val="00C137CF"/>
    <w:rsid w:val="00C14B5E"/>
    <w:rsid w:val="00C152F1"/>
    <w:rsid w:val="00C1536F"/>
    <w:rsid w:val="00C15B83"/>
    <w:rsid w:val="00C15BE0"/>
    <w:rsid w:val="00C1669E"/>
    <w:rsid w:val="00C16EBC"/>
    <w:rsid w:val="00C20C35"/>
    <w:rsid w:val="00C2144A"/>
    <w:rsid w:val="00C21E86"/>
    <w:rsid w:val="00C23251"/>
    <w:rsid w:val="00C23E3D"/>
    <w:rsid w:val="00C25C8C"/>
    <w:rsid w:val="00C26057"/>
    <w:rsid w:val="00C262C4"/>
    <w:rsid w:val="00C30302"/>
    <w:rsid w:val="00C30738"/>
    <w:rsid w:val="00C308E5"/>
    <w:rsid w:val="00C30A73"/>
    <w:rsid w:val="00C30ED8"/>
    <w:rsid w:val="00C31439"/>
    <w:rsid w:val="00C318E4"/>
    <w:rsid w:val="00C3195B"/>
    <w:rsid w:val="00C31B8F"/>
    <w:rsid w:val="00C32304"/>
    <w:rsid w:val="00C330B4"/>
    <w:rsid w:val="00C3325E"/>
    <w:rsid w:val="00C338D6"/>
    <w:rsid w:val="00C3391B"/>
    <w:rsid w:val="00C35238"/>
    <w:rsid w:val="00C373F5"/>
    <w:rsid w:val="00C4120A"/>
    <w:rsid w:val="00C4186E"/>
    <w:rsid w:val="00C420F8"/>
    <w:rsid w:val="00C42B40"/>
    <w:rsid w:val="00C42E66"/>
    <w:rsid w:val="00C43FFC"/>
    <w:rsid w:val="00C446E9"/>
    <w:rsid w:val="00C4554B"/>
    <w:rsid w:val="00C45996"/>
    <w:rsid w:val="00C50652"/>
    <w:rsid w:val="00C508C2"/>
    <w:rsid w:val="00C50DE3"/>
    <w:rsid w:val="00C518E7"/>
    <w:rsid w:val="00C51BE6"/>
    <w:rsid w:val="00C56329"/>
    <w:rsid w:val="00C56FF5"/>
    <w:rsid w:val="00C57AF1"/>
    <w:rsid w:val="00C6187E"/>
    <w:rsid w:val="00C61C09"/>
    <w:rsid w:val="00C62CE1"/>
    <w:rsid w:val="00C63524"/>
    <w:rsid w:val="00C63553"/>
    <w:rsid w:val="00C63564"/>
    <w:rsid w:val="00C64018"/>
    <w:rsid w:val="00C6469B"/>
    <w:rsid w:val="00C6499D"/>
    <w:rsid w:val="00C664C3"/>
    <w:rsid w:val="00C66A9E"/>
    <w:rsid w:val="00C672A6"/>
    <w:rsid w:val="00C674FE"/>
    <w:rsid w:val="00C6769B"/>
    <w:rsid w:val="00C67820"/>
    <w:rsid w:val="00C67998"/>
    <w:rsid w:val="00C70F25"/>
    <w:rsid w:val="00C71B42"/>
    <w:rsid w:val="00C73591"/>
    <w:rsid w:val="00C73D0A"/>
    <w:rsid w:val="00C74816"/>
    <w:rsid w:val="00C7495F"/>
    <w:rsid w:val="00C751FF"/>
    <w:rsid w:val="00C76D5F"/>
    <w:rsid w:val="00C77CFB"/>
    <w:rsid w:val="00C8011E"/>
    <w:rsid w:val="00C80428"/>
    <w:rsid w:val="00C84A6D"/>
    <w:rsid w:val="00C84AC6"/>
    <w:rsid w:val="00C853E2"/>
    <w:rsid w:val="00C862E3"/>
    <w:rsid w:val="00C90A35"/>
    <w:rsid w:val="00C90E8B"/>
    <w:rsid w:val="00C9315B"/>
    <w:rsid w:val="00C93A8C"/>
    <w:rsid w:val="00C949B0"/>
    <w:rsid w:val="00C94DE4"/>
    <w:rsid w:val="00C958A4"/>
    <w:rsid w:val="00C95925"/>
    <w:rsid w:val="00C96019"/>
    <w:rsid w:val="00C96771"/>
    <w:rsid w:val="00C96FA4"/>
    <w:rsid w:val="00C9787E"/>
    <w:rsid w:val="00CA251F"/>
    <w:rsid w:val="00CA2679"/>
    <w:rsid w:val="00CA2AAC"/>
    <w:rsid w:val="00CA33FA"/>
    <w:rsid w:val="00CA54FB"/>
    <w:rsid w:val="00CA6464"/>
    <w:rsid w:val="00CA64B7"/>
    <w:rsid w:val="00CA6D1C"/>
    <w:rsid w:val="00CA739C"/>
    <w:rsid w:val="00CB14A8"/>
    <w:rsid w:val="00CB1A69"/>
    <w:rsid w:val="00CB1BBF"/>
    <w:rsid w:val="00CB207F"/>
    <w:rsid w:val="00CB2E99"/>
    <w:rsid w:val="00CB2FEC"/>
    <w:rsid w:val="00CB408E"/>
    <w:rsid w:val="00CB5929"/>
    <w:rsid w:val="00CB7159"/>
    <w:rsid w:val="00CC14D3"/>
    <w:rsid w:val="00CC3290"/>
    <w:rsid w:val="00CC3520"/>
    <w:rsid w:val="00CC3BC1"/>
    <w:rsid w:val="00CC4ADF"/>
    <w:rsid w:val="00CC4B68"/>
    <w:rsid w:val="00CC6395"/>
    <w:rsid w:val="00CC7858"/>
    <w:rsid w:val="00CC7897"/>
    <w:rsid w:val="00CC79D2"/>
    <w:rsid w:val="00CD05A9"/>
    <w:rsid w:val="00CD1FF6"/>
    <w:rsid w:val="00CD5076"/>
    <w:rsid w:val="00CD55AA"/>
    <w:rsid w:val="00CD6C9C"/>
    <w:rsid w:val="00CD6F4A"/>
    <w:rsid w:val="00CD7002"/>
    <w:rsid w:val="00CD71FD"/>
    <w:rsid w:val="00CD74A8"/>
    <w:rsid w:val="00CD787E"/>
    <w:rsid w:val="00CD788C"/>
    <w:rsid w:val="00CE1FC7"/>
    <w:rsid w:val="00CE4733"/>
    <w:rsid w:val="00CE4A39"/>
    <w:rsid w:val="00CE6096"/>
    <w:rsid w:val="00CE6508"/>
    <w:rsid w:val="00CE669B"/>
    <w:rsid w:val="00CE69BE"/>
    <w:rsid w:val="00CE7583"/>
    <w:rsid w:val="00CF261A"/>
    <w:rsid w:val="00CF3D96"/>
    <w:rsid w:val="00CF561C"/>
    <w:rsid w:val="00CF5E52"/>
    <w:rsid w:val="00CF64D4"/>
    <w:rsid w:val="00CF6596"/>
    <w:rsid w:val="00CF6834"/>
    <w:rsid w:val="00CF7F69"/>
    <w:rsid w:val="00D0078D"/>
    <w:rsid w:val="00D01B51"/>
    <w:rsid w:val="00D03F58"/>
    <w:rsid w:val="00D04837"/>
    <w:rsid w:val="00D055E6"/>
    <w:rsid w:val="00D05F0A"/>
    <w:rsid w:val="00D067EF"/>
    <w:rsid w:val="00D11D99"/>
    <w:rsid w:val="00D14B93"/>
    <w:rsid w:val="00D15275"/>
    <w:rsid w:val="00D15458"/>
    <w:rsid w:val="00D20694"/>
    <w:rsid w:val="00D2096D"/>
    <w:rsid w:val="00D21CBD"/>
    <w:rsid w:val="00D22E1D"/>
    <w:rsid w:val="00D246C2"/>
    <w:rsid w:val="00D248E1"/>
    <w:rsid w:val="00D24B2E"/>
    <w:rsid w:val="00D254A8"/>
    <w:rsid w:val="00D27D40"/>
    <w:rsid w:val="00D30FFD"/>
    <w:rsid w:val="00D33F60"/>
    <w:rsid w:val="00D340A2"/>
    <w:rsid w:val="00D344BF"/>
    <w:rsid w:val="00D3485D"/>
    <w:rsid w:val="00D349FF"/>
    <w:rsid w:val="00D34E45"/>
    <w:rsid w:val="00D36386"/>
    <w:rsid w:val="00D40238"/>
    <w:rsid w:val="00D40FDA"/>
    <w:rsid w:val="00D41173"/>
    <w:rsid w:val="00D414CE"/>
    <w:rsid w:val="00D4186C"/>
    <w:rsid w:val="00D42AAA"/>
    <w:rsid w:val="00D4305D"/>
    <w:rsid w:val="00D43310"/>
    <w:rsid w:val="00D4348A"/>
    <w:rsid w:val="00D43F56"/>
    <w:rsid w:val="00D451C7"/>
    <w:rsid w:val="00D4721F"/>
    <w:rsid w:val="00D477FB"/>
    <w:rsid w:val="00D47EBE"/>
    <w:rsid w:val="00D51364"/>
    <w:rsid w:val="00D5292E"/>
    <w:rsid w:val="00D5331E"/>
    <w:rsid w:val="00D540C4"/>
    <w:rsid w:val="00D55A80"/>
    <w:rsid w:val="00D564AD"/>
    <w:rsid w:val="00D60E65"/>
    <w:rsid w:val="00D72012"/>
    <w:rsid w:val="00D724B6"/>
    <w:rsid w:val="00D7258B"/>
    <w:rsid w:val="00D730FD"/>
    <w:rsid w:val="00D73CA8"/>
    <w:rsid w:val="00D740CA"/>
    <w:rsid w:val="00D7452E"/>
    <w:rsid w:val="00D74731"/>
    <w:rsid w:val="00D75043"/>
    <w:rsid w:val="00D807BF"/>
    <w:rsid w:val="00D829B0"/>
    <w:rsid w:val="00D8361A"/>
    <w:rsid w:val="00D843C7"/>
    <w:rsid w:val="00D84EA7"/>
    <w:rsid w:val="00D9086B"/>
    <w:rsid w:val="00D90E73"/>
    <w:rsid w:val="00D91FCB"/>
    <w:rsid w:val="00D9330C"/>
    <w:rsid w:val="00D933B0"/>
    <w:rsid w:val="00D96A95"/>
    <w:rsid w:val="00D96E6A"/>
    <w:rsid w:val="00D97288"/>
    <w:rsid w:val="00D975CA"/>
    <w:rsid w:val="00DA0932"/>
    <w:rsid w:val="00DA12C8"/>
    <w:rsid w:val="00DA1434"/>
    <w:rsid w:val="00DA28D5"/>
    <w:rsid w:val="00DA2C5D"/>
    <w:rsid w:val="00DA2F78"/>
    <w:rsid w:val="00DA3C49"/>
    <w:rsid w:val="00DA3DE5"/>
    <w:rsid w:val="00DA4630"/>
    <w:rsid w:val="00DA5D5C"/>
    <w:rsid w:val="00DA64DA"/>
    <w:rsid w:val="00DA77ED"/>
    <w:rsid w:val="00DB0AC4"/>
    <w:rsid w:val="00DB1243"/>
    <w:rsid w:val="00DB1B0B"/>
    <w:rsid w:val="00DB1E4F"/>
    <w:rsid w:val="00DB2357"/>
    <w:rsid w:val="00DB2FC5"/>
    <w:rsid w:val="00DB3205"/>
    <w:rsid w:val="00DB354B"/>
    <w:rsid w:val="00DB48C4"/>
    <w:rsid w:val="00DB5C00"/>
    <w:rsid w:val="00DB600C"/>
    <w:rsid w:val="00DC368F"/>
    <w:rsid w:val="00DC591D"/>
    <w:rsid w:val="00DC739E"/>
    <w:rsid w:val="00DD01B8"/>
    <w:rsid w:val="00DD0A78"/>
    <w:rsid w:val="00DD1CEA"/>
    <w:rsid w:val="00DD2277"/>
    <w:rsid w:val="00DD3A90"/>
    <w:rsid w:val="00DD4D98"/>
    <w:rsid w:val="00DD5573"/>
    <w:rsid w:val="00DD5616"/>
    <w:rsid w:val="00DD781E"/>
    <w:rsid w:val="00DD7DCE"/>
    <w:rsid w:val="00DE3072"/>
    <w:rsid w:val="00DE3AA0"/>
    <w:rsid w:val="00DE66EB"/>
    <w:rsid w:val="00DE7663"/>
    <w:rsid w:val="00DE76D3"/>
    <w:rsid w:val="00DF03A1"/>
    <w:rsid w:val="00DF1776"/>
    <w:rsid w:val="00DF2596"/>
    <w:rsid w:val="00DF2F1B"/>
    <w:rsid w:val="00DF50B9"/>
    <w:rsid w:val="00DF6E4C"/>
    <w:rsid w:val="00E010B9"/>
    <w:rsid w:val="00E02B77"/>
    <w:rsid w:val="00E02C0C"/>
    <w:rsid w:val="00E033C5"/>
    <w:rsid w:val="00E03D13"/>
    <w:rsid w:val="00E0473B"/>
    <w:rsid w:val="00E05457"/>
    <w:rsid w:val="00E05550"/>
    <w:rsid w:val="00E055FE"/>
    <w:rsid w:val="00E05604"/>
    <w:rsid w:val="00E05EE6"/>
    <w:rsid w:val="00E07125"/>
    <w:rsid w:val="00E12359"/>
    <w:rsid w:val="00E12BC9"/>
    <w:rsid w:val="00E13B86"/>
    <w:rsid w:val="00E1400F"/>
    <w:rsid w:val="00E14ED0"/>
    <w:rsid w:val="00E20418"/>
    <w:rsid w:val="00E2061E"/>
    <w:rsid w:val="00E23C88"/>
    <w:rsid w:val="00E24B6A"/>
    <w:rsid w:val="00E2611C"/>
    <w:rsid w:val="00E27138"/>
    <w:rsid w:val="00E30362"/>
    <w:rsid w:val="00E32514"/>
    <w:rsid w:val="00E330F8"/>
    <w:rsid w:val="00E352D1"/>
    <w:rsid w:val="00E35C19"/>
    <w:rsid w:val="00E36A25"/>
    <w:rsid w:val="00E37867"/>
    <w:rsid w:val="00E37F8F"/>
    <w:rsid w:val="00E40E1B"/>
    <w:rsid w:val="00E41645"/>
    <w:rsid w:val="00E41A89"/>
    <w:rsid w:val="00E41ACA"/>
    <w:rsid w:val="00E44FF8"/>
    <w:rsid w:val="00E458DD"/>
    <w:rsid w:val="00E468B1"/>
    <w:rsid w:val="00E47232"/>
    <w:rsid w:val="00E47C22"/>
    <w:rsid w:val="00E5044E"/>
    <w:rsid w:val="00E51BD3"/>
    <w:rsid w:val="00E52AF7"/>
    <w:rsid w:val="00E52E49"/>
    <w:rsid w:val="00E53117"/>
    <w:rsid w:val="00E53A06"/>
    <w:rsid w:val="00E559C4"/>
    <w:rsid w:val="00E57FE2"/>
    <w:rsid w:val="00E60E81"/>
    <w:rsid w:val="00E61A8B"/>
    <w:rsid w:val="00E62A33"/>
    <w:rsid w:val="00E63028"/>
    <w:rsid w:val="00E65F55"/>
    <w:rsid w:val="00E66009"/>
    <w:rsid w:val="00E67FCC"/>
    <w:rsid w:val="00E703F1"/>
    <w:rsid w:val="00E70EA3"/>
    <w:rsid w:val="00E71C86"/>
    <w:rsid w:val="00E7210B"/>
    <w:rsid w:val="00E74D6D"/>
    <w:rsid w:val="00E756F7"/>
    <w:rsid w:val="00E7760D"/>
    <w:rsid w:val="00E801AD"/>
    <w:rsid w:val="00E81076"/>
    <w:rsid w:val="00E819BC"/>
    <w:rsid w:val="00E81D53"/>
    <w:rsid w:val="00E82AD5"/>
    <w:rsid w:val="00E83BE6"/>
    <w:rsid w:val="00E857DB"/>
    <w:rsid w:val="00E8594B"/>
    <w:rsid w:val="00E85D49"/>
    <w:rsid w:val="00E87322"/>
    <w:rsid w:val="00E87937"/>
    <w:rsid w:val="00E900EB"/>
    <w:rsid w:val="00E91318"/>
    <w:rsid w:val="00E91D56"/>
    <w:rsid w:val="00E91D77"/>
    <w:rsid w:val="00E932C3"/>
    <w:rsid w:val="00E97410"/>
    <w:rsid w:val="00E97C4C"/>
    <w:rsid w:val="00E97D61"/>
    <w:rsid w:val="00E97E75"/>
    <w:rsid w:val="00EA080C"/>
    <w:rsid w:val="00EA15D6"/>
    <w:rsid w:val="00EA19A4"/>
    <w:rsid w:val="00EA392E"/>
    <w:rsid w:val="00EA3E06"/>
    <w:rsid w:val="00EA4692"/>
    <w:rsid w:val="00EA4EF3"/>
    <w:rsid w:val="00EA567C"/>
    <w:rsid w:val="00EA65E3"/>
    <w:rsid w:val="00EA78FC"/>
    <w:rsid w:val="00EB0124"/>
    <w:rsid w:val="00EB21CB"/>
    <w:rsid w:val="00EB2331"/>
    <w:rsid w:val="00EB3135"/>
    <w:rsid w:val="00EB4EEF"/>
    <w:rsid w:val="00EB5B57"/>
    <w:rsid w:val="00EB72ED"/>
    <w:rsid w:val="00EC13BD"/>
    <w:rsid w:val="00EC22E9"/>
    <w:rsid w:val="00EC3243"/>
    <w:rsid w:val="00EC4085"/>
    <w:rsid w:val="00EC4AA9"/>
    <w:rsid w:val="00EC5E1F"/>
    <w:rsid w:val="00EC6831"/>
    <w:rsid w:val="00EC7AD4"/>
    <w:rsid w:val="00ED25AE"/>
    <w:rsid w:val="00ED28D1"/>
    <w:rsid w:val="00ED2C11"/>
    <w:rsid w:val="00ED318F"/>
    <w:rsid w:val="00ED3A71"/>
    <w:rsid w:val="00EE0149"/>
    <w:rsid w:val="00EE0E92"/>
    <w:rsid w:val="00EE1B80"/>
    <w:rsid w:val="00EE3AAA"/>
    <w:rsid w:val="00EE3EFE"/>
    <w:rsid w:val="00EE43EB"/>
    <w:rsid w:val="00EE546E"/>
    <w:rsid w:val="00EE5DD5"/>
    <w:rsid w:val="00EE7B74"/>
    <w:rsid w:val="00EF1035"/>
    <w:rsid w:val="00EF3C6F"/>
    <w:rsid w:val="00EF5A58"/>
    <w:rsid w:val="00EF7438"/>
    <w:rsid w:val="00F00190"/>
    <w:rsid w:val="00F04967"/>
    <w:rsid w:val="00F04DF9"/>
    <w:rsid w:val="00F108C8"/>
    <w:rsid w:val="00F10F4D"/>
    <w:rsid w:val="00F11F20"/>
    <w:rsid w:val="00F1518F"/>
    <w:rsid w:val="00F15D43"/>
    <w:rsid w:val="00F16AC5"/>
    <w:rsid w:val="00F16F9E"/>
    <w:rsid w:val="00F17A60"/>
    <w:rsid w:val="00F21419"/>
    <w:rsid w:val="00F22163"/>
    <w:rsid w:val="00F22363"/>
    <w:rsid w:val="00F22615"/>
    <w:rsid w:val="00F23013"/>
    <w:rsid w:val="00F230E4"/>
    <w:rsid w:val="00F24231"/>
    <w:rsid w:val="00F278F0"/>
    <w:rsid w:val="00F30D40"/>
    <w:rsid w:val="00F313B2"/>
    <w:rsid w:val="00F32CDA"/>
    <w:rsid w:val="00F353C3"/>
    <w:rsid w:val="00F36364"/>
    <w:rsid w:val="00F36FB3"/>
    <w:rsid w:val="00F401D1"/>
    <w:rsid w:val="00F404DF"/>
    <w:rsid w:val="00F40D38"/>
    <w:rsid w:val="00F410C9"/>
    <w:rsid w:val="00F417DF"/>
    <w:rsid w:val="00F41E85"/>
    <w:rsid w:val="00F42C4E"/>
    <w:rsid w:val="00F4314F"/>
    <w:rsid w:val="00F449AB"/>
    <w:rsid w:val="00F44C8F"/>
    <w:rsid w:val="00F44FC5"/>
    <w:rsid w:val="00F46121"/>
    <w:rsid w:val="00F46716"/>
    <w:rsid w:val="00F477D2"/>
    <w:rsid w:val="00F47952"/>
    <w:rsid w:val="00F52869"/>
    <w:rsid w:val="00F57241"/>
    <w:rsid w:val="00F60497"/>
    <w:rsid w:val="00F61AC4"/>
    <w:rsid w:val="00F61DE0"/>
    <w:rsid w:val="00F62416"/>
    <w:rsid w:val="00F638A1"/>
    <w:rsid w:val="00F64C7F"/>
    <w:rsid w:val="00F65254"/>
    <w:rsid w:val="00F6571D"/>
    <w:rsid w:val="00F66551"/>
    <w:rsid w:val="00F6780C"/>
    <w:rsid w:val="00F707DE"/>
    <w:rsid w:val="00F714AA"/>
    <w:rsid w:val="00F720EF"/>
    <w:rsid w:val="00F73A4B"/>
    <w:rsid w:val="00F744B6"/>
    <w:rsid w:val="00F74CE7"/>
    <w:rsid w:val="00F75BF4"/>
    <w:rsid w:val="00F76B41"/>
    <w:rsid w:val="00F77640"/>
    <w:rsid w:val="00F80412"/>
    <w:rsid w:val="00F82307"/>
    <w:rsid w:val="00F845BF"/>
    <w:rsid w:val="00F84CD0"/>
    <w:rsid w:val="00F901E4"/>
    <w:rsid w:val="00F9071D"/>
    <w:rsid w:val="00F92296"/>
    <w:rsid w:val="00F92CF2"/>
    <w:rsid w:val="00F93A9F"/>
    <w:rsid w:val="00F9488B"/>
    <w:rsid w:val="00F94D02"/>
    <w:rsid w:val="00F94F94"/>
    <w:rsid w:val="00F96212"/>
    <w:rsid w:val="00F965E9"/>
    <w:rsid w:val="00F96A95"/>
    <w:rsid w:val="00F96EF3"/>
    <w:rsid w:val="00F97D4A"/>
    <w:rsid w:val="00F97EC1"/>
    <w:rsid w:val="00FA1F10"/>
    <w:rsid w:val="00FA2145"/>
    <w:rsid w:val="00FA2802"/>
    <w:rsid w:val="00FA29E7"/>
    <w:rsid w:val="00FA4830"/>
    <w:rsid w:val="00FA75FE"/>
    <w:rsid w:val="00FA7932"/>
    <w:rsid w:val="00FA7B48"/>
    <w:rsid w:val="00FB0955"/>
    <w:rsid w:val="00FB1985"/>
    <w:rsid w:val="00FB1BD3"/>
    <w:rsid w:val="00FB2295"/>
    <w:rsid w:val="00FB3175"/>
    <w:rsid w:val="00FB6BC1"/>
    <w:rsid w:val="00FB77F4"/>
    <w:rsid w:val="00FC164C"/>
    <w:rsid w:val="00FC23DB"/>
    <w:rsid w:val="00FC2494"/>
    <w:rsid w:val="00FC2F8C"/>
    <w:rsid w:val="00FC32E5"/>
    <w:rsid w:val="00FC475F"/>
    <w:rsid w:val="00FC4CE0"/>
    <w:rsid w:val="00FC60EE"/>
    <w:rsid w:val="00FC748A"/>
    <w:rsid w:val="00FC749A"/>
    <w:rsid w:val="00FC7553"/>
    <w:rsid w:val="00FC7779"/>
    <w:rsid w:val="00FC7E21"/>
    <w:rsid w:val="00FD0B6E"/>
    <w:rsid w:val="00FD1D5A"/>
    <w:rsid w:val="00FD1E4C"/>
    <w:rsid w:val="00FD25AA"/>
    <w:rsid w:val="00FD2A0A"/>
    <w:rsid w:val="00FD3974"/>
    <w:rsid w:val="00FD46E3"/>
    <w:rsid w:val="00FD6E70"/>
    <w:rsid w:val="00FD7925"/>
    <w:rsid w:val="00FD7E19"/>
    <w:rsid w:val="00FE1A45"/>
    <w:rsid w:val="00FE2EDB"/>
    <w:rsid w:val="00FE3635"/>
    <w:rsid w:val="00FE449D"/>
    <w:rsid w:val="00FE60A7"/>
    <w:rsid w:val="00FE658A"/>
    <w:rsid w:val="00FE722D"/>
    <w:rsid w:val="00FE7725"/>
    <w:rsid w:val="00FF0625"/>
    <w:rsid w:val="00FF0922"/>
    <w:rsid w:val="00FF18D0"/>
    <w:rsid w:val="00FF30ED"/>
    <w:rsid w:val="00FF3F70"/>
    <w:rsid w:val="00FF4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8B7D35"/>
  <w15:docId w15:val="{5CA6F732-3475-4DF7-B83D-7A4DA9500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C9D"/>
    <w:rPr>
      <w:sz w:val="24"/>
      <w:szCs w:val="24"/>
      <w:lang w:val="en-MT" w:eastAsia="en-GB"/>
    </w:rPr>
  </w:style>
  <w:style w:type="paragraph" w:styleId="Heading1">
    <w:name w:val="heading 1"/>
    <w:basedOn w:val="Normal"/>
    <w:next w:val="Normal"/>
    <w:link w:val="Heading1Char"/>
    <w:qFormat/>
    <w:rsid w:val="00815FF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Head1L">
    <w:name w:val="LetterHead1L"/>
    <w:basedOn w:val="Normal"/>
    <w:rsid w:val="00F66551"/>
    <w:pPr>
      <w:keepNext/>
      <w:suppressAutoHyphens/>
      <w:jc w:val="both"/>
    </w:pPr>
    <w:rPr>
      <w:rFonts w:ascii="Tornado" w:hAnsi="Tornado"/>
      <w:lang w:val="en-GB" w:eastAsia="en-US"/>
    </w:rPr>
  </w:style>
  <w:style w:type="paragraph" w:styleId="Footer">
    <w:name w:val="footer"/>
    <w:basedOn w:val="Normal"/>
    <w:link w:val="FooterChar"/>
    <w:uiPriority w:val="99"/>
    <w:rsid w:val="00F66551"/>
    <w:pPr>
      <w:tabs>
        <w:tab w:val="center" w:pos="4320"/>
        <w:tab w:val="right" w:pos="8640"/>
      </w:tabs>
    </w:pPr>
    <w:rPr>
      <w:lang w:val="en-GB" w:eastAsia="en-US"/>
    </w:rPr>
  </w:style>
  <w:style w:type="paragraph" w:styleId="BalloonText">
    <w:name w:val="Balloon Text"/>
    <w:basedOn w:val="Normal"/>
    <w:semiHidden/>
    <w:rsid w:val="0049525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5485"/>
    <w:pPr>
      <w:ind w:left="720"/>
    </w:pPr>
    <w:rPr>
      <w:lang w:val="en-GB" w:eastAsia="en-US"/>
    </w:rPr>
  </w:style>
  <w:style w:type="paragraph" w:styleId="Header">
    <w:name w:val="header"/>
    <w:basedOn w:val="Normal"/>
    <w:rsid w:val="00E900EB"/>
    <w:pPr>
      <w:tabs>
        <w:tab w:val="center" w:pos="4153"/>
        <w:tab w:val="right" w:pos="8306"/>
      </w:tabs>
    </w:pPr>
    <w:rPr>
      <w:lang w:val="en-GB" w:eastAsia="en-US"/>
    </w:rPr>
  </w:style>
  <w:style w:type="character" w:styleId="Hyperlink">
    <w:name w:val="Hyperlink"/>
    <w:rsid w:val="00E900EB"/>
    <w:rPr>
      <w:color w:val="0000FF"/>
      <w:u w:val="single"/>
    </w:rPr>
  </w:style>
  <w:style w:type="paragraph" w:customStyle="1" w:styleId="Default">
    <w:name w:val="Default"/>
    <w:rsid w:val="00633967"/>
    <w:pPr>
      <w:autoSpaceDE w:val="0"/>
      <w:autoSpaceDN w:val="0"/>
      <w:adjustRightInd w:val="0"/>
    </w:pPr>
    <w:rPr>
      <w:color w:val="000000"/>
      <w:sz w:val="24"/>
      <w:szCs w:val="24"/>
      <w:lang w:eastAsia="en-GB"/>
    </w:rPr>
  </w:style>
  <w:style w:type="character" w:customStyle="1" w:styleId="GovernmentofMalta">
    <w:name w:val="Government of Malta"/>
    <w:semiHidden/>
    <w:rsid w:val="008C014F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PageNumber">
    <w:name w:val="page number"/>
    <w:basedOn w:val="DefaultParagraphFont"/>
    <w:rsid w:val="007F08D3"/>
  </w:style>
  <w:style w:type="character" w:customStyle="1" w:styleId="FooterChar">
    <w:name w:val="Footer Char"/>
    <w:link w:val="Footer"/>
    <w:uiPriority w:val="99"/>
    <w:rsid w:val="00E91318"/>
    <w:rPr>
      <w:sz w:val="24"/>
      <w:szCs w:val="24"/>
      <w:lang w:val="en-GB"/>
    </w:rPr>
  </w:style>
  <w:style w:type="character" w:customStyle="1" w:styleId="egovstyle-style-heading1">
    <w:name w:val="egovstyle-style-heading1"/>
    <w:rsid w:val="00FE449D"/>
    <w:rPr>
      <w:b/>
      <w:bCs/>
      <w:caps/>
      <w:color w:val="000000"/>
    </w:rPr>
  </w:style>
  <w:style w:type="paragraph" w:styleId="DocumentMap">
    <w:name w:val="Document Map"/>
    <w:basedOn w:val="Normal"/>
    <w:link w:val="DocumentMapChar"/>
    <w:rsid w:val="00A3643E"/>
    <w:rPr>
      <w:rFonts w:ascii="Tahoma" w:hAnsi="Tahoma" w:cs="Tahoma"/>
      <w:sz w:val="16"/>
      <w:szCs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A3643E"/>
    <w:rPr>
      <w:rFonts w:ascii="Tahoma" w:hAnsi="Tahoma" w:cs="Tahoma"/>
      <w:sz w:val="16"/>
      <w:szCs w:val="16"/>
      <w:lang w:val="en-GB"/>
    </w:rPr>
  </w:style>
  <w:style w:type="character" w:customStyle="1" w:styleId="il">
    <w:name w:val="il"/>
    <w:basedOn w:val="DefaultParagraphFont"/>
    <w:rsid w:val="00FA4830"/>
  </w:style>
  <w:style w:type="character" w:customStyle="1" w:styleId="Heading1Char">
    <w:name w:val="Heading 1 Char"/>
    <w:basedOn w:val="DefaultParagraphFont"/>
    <w:link w:val="Heading1"/>
    <w:rsid w:val="00815FF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character" w:styleId="Strong">
    <w:name w:val="Strong"/>
    <w:basedOn w:val="DefaultParagraphFont"/>
    <w:qFormat/>
    <w:rsid w:val="00815FF0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815FF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character" w:customStyle="1" w:styleId="SubtitleChar">
    <w:name w:val="Subtitle Char"/>
    <w:basedOn w:val="DefaultParagraphFont"/>
    <w:link w:val="Subtitle"/>
    <w:rsid w:val="00815FF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paragraph" w:styleId="NormalWeb">
    <w:name w:val="Normal (Web)"/>
    <w:basedOn w:val="Normal"/>
    <w:uiPriority w:val="99"/>
    <w:semiHidden/>
    <w:unhideWhenUsed/>
    <w:rsid w:val="00754DAE"/>
    <w:pPr>
      <w:spacing w:before="100" w:beforeAutospacing="1" w:after="100" w:afterAutospacing="1"/>
    </w:pPr>
  </w:style>
  <w:style w:type="character" w:styleId="Emphasis">
    <w:name w:val="Emphasis"/>
    <w:basedOn w:val="DefaultParagraphFont"/>
    <w:qFormat/>
    <w:rsid w:val="006A5C7A"/>
    <w:rPr>
      <w:i/>
      <w:iCs/>
    </w:rPr>
  </w:style>
  <w:style w:type="paragraph" w:styleId="NoSpacing">
    <w:name w:val="No Spacing"/>
    <w:uiPriority w:val="1"/>
    <w:qFormat/>
    <w:rsid w:val="006A5C7A"/>
    <w:rPr>
      <w:sz w:val="24"/>
      <w:szCs w:val="24"/>
      <w:lang w:val="en-GB"/>
    </w:rPr>
  </w:style>
  <w:style w:type="character" w:styleId="SubtleEmphasis">
    <w:name w:val="Subtle Emphasis"/>
    <w:basedOn w:val="DefaultParagraphFont"/>
    <w:uiPriority w:val="19"/>
    <w:qFormat/>
    <w:rsid w:val="006A5C7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A5C7A"/>
    <w:rPr>
      <w:i/>
      <w:iCs/>
      <w:color w:val="4F81BD" w:themeColor="accent1"/>
    </w:rPr>
  </w:style>
  <w:style w:type="table" w:styleId="TableGrid">
    <w:name w:val="Table Grid"/>
    <w:basedOn w:val="TableNormal"/>
    <w:rsid w:val="00C967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2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49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76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98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3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958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8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48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16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259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8406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717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9688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806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9061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25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8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2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9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3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1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99131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8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0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95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173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565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2908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8428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6044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3025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0764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20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A2230D2D666F4C8163BD5FF5F7E362" ma:contentTypeVersion="1" ma:contentTypeDescription="Create a new document." ma:contentTypeScope="" ma:versionID="047086d6ccbcf581c4c35bebfd6415b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9746fe128b0ca74698fd9d7c13d39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693C2-20FE-4B24-B44D-5B193B1743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6249C7-9717-44FF-8AF0-FE94547061B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40FA354-2595-4C41-938A-7FC4072778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8CB935-B8B8-47ED-B6AF-88798578D8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106</Words>
  <Characters>630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- Minuti -- yyyy (dd mm yyyy) v1</vt:lpstr>
    </vt:vector>
  </TitlesOfParts>
  <Company>Government of Malta</Company>
  <LinksUpToDate>false</LinksUpToDate>
  <CharactersWithSpaces>7401</CharactersWithSpaces>
  <SharedDoc>false</SharedDoc>
  <HLinks>
    <vt:vector size="18" baseType="variant">
      <vt:variant>
        <vt:i4>7143537</vt:i4>
      </vt:variant>
      <vt:variant>
        <vt:i4>11</vt:i4>
      </vt:variant>
      <vt:variant>
        <vt:i4>0</vt:i4>
      </vt:variant>
      <vt:variant>
        <vt:i4>5</vt:i4>
      </vt:variant>
      <vt:variant>
        <vt:lpwstr>http://www.twitter.com/vote16malta</vt:lpwstr>
      </vt:variant>
      <vt:variant>
        <vt:lpwstr/>
      </vt:variant>
      <vt:variant>
        <vt:i4>6553708</vt:i4>
      </vt:variant>
      <vt:variant>
        <vt:i4>8</vt:i4>
      </vt:variant>
      <vt:variant>
        <vt:i4>0</vt:i4>
      </vt:variant>
      <vt:variant>
        <vt:i4>5</vt:i4>
      </vt:variant>
      <vt:variant>
        <vt:lpwstr>http://www.facebook.com/vote16malta</vt:lpwstr>
      </vt:variant>
      <vt:variant>
        <vt:lpwstr/>
      </vt:variant>
      <vt:variant>
        <vt:i4>2359306</vt:i4>
      </vt:variant>
      <vt:variant>
        <vt:i4>5</vt:i4>
      </vt:variant>
      <vt:variant>
        <vt:i4>0</vt:i4>
      </vt:variant>
      <vt:variant>
        <vt:i4>5</vt:i4>
      </vt:variant>
      <vt:variant>
        <vt:lpwstr>mailto:vote16@gov.m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- Minuti -- yyyy (dd mm yyyy) v1</dc:title>
  <dc:subject/>
  <dc:creator>Government of Malta</dc:creator>
  <cp:keywords/>
  <dc:description/>
  <cp:lastModifiedBy>Zammit Sachen at Valletta Local Council</cp:lastModifiedBy>
  <cp:revision>5</cp:revision>
  <cp:lastPrinted>2025-09-22T07:02:00Z</cp:lastPrinted>
  <dcterms:created xsi:type="dcterms:W3CDTF">2025-11-10T07:09:00Z</dcterms:created>
  <dcterms:modified xsi:type="dcterms:W3CDTF">2025-11-20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A2230D2D666F4C8163BD5FF5F7E362</vt:lpwstr>
  </property>
</Properties>
</file>